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83BACE5" w14:textId="77777777" w:rsidR="00376BEB" w:rsidRDefault="00376BEB">
      <w:pPr>
        <w:pStyle w:val="BodyText"/>
        <w:rPr>
          <w:rFonts w:ascii="Times New Roman"/>
          <w:sz w:val="20"/>
        </w:rPr>
      </w:pPr>
    </w:p>
    <w:p w14:paraId="64649A97" w14:textId="77777777" w:rsidR="00376BEB" w:rsidRDefault="00376BEB">
      <w:pPr>
        <w:pStyle w:val="BodyText"/>
        <w:rPr>
          <w:rFonts w:ascii="Times New Roman"/>
          <w:sz w:val="20"/>
        </w:rPr>
      </w:pPr>
    </w:p>
    <w:p w14:paraId="028B850D" w14:textId="77777777" w:rsidR="00376BEB" w:rsidRDefault="00376BEB">
      <w:pPr>
        <w:pStyle w:val="BodyText"/>
        <w:spacing w:before="5"/>
        <w:rPr>
          <w:rFonts w:ascii="Times New Roman"/>
          <w:sz w:val="16"/>
        </w:rPr>
      </w:pPr>
    </w:p>
    <w:p w14:paraId="3D7BF04E" w14:textId="77777777" w:rsidR="00376BEB" w:rsidRDefault="00376BEB">
      <w:pPr>
        <w:rPr>
          <w:rFonts w:ascii="Times New Roman"/>
          <w:sz w:val="16"/>
        </w:rPr>
        <w:sectPr w:rsidR="00376BEB">
          <w:type w:val="continuous"/>
          <w:pgSz w:w="12240" w:h="20160"/>
          <w:pgMar w:top="460" w:right="720" w:bottom="0" w:left="620" w:header="720" w:footer="720" w:gutter="0"/>
          <w:cols w:space="720"/>
        </w:sectPr>
      </w:pPr>
    </w:p>
    <w:p w14:paraId="56BEBD19" w14:textId="77777777" w:rsidR="00376BEB" w:rsidRDefault="00804A09">
      <w:pPr>
        <w:pStyle w:val="Heading1"/>
        <w:spacing w:before="90"/>
        <w:ind w:left="1679"/>
      </w:pPr>
      <w:r>
        <w:lastRenderedPageBreak/>
        <w:pict w14:anchorId="56E639B2">
          <v:group id="docshapegroup1" o:spid="_x0000_s1031" style="position:absolute;left:0;text-align:left;margin-left:506.7pt;margin-top:-26.25pt;width:66.2pt;height:89.8pt;z-index:-15935488;mso-position-horizontal-relative:page" coordorigin="10134,-525" coordsize="1324,1796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docshape2" o:spid="_x0000_s1033" type="#_x0000_t75" style="position:absolute;left:10201;top:594;width:503;height:464">
              <v:imagedata r:id="rId6" o:title=""/>
            </v:shape>
            <v:shape id="docshape3" o:spid="_x0000_s1032" type="#_x0000_t75" style="position:absolute;left:10134;top:-526;width:1324;height:1796">
              <v:imagedata r:id="rId7" o:title=""/>
            </v:shape>
            <w10:wrap anchorx="page"/>
          </v:group>
        </w:pict>
      </w:r>
      <w:r w:rsidR="004142C4">
        <w:rPr>
          <w:noProof/>
          <w:lang w:val="en-IN" w:eastAsia="en-IN"/>
        </w:rPr>
        <w:drawing>
          <wp:anchor distT="0" distB="0" distL="0" distR="0" simplePos="0" relativeHeight="15730176" behindDoc="0" locked="0" layoutInCell="1" allowOverlap="1" wp14:anchorId="59404DC9" wp14:editId="12F4F5FC">
            <wp:simplePos x="0" y="0"/>
            <wp:positionH relativeFrom="page">
              <wp:posOffset>463118</wp:posOffset>
            </wp:positionH>
            <wp:positionV relativeFrom="paragraph">
              <wp:posOffset>-412836</wp:posOffset>
            </wp:positionV>
            <wp:extent cx="788898" cy="1216659"/>
            <wp:effectExtent l="0" t="0" r="0" b="0"/>
            <wp:wrapNone/>
            <wp:docPr id="1" name="image3.jpeg" descr="C:\Users\Recp VirologyLAB\Desktop\33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3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88898" cy="121665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142C4">
        <w:t>SRI</w:t>
      </w:r>
      <w:r w:rsidR="004142C4">
        <w:rPr>
          <w:spacing w:val="-3"/>
        </w:rPr>
        <w:t xml:space="preserve"> </w:t>
      </w:r>
      <w:r w:rsidR="004142C4">
        <w:t>VENKATESWARA</w:t>
      </w:r>
      <w:r w:rsidR="004142C4">
        <w:rPr>
          <w:spacing w:val="-2"/>
        </w:rPr>
        <w:t xml:space="preserve"> </w:t>
      </w:r>
      <w:r w:rsidR="004142C4">
        <w:t>INSTITUTE</w:t>
      </w:r>
      <w:r w:rsidR="004142C4">
        <w:rPr>
          <w:spacing w:val="-2"/>
        </w:rPr>
        <w:t xml:space="preserve"> </w:t>
      </w:r>
      <w:r w:rsidR="004142C4">
        <w:t>OF</w:t>
      </w:r>
      <w:r w:rsidR="004142C4">
        <w:rPr>
          <w:spacing w:val="-2"/>
        </w:rPr>
        <w:t xml:space="preserve"> </w:t>
      </w:r>
      <w:r w:rsidR="004142C4">
        <w:t>MEDICAL SCIENCES:</w:t>
      </w:r>
      <w:r w:rsidR="004142C4">
        <w:rPr>
          <w:spacing w:val="-2"/>
        </w:rPr>
        <w:t xml:space="preserve"> </w:t>
      </w:r>
      <w:r w:rsidR="004142C4">
        <w:t>TIRUPATI</w:t>
      </w:r>
    </w:p>
    <w:p w14:paraId="6E6953FA" w14:textId="77777777" w:rsidR="00376BEB" w:rsidRDefault="004142C4">
      <w:pPr>
        <w:ind w:left="1671" w:right="25"/>
        <w:jc w:val="center"/>
        <w:rPr>
          <w:rFonts w:ascii="Times New Roman"/>
          <w:sz w:val="24"/>
        </w:rPr>
      </w:pPr>
      <w:r>
        <w:rPr>
          <w:rFonts w:ascii="Times New Roman"/>
          <w:sz w:val="24"/>
        </w:rPr>
        <w:t>(A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University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established</w:t>
      </w:r>
      <w:r>
        <w:rPr>
          <w:rFonts w:ascii="Times New Roman"/>
          <w:spacing w:val="1"/>
          <w:sz w:val="24"/>
        </w:rPr>
        <w:t xml:space="preserve"> </w:t>
      </w:r>
      <w:r>
        <w:rPr>
          <w:rFonts w:ascii="Times New Roman"/>
          <w:sz w:val="24"/>
        </w:rPr>
        <w:t>by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an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Act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A.P.</w:t>
      </w:r>
      <w:r>
        <w:rPr>
          <w:rFonts w:ascii="Times New Roman"/>
          <w:spacing w:val="1"/>
          <w:sz w:val="24"/>
        </w:rPr>
        <w:t xml:space="preserve"> </w:t>
      </w:r>
      <w:r>
        <w:rPr>
          <w:rFonts w:ascii="Times New Roman"/>
          <w:sz w:val="24"/>
        </w:rPr>
        <w:t>State Legislature)</w:t>
      </w:r>
    </w:p>
    <w:p w14:paraId="59C78D3D" w14:textId="77777777" w:rsidR="00376BEB" w:rsidRDefault="004142C4">
      <w:pPr>
        <w:pStyle w:val="Heading1"/>
      </w:pPr>
      <w:r>
        <w:t>TIRUMALA</w:t>
      </w:r>
      <w:r>
        <w:rPr>
          <w:spacing w:val="-2"/>
        </w:rPr>
        <w:t xml:space="preserve"> </w:t>
      </w:r>
      <w:r>
        <w:t>TIRUPATI</w:t>
      </w:r>
      <w:r>
        <w:rPr>
          <w:spacing w:val="-1"/>
        </w:rPr>
        <w:t xml:space="preserve"> </w:t>
      </w:r>
      <w:r>
        <w:t>DEVASTHANAMS</w:t>
      </w:r>
    </w:p>
    <w:p w14:paraId="57823AE5" w14:textId="77777777" w:rsidR="00376BEB" w:rsidRDefault="004142C4">
      <w:pPr>
        <w:rPr>
          <w:rFonts w:ascii="Times New Roman"/>
          <w:b/>
          <w:sz w:val="6"/>
        </w:rPr>
      </w:pPr>
      <w:r>
        <w:br w:type="column"/>
      </w:r>
    </w:p>
    <w:p w14:paraId="3A1A45F3" w14:textId="77777777" w:rsidR="00376BEB" w:rsidRDefault="00376BEB">
      <w:pPr>
        <w:pStyle w:val="BodyText"/>
        <w:rPr>
          <w:rFonts w:ascii="Times New Roman"/>
          <w:b/>
          <w:sz w:val="6"/>
        </w:rPr>
      </w:pPr>
    </w:p>
    <w:p w14:paraId="1CFA3E31" w14:textId="77777777" w:rsidR="00376BEB" w:rsidRDefault="00376BEB">
      <w:pPr>
        <w:pStyle w:val="BodyText"/>
        <w:rPr>
          <w:rFonts w:ascii="Times New Roman"/>
          <w:b/>
          <w:sz w:val="6"/>
        </w:rPr>
      </w:pPr>
    </w:p>
    <w:p w14:paraId="47309925" w14:textId="77777777" w:rsidR="00376BEB" w:rsidRDefault="00376BEB">
      <w:pPr>
        <w:pStyle w:val="BodyText"/>
        <w:spacing w:before="8"/>
        <w:rPr>
          <w:rFonts w:ascii="Times New Roman"/>
          <w:b/>
          <w:sz w:val="4"/>
        </w:rPr>
      </w:pPr>
    </w:p>
    <w:p w14:paraId="2E6FF4E3" w14:textId="77777777" w:rsidR="00376BEB" w:rsidRDefault="004142C4">
      <w:pPr>
        <w:spacing w:before="1"/>
        <w:ind w:left="109"/>
        <w:rPr>
          <w:b/>
          <w:sz w:val="6"/>
        </w:rPr>
      </w:pPr>
      <w:r>
        <w:rPr>
          <w:b/>
          <w:w w:val="120"/>
          <w:sz w:val="6"/>
        </w:rPr>
        <w:t>SVIMS</w:t>
      </w:r>
    </w:p>
    <w:p w14:paraId="18127724" w14:textId="77777777" w:rsidR="00376BEB" w:rsidRDefault="00376BEB">
      <w:pPr>
        <w:rPr>
          <w:sz w:val="6"/>
        </w:rPr>
        <w:sectPr w:rsidR="00376BEB">
          <w:type w:val="continuous"/>
          <w:pgSz w:w="12240" w:h="20160"/>
          <w:pgMar w:top="460" w:right="720" w:bottom="0" w:left="620" w:header="720" w:footer="720" w:gutter="0"/>
          <w:cols w:num="2" w:space="720" w:equalWidth="0">
            <w:col w:w="9828" w:space="308"/>
            <w:col w:w="764"/>
          </w:cols>
        </w:sectPr>
      </w:pPr>
    </w:p>
    <w:p w14:paraId="17716F48" w14:textId="77777777" w:rsidR="00376BEB" w:rsidRDefault="00376BEB">
      <w:pPr>
        <w:pStyle w:val="BodyText"/>
        <w:spacing w:before="6"/>
        <w:rPr>
          <w:b/>
          <w:sz w:val="8"/>
        </w:rPr>
      </w:pPr>
    </w:p>
    <w:p w14:paraId="75C6D067" w14:textId="77777777" w:rsidR="00376BEB" w:rsidRDefault="00376BEB">
      <w:pPr>
        <w:rPr>
          <w:sz w:val="8"/>
        </w:rPr>
        <w:sectPr w:rsidR="00376BEB">
          <w:type w:val="continuous"/>
          <w:pgSz w:w="12240" w:h="20160"/>
          <w:pgMar w:top="460" w:right="720" w:bottom="0" w:left="620" w:header="720" w:footer="720" w:gutter="0"/>
          <w:cols w:space="720"/>
        </w:sectPr>
      </w:pPr>
    </w:p>
    <w:p w14:paraId="673608E9" w14:textId="77777777" w:rsidR="00376BEB" w:rsidRDefault="00376BEB">
      <w:pPr>
        <w:pStyle w:val="BodyText"/>
        <w:spacing w:before="7"/>
        <w:rPr>
          <w:b/>
          <w:sz w:val="36"/>
        </w:rPr>
      </w:pPr>
    </w:p>
    <w:p w14:paraId="1F00B879" w14:textId="015B36F7" w:rsidR="00376BEB" w:rsidRDefault="00A227B2" w:rsidP="00A227B2">
      <w:pPr>
        <w:pStyle w:val="Heading1"/>
        <w:ind w:left="4082" w:right="-34" w:hanging="773"/>
        <w:jc w:val="left"/>
      </w:pPr>
      <w:r>
        <w:t xml:space="preserve">              </w:t>
      </w:r>
      <w:r w:rsidR="004142C4">
        <w:t>Department</w:t>
      </w:r>
      <w:r w:rsidR="004142C4">
        <w:rPr>
          <w:spacing w:val="-1"/>
        </w:rPr>
        <w:t xml:space="preserve"> </w:t>
      </w:r>
      <w:r w:rsidR="004142C4">
        <w:t>of</w:t>
      </w:r>
      <w:r w:rsidR="004142C4">
        <w:rPr>
          <w:spacing w:val="-2"/>
        </w:rPr>
        <w:t xml:space="preserve"> </w:t>
      </w:r>
      <w:r w:rsidR="004142C4">
        <w:t>Clinical Virology</w:t>
      </w:r>
    </w:p>
    <w:p w14:paraId="79B1CE06" w14:textId="77777777" w:rsidR="00376BEB" w:rsidRDefault="00376BEB">
      <w:pPr>
        <w:pStyle w:val="BodyText"/>
        <w:rPr>
          <w:rFonts w:ascii="Times New Roman"/>
          <w:b/>
          <w:sz w:val="26"/>
        </w:rPr>
      </w:pPr>
    </w:p>
    <w:p w14:paraId="01D79A8B" w14:textId="35FB7308" w:rsidR="00376BEB" w:rsidRPr="00A227B2" w:rsidRDefault="00A227B2" w:rsidP="00A227B2">
      <w:pPr>
        <w:pStyle w:val="Title"/>
        <w:ind w:left="4050" w:right="2306"/>
        <w:rPr>
          <w:b/>
          <w:bCs/>
          <w:u w:val="single"/>
        </w:rPr>
      </w:pPr>
      <w:r>
        <w:t xml:space="preserve">              </w:t>
      </w:r>
      <w:r w:rsidRPr="00A227B2">
        <w:rPr>
          <w:b/>
          <w:bCs/>
          <w:u w:val="single"/>
        </w:rPr>
        <w:t>Application form</w:t>
      </w:r>
    </w:p>
    <w:p w14:paraId="47507ED8" w14:textId="77777777" w:rsidR="00376BEB" w:rsidRDefault="00376BEB">
      <w:pPr>
        <w:pStyle w:val="BodyText"/>
        <w:spacing w:before="3"/>
        <w:rPr>
          <w:sz w:val="25"/>
        </w:rPr>
      </w:pPr>
    </w:p>
    <w:p w14:paraId="761EEEB9" w14:textId="17AD9BB0" w:rsidR="00376BEB" w:rsidRDefault="004142C4">
      <w:pPr>
        <w:pStyle w:val="BodyText"/>
        <w:tabs>
          <w:tab w:val="left" w:pos="1228"/>
          <w:tab w:val="left" w:pos="9015"/>
        </w:tabs>
        <w:spacing w:before="1"/>
        <w:ind w:left="818"/>
      </w:pPr>
      <w:r>
        <w:t>1.</w:t>
      </w:r>
      <w:r>
        <w:tab/>
        <w:t>Name</w:t>
      </w:r>
      <w:r>
        <w:rPr>
          <w:spacing w:val="-4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 w:rsidR="00A227B2">
        <w:t>c</w:t>
      </w:r>
      <w:r>
        <w:t>ontract</w:t>
      </w:r>
      <w:r>
        <w:rPr>
          <w:spacing w:val="-2"/>
        </w:rPr>
        <w:t xml:space="preserve"> </w:t>
      </w:r>
      <w:r w:rsidR="00A227B2">
        <w:t>p</w:t>
      </w:r>
      <w:r>
        <w:t>ost</w:t>
      </w:r>
      <w:r>
        <w:rPr>
          <w:spacing w:val="-6"/>
        </w:rPr>
        <w:t xml:space="preserve"> </w:t>
      </w:r>
      <w:r>
        <w:t>applied</w:t>
      </w:r>
      <w:r>
        <w:rPr>
          <w:spacing w:val="-3"/>
        </w:rPr>
        <w:t xml:space="preserve"> </w:t>
      </w:r>
      <w:proofErr w:type="gramStart"/>
      <w:r w:rsidR="00A227B2">
        <w:t>f</w:t>
      </w:r>
      <w:r>
        <w:t>or</w:t>
      </w:r>
      <w:r>
        <w:rPr>
          <w:spacing w:val="-5"/>
        </w:rPr>
        <w:t xml:space="preserve"> </w:t>
      </w:r>
      <w:r>
        <w:t>:</w:t>
      </w:r>
      <w:proofErr w:type="gramEnd"/>
      <w:r>
        <w:t xml:space="preserve"> </w:t>
      </w:r>
      <w:r>
        <w:rPr>
          <w:spacing w:val="-1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1BB92047" w14:textId="77777777" w:rsidR="00376BEB" w:rsidRDefault="004142C4">
      <w:pPr>
        <w:pStyle w:val="BodyText"/>
        <w:tabs>
          <w:tab w:val="left" w:pos="1228"/>
          <w:tab w:val="left" w:pos="4718"/>
        </w:tabs>
        <w:spacing w:before="170"/>
        <w:ind w:left="818"/>
      </w:pPr>
      <w:r>
        <w:t>2.</w:t>
      </w:r>
      <w:r>
        <w:tab/>
        <w:t>Name</w:t>
      </w:r>
      <w:r>
        <w:rPr>
          <w:spacing w:val="-4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Project</w:t>
      </w:r>
      <w:r>
        <w:tab/>
        <w:t>:</w:t>
      </w:r>
      <w:r>
        <w:rPr>
          <w:spacing w:val="2"/>
        </w:rPr>
        <w:t xml:space="preserve"> </w:t>
      </w:r>
      <w:r>
        <w:rPr>
          <w:spacing w:val="40"/>
        </w:rPr>
        <w:t>_______________</w:t>
      </w:r>
      <w:r>
        <w:rPr>
          <w:spacing w:val="-6"/>
        </w:rPr>
        <w:t xml:space="preserve"> </w:t>
      </w:r>
      <w:r>
        <w:rPr>
          <w:spacing w:val="39"/>
        </w:rPr>
        <w:t>___________</w:t>
      </w:r>
      <w:r>
        <w:rPr>
          <w:spacing w:val="-7"/>
        </w:rPr>
        <w:t xml:space="preserve"> </w:t>
      </w:r>
    </w:p>
    <w:p w14:paraId="2817FB04" w14:textId="77777777" w:rsidR="00376BEB" w:rsidRDefault="004142C4">
      <w:pPr>
        <w:spacing w:before="77"/>
        <w:ind w:left="109"/>
        <w:rPr>
          <w:b/>
          <w:sz w:val="14"/>
        </w:rPr>
      </w:pPr>
      <w:r>
        <w:br w:type="column"/>
      </w:r>
      <w:r>
        <w:rPr>
          <w:b/>
          <w:w w:val="115"/>
          <w:sz w:val="14"/>
        </w:rPr>
        <w:lastRenderedPageBreak/>
        <w:t>DHR-ICMR-SVRDL</w:t>
      </w:r>
    </w:p>
    <w:p w14:paraId="3B059D46" w14:textId="77777777" w:rsidR="00376BEB" w:rsidRDefault="00376BEB">
      <w:pPr>
        <w:rPr>
          <w:sz w:val="14"/>
        </w:rPr>
        <w:sectPr w:rsidR="00376BEB">
          <w:type w:val="continuous"/>
          <w:pgSz w:w="12240" w:h="20160"/>
          <w:pgMar w:top="460" w:right="720" w:bottom="0" w:left="620" w:header="720" w:footer="720" w:gutter="0"/>
          <w:cols w:num="2" w:space="720" w:equalWidth="0">
            <w:col w:w="9056" w:space="437"/>
            <w:col w:w="1407"/>
          </w:cols>
        </w:sectPr>
      </w:pPr>
      <w:bookmarkStart w:id="0" w:name="_GoBack"/>
      <w:bookmarkEnd w:id="0"/>
    </w:p>
    <w:p w14:paraId="616F5195" w14:textId="77777777" w:rsidR="00376BEB" w:rsidRDefault="00376BEB">
      <w:pPr>
        <w:pStyle w:val="BodyText"/>
        <w:spacing w:before="8"/>
        <w:rPr>
          <w:b/>
          <w:sz w:val="9"/>
        </w:rPr>
      </w:pPr>
    </w:p>
    <w:p w14:paraId="0699A217" w14:textId="77777777" w:rsidR="00376BEB" w:rsidRDefault="00804A09" w:rsidP="009A3CDB">
      <w:pPr>
        <w:pStyle w:val="ListParagraph"/>
        <w:numPr>
          <w:ilvl w:val="0"/>
          <w:numId w:val="1"/>
        </w:numPr>
        <w:tabs>
          <w:tab w:val="left" w:pos="1233"/>
          <w:tab w:val="left" w:pos="1234"/>
          <w:tab w:val="left" w:pos="4723"/>
          <w:tab w:val="left" w:pos="10182"/>
        </w:tabs>
      </w:pPr>
      <w:r>
        <w:pict w14:anchorId="5A8D6F7B">
          <v:shapetype id="_x0000_t202" coordsize="21600,21600" o:spt="202" path="m,l,21600r21600,l21600,xe">
            <v:stroke joinstyle="miter"/>
            <v:path gradientshapeok="t" o:connecttype="rect"/>
          </v:shapetype>
          <v:shape id="docshape4" o:spid="_x0000_s1030" type="#_x0000_t202" style="position:absolute;left:0;text-align:left;margin-left:487.65pt;margin-top:-107.2pt;width:79pt;height:85.5pt;z-index:15730688;mso-position-horizontal-relative:page" filled="f" strokeweight=".16936mm">
            <v:textbox inset="0,0,0,0">
              <w:txbxContent>
                <w:p w14:paraId="614BF8FC" w14:textId="77777777" w:rsidR="00376BEB" w:rsidRDefault="00376BEB">
                  <w:pPr>
                    <w:pStyle w:val="BodyText"/>
                  </w:pPr>
                </w:p>
                <w:p w14:paraId="3A9BC951" w14:textId="77777777" w:rsidR="00376BEB" w:rsidRDefault="00376BEB">
                  <w:pPr>
                    <w:pStyle w:val="BodyText"/>
                    <w:spacing w:before="1"/>
                  </w:pPr>
                </w:p>
                <w:p w14:paraId="0587063D" w14:textId="77777777" w:rsidR="00376BEB" w:rsidRDefault="004142C4">
                  <w:pPr>
                    <w:ind w:left="213" w:right="283" w:firstLine="120"/>
                    <w:rPr>
                      <w:i/>
                    </w:rPr>
                  </w:pPr>
                  <w:r>
                    <w:rPr>
                      <w:i/>
                    </w:rPr>
                    <w:t>Latest PP</w:t>
                  </w:r>
                  <w:r>
                    <w:rPr>
                      <w:i/>
                      <w:spacing w:val="1"/>
                    </w:rPr>
                    <w:t xml:space="preserve"> </w:t>
                  </w:r>
                  <w:r>
                    <w:rPr>
                      <w:i/>
                    </w:rPr>
                    <w:t>Photograph</w:t>
                  </w:r>
                </w:p>
              </w:txbxContent>
            </v:textbox>
            <w10:wrap anchorx="page"/>
          </v:shape>
        </w:pict>
      </w:r>
      <w:r w:rsidR="004142C4">
        <w:t>Name</w:t>
      </w:r>
      <w:r w:rsidR="004142C4">
        <w:rPr>
          <w:spacing w:val="-5"/>
        </w:rPr>
        <w:t xml:space="preserve"> </w:t>
      </w:r>
      <w:r w:rsidR="004142C4">
        <w:t>in</w:t>
      </w:r>
      <w:r w:rsidR="004142C4">
        <w:rPr>
          <w:spacing w:val="-6"/>
        </w:rPr>
        <w:t xml:space="preserve"> </w:t>
      </w:r>
      <w:r w:rsidR="004142C4">
        <w:t>full</w:t>
      </w:r>
      <w:r w:rsidR="004142C4">
        <w:rPr>
          <w:spacing w:val="-2"/>
        </w:rPr>
        <w:t xml:space="preserve"> </w:t>
      </w:r>
      <w:r w:rsidR="004142C4">
        <w:t>(IN</w:t>
      </w:r>
      <w:r w:rsidR="004142C4">
        <w:rPr>
          <w:spacing w:val="-4"/>
        </w:rPr>
        <w:t xml:space="preserve"> </w:t>
      </w:r>
      <w:r w:rsidR="004142C4">
        <w:t>BLOCK</w:t>
      </w:r>
      <w:r w:rsidR="004142C4">
        <w:rPr>
          <w:spacing w:val="-5"/>
        </w:rPr>
        <w:t xml:space="preserve"> </w:t>
      </w:r>
      <w:r w:rsidR="004142C4">
        <w:t>LETTERS)</w:t>
      </w:r>
      <w:r w:rsidR="004142C4">
        <w:tab/>
        <w:t xml:space="preserve">:   </w:t>
      </w:r>
      <w:r w:rsidR="004142C4">
        <w:rPr>
          <w:u w:val="single"/>
        </w:rPr>
        <w:t xml:space="preserve"> </w:t>
      </w:r>
      <w:r w:rsidR="004142C4">
        <w:rPr>
          <w:u w:val="single"/>
        </w:rPr>
        <w:tab/>
      </w:r>
    </w:p>
    <w:p w14:paraId="4EEC017B" w14:textId="77777777" w:rsidR="00376BEB" w:rsidRDefault="00376BEB">
      <w:pPr>
        <w:pStyle w:val="BodyText"/>
        <w:spacing w:before="9"/>
        <w:rPr>
          <w:sz w:val="9"/>
        </w:rPr>
      </w:pPr>
    </w:p>
    <w:p w14:paraId="4F019D34" w14:textId="13047C00" w:rsidR="00376BEB" w:rsidRDefault="00C43AE0">
      <w:pPr>
        <w:pStyle w:val="ListParagraph"/>
        <w:numPr>
          <w:ilvl w:val="0"/>
          <w:numId w:val="1"/>
        </w:numPr>
        <w:tabs>
          <w:tab w:val="left" w:pos="1278"/>
          <w:tab w:val="left" w:pos="1279"/>
          <w:tab w:val="left" w:pos="4756"/>
          <w:tab w:val="left" w:pos="6943"/>
          <w:tab w:val="left" w:pos="8254"/>
          <w:tab w:val="left" w:pos="10215"/>
        </w:tabs>
        <w:spacing w:before="57" w:line="314" w:lineRule="auto"/>
        <w:ind w:left="4915" w:right="682" w:hanging="4098"/>
      </w:pPr>
      <w:r>
        <w:t>Title (</w:t>
      </w:r>
      <w:proofErr w:type="spellStart"/>
      <w:r>
        <w:t>Ms</w:t>
      </w:r>
      <w:proofErr w:type="spellEnd"/>
      <w:r>
        <w:t xml:space="preserve">, </w:t>
      </w:r>
      <w:proofErr w:type="spellStart"/>
      <w:r>
        <w:t>Mr</w:t>
      </w:r>
      <w:proofErr w:type="spellEnd"/>
      <w:r>
        <w:t xml:space="preserve">, MRs, </w:t>
      </w:r>
      <w:proofErr w:type="spellStart"/>
      <w:r>
        <w:t>Dr</w:t>
      </w:r>
      <w:proofErr w:type="spellEnd"/>
      <w:r>
        <w:t>, etc.,)</w:t>
      </w:r>
      <w:r w:rsidR="004142C4">
        <w:tab/>
        <w:t>:</w:t>
      </w:r>
      <w:r w:rsidR="004142C4">
        <w:rPr>
          <w:u w:val="single"/>
        </w:rPr>
        <w:tab/>
      </w:r>
      <w:r w:rsidR="004142C4">
        <w:rPr>
          <w:u w:val="single"/>
        </w:rPr>
        <w:tab/>
      </w:r>
      <w:r w:rsidR="004142C4">
        <w:rPr>
          <w:u w:val="single"/>
        </w:rPr>
        <w:tab/>
      </w:r>
      <w:r w:rsidR="004142C4">
        <w:rPr>
          <w:u w:val="single"/>
        </w:rPr>
        <w:tab/>
      </w:r>
      <w:r w:rsidR="004142C4">
        <w:t xml:space="preserve"> </w:t>
      </w:r>
    </w:p>
    <w:p w14:paraId="0BF8C5B6" w14:textId="77777777" w:rsidR="00376BEB" w:rsidRDefault="004142C4">
      <w:pPr>
        <w:pStyle w:val="ListParagraph"/>
        <w:numPr>
          <w:ilvl w:val="0"/>
          <w:numId w:val="1"/>
        </w:numPr>
        <w:tabs>
          <w:tab w:val="left" w:pos="1329"/>
          <w:tab w:val="left" w:pos="1330"/>
          <w:tab w:val="left" w:pos="4776"/>
          <w:tab w:val="left" w:pos="10234"/>
        </w:tabs>
        <w:spacing w:before="0" w:line="266" w:lineRule="exact"/>
        <w:ind w:left="1329" w:hanging="512"/>
      </w:pPr>
      <w:r>
        <w:t>Mother’s</w:t>
      </w:r>
      <w:r>
        <w:rPr>
          <w:spacing w:val="2"/>
        </w:rPr>
        <w:t xml:space="preserve"> </w:t>
      </w:r>
      <w:r>
        <w:t>Name</w:t>
      </w:r>
      <w:r>
        <w:tab/>
        <w:t xml:space="preserve">:  </w:t>
      </w:r>
      <w:r>
        <w:rPr>
          <w:spacing w:val="-2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61C58738" w14:textId="77777777" w:rsidR="00376BEB" w:rsidRDefault="00376BEB">
      <w:pPr>
        <w:pStyle w:val="BodyText"/>
        <w:spacing w:before="9"/>
        <w:rPr>
          <w:sz w:val="9"/>
        </w:rPr>
      </w:pPr>
    </w:p>
    <w:p w14:paraId="71E160B5" w14:textId="77777777" w:rsidR="00376BEB" w:rsidRDefault="004142C4">
      <w:pPr>
        <w:pStyle w:val="BodyText"/>
        <w:tabs>
          <w:tab w:val="left" w:pos="4756"/>
          <w:tab w:val="left" w:pos="5016"/>
          <w:tab w:val="left" w:pos="10266"/>
        </w:tabs>
        <w:spacing w:before="56"/>
        <w:ind w:left="1314"/>
      </w:pPr>
      <w:r>
        <w:t xml:space="preserve">Father’s  </w:t>
      </w:r>
      <w:r>
        <w:rPr>
          <w:spacing w:val="47"/>
        </w:rPr>
        <w:t xml:space="preserve"> </w:t>
      </w:r>
      <w:r>
        <w:t>Name</w:t>
      </w:r>
      <w:r>
        <w:tab/>
        <w:t>:</w:t>
      </w:r>
      <w:r>
        <w:tab/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6E47F923" w14:textId="77777777" w:rsidR="00376BEB" w:rsidRDefault="00376BEB">
      <w:pPr>
        <w:pStyle w:val="BodyText"/>
        <w:spacing w:before="7"/>
        <w:rPr>
          <w:sz w:val="9"/>
        </w:rPr>
      </w:pPr>
    </w:p>
    <w:p w14:paraId="5A2D9771" w14:textId="77777777" w:rsidR="00376BEB" w:rsidRDefault="004142C4">
      <w:pPr>
        <w:pStyle w:val="BodyText"/>
        <w:tabs>
          <w:tab w:val="left" w:pos="4766"/>
          <w:tab w:val="left" w:pos="5025"/>
          <w:tab w:val="left" w:pos="10278"/>
        </w:tabs>
        <w:spacing w:before="56"/>
        <w:ind w:left="1314"/>
      </w:pPr>
      <w:r>
        <w:t>Husband’s</w:t>
      </w:r>
      <w:r>
        <w:rPr>
          <w:spacing w:val="-4"/>
        </w:rPr>
        <w:t xml:space="preserve"> </w:t>
      </w:r>
      <w:r>
        <w:t>Name</w:t>
      </w:r>
      <w:r>
        <w:tab/>
        <w:t>:</w:t>
      </w:r>
      <w:r>
        <w:tab/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2217C144" w14:textId="77777777" w:rsidR="00376BEB" w:rsidRDefault="00376BEB">
      <w:pPr>
        <w:pStyle w:val="BodyText"/>
        <w:spacing w:before="10"/>
        <w:rPr>
          <w:sz w:val="9"/>
        </w:rPr>
      </w:pPr>
    </w:p>
    <w:p w14:paraId="045E00CF" w14:textId="77777777" w:rsidR="00376BEB" w:rsidRDefault="004142C4">
      <w:pPr>
        <w:pStyle w:val="ListParagraph"/>
        <w:numPr>
          <w:ilvl w:val="0"/>
          <w:numId w:val="1"/>
        </w:numPr>
        <w:tabs>
          <w:tab w:val="left" w:pos="1329"/>
          <w:tab w:val="left" w:pos="1330"/>
          <w:tab w:val="left" w:pos="4776"/>
          <w:tab w:val="left" w:pos="10282"/>
        </w:tabs>
        <w:ind w:left="1329" w:hanging="512"/>
      </w:pPr>
      <w:r>
        <w:t>Address</w:t>
      </w:r>
      <w:r>
        <w:rPr>
          <w:spacing w:val="-4"/>
        </w:rPr>
        <w:t xml:space="preserve"> </w:t>
      </w:r>
      <w:r>
        <w:t>for</w:t>
      </w:r>
      <w:r>
        <w:rPr>
          <w:spacing w:val="-7"/>
        </w:rPr>
        <w:t xml:space="preserve"> </w:t>
      </w:r>
      <w:r>
        <w:t>Correspondence</w:t>
      </w:r>
      <w:r>
        <w:tab/>
        <w:t xml:space="preserve">:   </w:t>
      </w:r>
      <w:r>
        <w:rPr>
          <w:spacing w:val="-4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2551B408" w14:textId="77777777" w:rsidR="00376BEB" w:rsidRDefault="00376BEB">
      <w:pPr>
        <w:pStyle w:val="BodyText"/>
        <w:rPr>
          <w:sz w:val="20"/>
        </w:rPr>
      </w:pPr>
    </w:p>
    <w:p w14:paraId="4A745E8A" w14:textId="77777777" w:rsidR="00376BEB" w:rsidRDefault="00804A09">
      <w:pPr>
        <w:pStyle w:val="BodyText"/>
        <w:spacing w:before="7"/>
        <w:rPr>
          <w:sz w:val="11"/>
        </w:rPr>
      </w:pPr>
      <w:r>
        <w:pict w14:anchorId="7EFA9E97">
          <v:shape id="docshape5" o:spid="_x0000_s1029" style="position:absolute;margin-left:99.15pt;margin-top:8.65pt;width:444.25pt;height:.1pt;z-index:-15728640;mso-wrap-distance-left:0;mso-wrap-distance-right:0;mso-position-horizontal-relative:page" coordorigin="1983,173" coordsize="8885,0" o:spt="100" adj="0,,0" path="m1983,173r6692,m8677,173r2191,e" filled="f" strokeweight=".25292mm">
            <v:stroke joinstyle="round"/>
            <v:formulas/>
            <v:path arrowok="t" o:connecttype="segments"/>
            <w10:wrap type="topAndBottom" anchorx="page"/>
          </v:shape>
        </w:pict>
      </w:r>
    </w:p>
    <w:p w14:paraId="6D5BA07B" w14:textId="77777777" w:rsidR="00376BEB" w:rsidRDefault="00376BEB">
      <w:pPr>
        <w:pStyle w:val="BodyText"/>
        <w:spacing w:before="2"/>
        <w:rPr>
          <w:sz w:val="10"/>
        </w:rPr>
      </w:pPr>
    </w:p>
    <w:p w14:paraId="6F289268" w14:textId="77777777" w:rsidR="00376BEB" w:rsidRDefault="004142C4">
      <w:pPr>
        <w:pStyle w:val="BodyText"/>
        <w:tabs>
          <w:tab w:val="left" w:pos="5049"/>
          <w:tab w:val="left" w:pos="10318"/>
        </w:tabs>
        <w:spacing w:before="56"/>
        <w:ind w:left="1362"/>
      </w:pPr>
      <w:r>
        <w:t>Mobile</w:t>
      </w:r>
      <w:r>
        <w:rPr>
          <w:spacing w:val="-4"/>
        </w:rPr>
        <w:t xml:space="preserve"> </w:t>
      </w:r>
      <w:r>
        <w:t>No:</w:t>
      </w:r>
      <w:r>
        <w:rPr>
          <w:u w:val="single"/>
        </w:rPr>
        <w:tab/>
      </w:r>
      <w:r>
        <w:t>E-mail</w:t>
      </w:r>
      <w:r>
        <w:rPr>
          <w:spacing w:val="-10"/>
        </w:rPr>
        <w:t xml:space="preserve"> </w:t>
      </w:r>
      <w:r>
        <w:t>ID:</w:t>
      </w:r>
      <w:r>
        <w:rPr>
          <w:spacing w:val="-4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02858636" w14:textId="77777777" w:rsidR="00376BEB" w:rsidRDefault="00376BEB">
      <w:pPr>
        <w:pStyle w:val="BodyText"/>
        <w:spacing w:before="10"/>
        <w:rPr>
          <w:sz w:val="9"/>
        </w:rPr>
      </w:pPr>
    </w:p>
    <w:p w14:paraId="577A84C8" w14:textId="77777777" w:rsidR="00376BEB" w:rsidRDefault="004142C4">
      <w:pPr>
        <w:pStyle w:val="ListParagraph"/>
        <w:numPr>
          <w:ilvl w:val="0"/>
          <w:numId w:val="1"/>
        </w:numPr>
        <w:tabs>
          <w:tab w:val="left" w:pos="1329"/>
          <w:tab w:val="left" w:pos="1330"/>
          <w:tab w:val="left" w:pos="4833"/>
          <w:tab w:val="left" w:pos="5092"/>
          <w:tab w:val="left" w:pos="10347"/>
        </w:tabs>
        <w:ind w:left="1329" w:hanging="512"/>
      </w:pPr>
      <w:r>
        <w:t>Permanent</w:t>
      </w:r>
      <w:r>
        <w:rPr>
          <w:spacing w:val="-5"/>
        </w:rPr>
        <w:t xml:space="preserve"> </w:t>
      </w:r>
      <w:r>
        <w:t>Address</w:t>
      </w:r>
      <w:r>
        <w:tab/>
        <w:t>:</w:t>
      </w:r>
      <w:r>
        <w:tab/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1244CB39" w14:textId="77777777" w:rsidR="00376BEB" w:rsidRDefault="00376BEB">
      <w:pPr>
        <w:pStyle w:val="BodyText"/>
        <w:rPr>
          <w:sz w:val="20"/>
        </w:rPr>
      </w:pPr>
    </w:p>
    <w:p w14:paraId="7434F6A9" w14:textId="77777777" w:rsidR="00376BEB" w:rsidRDefault="00804A09">
      <w:pPr>
        <w:pStyle w:val="BodyText"/>
        <w:spacing w:before="9"/>
        <w:rPr>
          <w:sz w:val="11"/>
        </w:rPr>
      </w:pPr>
      <w:r>
        <w:pict w14:anchorId="6FA3100C">
          <v:shape id="docshape6" o:spid="_x0000_s1028" style="position:absolute;margin-left:99.15pt;margin-top:8.4pt;width:444.15pt;height:.1pt;z-index:-15728128;mso-wrap-distance-left:0;mso-wrap-distance-right:0;mso-position-horizontal-relative:page" coordorigin="1983,168" coordsize="8883,0" path="m1983,168r8883,e" filled="f" strokeweight=".25292mm">
            <v:path arrowok="t"/>
            <w10:wrap type="topAndBottom" anchorx="page"/>
          </v:shape>
        </w:pict>
      </w:r>
    </w:p>
    <w:p w14:paraId="2EE7B100" w14:textId="77777777" w:rsidR="00376BEB" w:rsidRDefault="00376BEB">
      <w:pPr>
        <w:pStyle w:val="BodyText"/>
        <w:spacing w:before="10"/>
        <w:rPr>
          <w:sz w:val="10"/>
        </w:rPr>
      </w:pPr>
    </w:p>
    <w:p w14:paraId="097E0D5E" w14:textId="77777777" w:rsidR="00376BEB" w:rsidRDefault="00804A09">
      <w:pPr>
        <w:pStyle w:val="ListParagraph"/>
        <w:numPr>
          <w:ilvl w:val="0"/>
          <w:numId w:val="1"/>
        </w:numPr>
        <w:tabs>
          <w:tab w:val="left" w:pos="1333"/>
          <w:tab w:val="left" w:pos="1335"/>
          <w:tab w:val="left" w:pos="4867"/>
        </w:tabs>
        <w:spacing w:before="57"/>
        <w:ind w:left="1334" w:hanging="469"/>
      </w:pPr>
      <w:r>
        <w:pict w14:anchorId="5DAB8CAD">
          <v:shape id="docshape7" o:spid="_x0000_s1027" type="#_x0000_t202" style="position:absolute;left:0;text-align:left;margin-left:295.65pt;margin-top:7.55pt;width:109.85pt;height:29.5pt;z-index:15731200;mso-position-horizontal-relative:page" filled="f" stroked="f">
            <v:textbox inset="0,0,0,0">
              <w:txbxContent>
                <w:tbl>
                  <w:tblPr>
                    <w:tblW w:w="0" w:type="auto"/>
                    <w:tblInd w:w="5" w:type="dxa"/>
                    <w:tblBorders>
                      <w:top w:val="single" w:sz="4" w:space="0" w:color="000000"/>
                      <w:left w:val="single" w:sz="4" w:space="0" w:color="000000"/>
                      <w:bottom w:val="single" w:sz="4" w:space="0" w:color="000000"/>
                      <w:right w:val="single" w:sz="4" w:space="0" w:color="000000"/>
                      <w:insideH w:val="single" w:sz="4" w:space="0" w:color="000000"/>
                      <w:insideV w:val="single" w:sz="4" w:space="0" w:color="000000"/>
                    </w:tblBorders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562"/>
                    <w:gridCol w:w="632"/>
                    <w:gridCol w:w="990"/>
                  </w:tblGrid>
                  <w:tr w:rsidR="00376BEB" w14:paraId="6C66D7FF" w14:textId="77777777">
                    <w:trPr>
                      <w:trHeight w:val="268"/>
                    </w:trPr>
                    <w:tc>
                      <w:tcPr>
                        <w:tcW w:w="562" w:type="dxa"/>
                      </w:tcPr>
                      <w:p w14:paraId="32D17479" w14:textId="77777777" w:rsidR="00376BEB" w:rsidRDefault="00376BEB">
                        <w:pPr>
                          <w:pStyle w:val="TableParagraph"/>
                          <w:rPr>
                            <w:rFonts w:ascii="Times New Roman"/>
                            <w:sz w:val="18"/>
                          </w:rPr>
                        </w:pPr>
                      </w:p>
                    </w:tc>
                    <w:tc>
                      <w:tcPr>
                        <w:tcW w:w="632" w:type="dxa"/>
                      </w:tcPr>
                      <w:p w14:paraId="286E01AD" w14:textId="77777777" w:rsidR="00376BEB" w:rsidRDefault="00376BEB">
                        <w:pPr>
                          <w:pStyle w:val="TableParagraph"/>
                          <w:rPr>
                            <w:rFonts w:ascii="Times New Roman"/>
                            <w:sz w:val="18"/>
                          </w:rPr>
                        </w:pPr>
                      </w:p>
                    </w:tc>
                    <w:tc>
                      <w:tcPr>
                        <w:tcW w:w="990" w:type="dxa"/>
                      </w:tcPr>
                      <w:p w14:paraId="1F431AC6" w14:textId="77777777" w:rsidR="00376BEB" w:rsidRDefault="00376BEB">
                        <w:pPr>
                          <w:pStyle w:val="TableParagraph"/>
                          <w:rPr>
                            <w:rFonts w:ascii="Times New Roman"/>
                            <w:sz w:val="18"/>
                          </w:rPr>
                        </w:pPr>
                      </w:p>
                    </w:tc>
                  </w:tr>
                  <w:tr w:rsidR="00376BEB" w14:paraId="07F52610" w14:textId="77777777">
                    <w:trPr>
                      <w:trHeight w:val="292"/>
                    </w:trPr>
                    <w:tc>
                      <w:tcPr>
                        <w:tcW w:w="2184" w:type="dxa"/>
                        <w:gridSpan w:val="3"/>
                      </w:tcPr>
                      <w:p w14:paraId="40794913" w14:textId="77777777" w:rsidR="00376BEB" w:rsidRDefault="004142C4">
                        <w:pPr>
                          <w:pStyle w:val="TableParagraph"/>
                          <w:spacing w:line="272" w:lineRule="exact"/>
                          <w:ind w:left="76"/>
                          <w:rPr>
                            <w:sz w:val="24"/>
                          </w:rPr>
                        </w:pPr>
                        <w:r>
                          <w:rPr>
                            <w:color w:val="575757"/>
                            <w:sz w:val="24"/>
                          </w:rPr>
                          <w:t>DD</w:t>
                        </w:r>
                        <w:r>
                          <w:rPr>
                            <w:color w:val="575757"/>
                            <w:spacing w:val="-3"/>
                            <w:sz w:val="24"/>
                          </w:rPr>
                          <w:t xml:space="preserve"> </w:t>
                        </w:r>
                        <w:r>
                          <w:rPr>
                            <w:color w:val="575757"/>
                            <w:sz w:val="24"/>
                          </w:rPr>
                          <w:t>/</w:t>
                        </w:r>
                        <w:r>
                          <w:rPr>
                            <w:color w:val="575757"/>
                            <w:spacing w:val="-4"/>
                            <w:sz w:val="24"/>
                          </w:rPr>
                          <w:t xml:space="preserve"> </w:t>
                        </w:r>
                        <w:r>
                          <w:rPr>
                            <w:color w:val="575757"/>
                            <w:sz w:val="24"/>
                          </w:rPr>
                          <w:t>MM</w:t>
                        </w:r>
                        <w:r>
                          <w:rPr>
                            <w:color w:val="575757"/>
                            <w:spacing w:val="-2"/>
                            <w:sz w:val="24"/>
                          </w:rPr>
                          <w:t xml:space="preserve"> </w:t>
                        </w:r>
                        <w:r>
                          <w:rPr>
                            <w:color w:val="575757"/>
                            <w:sz w:val="24"/>
                          </w:rPr>
                          <w:t>/ YYYY</w:t>
                        </w:r>
                      </w:p>
                    </w:tc>
                  </w:tr>
                </w:tbl>
                <w:p w14:paraId="62C1E437" w14:textId="77777777" w:rsidR="00376BEB" w:rsidRDefault="00376BEB">
                  <w:pPr>
                    <w:pStyle w:val="BodyText"/>
                  </w:pPr>
                </w:p>
              </w:txbxContent>
            </v:textbox>
            <w10:wrap anchorx="page"/>
          </v:shape>
        </w:pict>
      </w:r>
      <w:r w:rsidR="004142C4">
        <w:t>Date</w:t>
      </w:r>
      <w:r w:rsidR="004142C4">
        <w:rPr>
          <w:spacing w:val="-6"/>
        </w:rPr>
        <w:t xml:space="preserve"> </w:t>
      </w:r>
      <w:r w:rsidR="004142C4">
        <w:t>of</w:t>
      </w:r>
      <w:r w:rsidR="004142C4">
        <w:rPr>
          <w:spacing w:val="-4"/>
        </w:rPr>
        <w:t xml:space="preserve"> </w:t>
      </w:r>
      <w:r w:rsidR="004142C4">
        <w:t>Birth</w:t>
      </w:r>
      <w:r w:rsidR="004142C4">
        <w:tab/>
        <w:t>:</w:t>
      </w:r>
    </w:p>
    <w:p w14:paraId="43D383C0" w14:textId="77777777" w:rsidR="00376BEB" w:rsidRDefault="00376BEB">
      <w:pPr>
        <w:pStyle w:val="BodyText"/>
      </w:pPr>
    </w:p>
    <w:p w14:paraId="247223DC" w14:textId="77777777" w:rsidR="00376BEB" w:rsidRDefault="00376BEB">
      <w:pPr>
        <w:pStyle w:val="BodyText"/>
        <w:spacing w:before="2"/>
        <w:rPr>
          <w:sz w:val="25"/>
        </w:rPr>
      </w:pPr>
    </w:p>
    <w:p w14:paraId="49D670DC" w14:textId="13831940" w:rsidR="00376BEB" w:rsidRDefault="004142C4">
      <w:pPr>
        <w:pStyle w:val="BodyText"/>
        <w:tabs>
          <w:tab w:val="left" w:pos="7880"/>
          <w:tab w:val="left" w:pos="9346"/>
        </w:tabs>
        <w:ind w:left="5143"/>
      </w:pPr>
      <w:r>
        <w:t>Age</w:t>
      </w:r>
      <w:r>
        <w:rPr>
          <w:spacing w:val="-4"/>
        </w:rPr>
        <w:t xml:space="preserve"> </w:t>
      </w:r>
      <w:r>
        <w:t>as</w:t>
      </w:r>
      <w:r>
        <w:rPr>
          <w:spacing w:val="-6"/>
        </w:rPr>
        <w:t xml:space="preserve"> </w:t>
      </w:r>
      <w:r>
        <w:t>on</w:t>
      </w:r>
      <w:r>
        <w:rPr>
          <w:spacing w:val="-6"/>
        </w:rPr>
        <w:t xml:space="preserve"> </w:t>
      </w:r>
      <w:r w:rsidR="00D833A4">
        <w:rPr>
          <w:spacing w:val="-6"/>
        </w:rPr>
        <w:t>20</w:t>
      </w:r>
      <w:r>
        <w:t>/</w:t>
      </w:r>
      <w:r w:rsidR="00D833A4">
        <w:t>12</w:t>
      </w:r>
      <w:r>
        <w:t>/2021:</w:t>
      </w:r>
      <w:r>
        <w:rPr>
          <w:u w:val="single"/>
        </w:rPr>
        <w:tab/>
      </w:r>
      <w:r>
        <w:t>Years</w:t>
      </w:r>
      <w:r>
        <w:rPr>
          <w:u w:val="single"/>
        </w:rPr>
        <w:tab/>
      </w:r>
      <w:r>
        <w:t>Months</w:t>
      </w:r>
    </w:p>
    <w:p w14:paraId="42B47BC4" w14:textId="77777777" w:rsidR="00376BEB" w:rsidRDefault="004142C4">
      <w:pPr>
        <w:pStyle w:val="ListParagraph"/>
        <w:numPr>
          <w:ilvl w:val="0"/>
          <w:numId w:val="1"/>
        </w:numPr>
        <w:tabs>
          <w:tab w:val="left" w:pos="1381"/>
          <w:tab w:val="left" w:pos="1382"/>
          <w:tab w:val="left" w:pos="4891"/>
          <w:tab w:val="left" w:pos="5150"/>
          <w:tab w:val="left" w:pos="7565"/>
          <w:tab w:val="left" w:pos="10347"/>
        </w:tabs>
        <w:spacing w:before="113"/>
        <w:ind w:left="1382" w:hanging="564"/>
      </w:pPr>
      <w:r>
        <w:t>Whether</w:t>
      </w:r>
      <w:r>
        <w:rPr>
          <w:spacing w:val="-6"/>
        </w:rPr>
        <w:t xml:space="preserve"> </w:t>
      </w:r>
      <w:r>
        <w:t>SC/ST/OBC/General</w:t>
      </w:r>
      <w:r>
        <w:tab/>
        <w:t>:</w:t>
      </w:r>
      <w:r>
        <w:tab/>
      </w:r>
      <w:r>
        <w:rPr>
          <w:u w:val="single"/>
        </w:rPr>
        <w:t xml:space="preserve"> </w:t>
      </w:r>
      <w:r>
        <w:rPr>
          <w:u w:val="single"/>
        </w:rPr>
        <w:tab/>
      </w:r>
      <w:r>
        <w:t>Caste:</w:t>
      </w:r>
      <w:r>
        <w:rPr>
          <w:spacing w:val="-1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20FCF1DC" w14:textId="77777777" w:rsidR="00376BEB" w:rsidRDefault="00376BEB">
      <w:pPr>
        <w:pStyle w:val="BodyText"/>
        <w:rPr>
          <w:sz w:val="21"/>
        </w:rPr>
      </w:pPr>
    </w:p>
    <w:p w14:paraId="22D74EBA" w14:textId="77777777" w:rsidR="00376BEB" w:rsidRDefault="004142C4">
      <w:pPr>
        <w:pStyle w:val="ListParagraph"/>
        <w:numPr>
          <w:ilvl w:val="0"/>
          <w:numId w:val="1"/>
        </w:numPr>
        <w:tabs>
          <w:tab w:val="left" w:pos="571"/>
          <w:tab w:val="left" w:pos="572"/>
          <w:tab w:val="left" w:pos="4063"/>
          <w:tab w:val="left" w:pos="5672"/>
          <w:tab w:val="left" w:pos="9527"/>
        </w:tabs>
        <w:ind w:left="1394" w:right="547" w:hanging="1394"/>
        <w:jc w:val="right"/>
      </w:pPr>
      <w:r>
        <w:t>Whether</w:t>
      </w:r>
      <w:r>
        <w:rPr>
          <w:spacing w:val="-6"/>
        </w:rPr>
        <w:t xml:space="preserve"> </w:t>
      </w:r>
      <w:r>
        <w:t>Physically</w:t>
      </w:r>
      <w:r>
        <w:rPr>
          <w:spacing w:val="-1"/>
        </w:rPr>
        <w:t xml:space="preserve"> </w:t>
      </w:r>
      <w:r>
        <w:t>Handicapped</w:t>
      </w:r>
      <w:r>
        <w:tab/>
        <w:t xml:space="preserve">:  </w:t>
      </w:r>
      <w:r>
        <w:rPr>
          <w:spacing w:val="43"/>
        </w:rPr>
        <w:t xml:space="preserve"> </w:t>
      </w:r>
      <w:r>
        <w:t>Yes/No</w:t>
      </w:r>
      <w:r>
        <w:rPr>
          <w:u w:val="single"/>
        </w:rPr>
        <w:tab/>
      </w:r>
      <w:r>
        <w:t>If Yes</w:t>
      </w:r>
      <w:r>
        <w:rPr>
          <w:spacing w:val="1"/>
        </w:rPr>
        <w:t xml:space="preserve"> </w:t>
      </w:r>
      <w:r>
        <w:t>percentage</w:t>
      </w:r>
      <w:r>
        <w:rPr>
          <w:spacing w:val="-5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disability</w:t>
      </w:r>
      <w:r>
        <w:rPr>
          <w:spacing w:val="-2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38F40C30" w14:textId="77777777" w:rsidR="00376BEB" w:rsidRDefault="004142C4">
      <w:pPr>
        <w:pStyle w:val="BodyText"/>
        <w:tabs>
          <w:tab w:val="left" w:pos="3298"/>
        </w:tabs>
        <w:spacing w:before="80"/>
        <w:ind w:right="518"/>
        <w:jc w:val="right"/>
      </w:pPr>
      <w:r>
        <w:t>Type</w:t>
      </w:r>
      <w:r>
        <w:rPr>
          <w:spacing w:val="-4"/>
        </w:rPr>
        <w:t xml:space="preserve"> </w:t>
      </w:r>
      <w:r>
        <w:t>of disability</w:t>
      </w:r>
      <w:r>
        <w:rPr>
          <w:spacing w:val="-2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05846662" w14:textId="77777777" w:rsidR="00376BEB" w:rsidRDefault="00376BEB">
      <w:pPr>
        <w:pStyle w:val="BodyText"/>
        <w:spacing w:before="1"/>
        <w:rPr>
          <w:sz w:val="15"/>
        </w:rPr>
      </w:pPr>
    </w:p>
    <w:p w14:paraId="43586204" w14:textId="168F7776" w:rsidR="00376BEB" w:rsidRDefault="004142C4">
      <w:pPr>
        <w:pStyle w:val="ListParagraph"/>
        <w:numPr>
          <w:ilvl w:val="0"/>
          <w:numId w:val="1"/>
        </w:numPr>
        <w:tabs>
          <w:tab w:val="left" w:pos="1391"/>
          <w:tab w:val="left" w:pos="1392"/>
          <w:tab w:val="left" w:pos="4915"/>
        </w:tabs>
        <w:ind w:left="1391" w:hanging="574"/>
      </w:pPr>
      <w:r>
        <w:t>Marital</w:t>
      </w:r>
      <w:r>
        <w:rPr>
          <w:spacing w:val="-3"/>
        </w:rPr>
        <w:t xml:space="preserve"> </w:t>
      </w:r>
      <w:r>
        <w:t>Status</w:t>
      </w:r>
      <w:r>
        <w:tab/>
        <w:t>:</w:t>
      </w:r>
      <w:r>
        <w:rPr>
          <w:spacing w:val="93"/>
        </w:rPr>
        <w:t xml:space="preserve"> </w:t>
      </w:r>
      <w:r>
        <w:t>Married</w:t>
      </w:r>
      <w:r>
        <w:rPr>
          <w:spacing w:val="-4"/>
        </w:rPr>
        <w:t xml:space="preserve"> </w:t>
      </w:r>
      <w:r>
        <w:t>/</w:t>
      </w:r>
      <w:r>
        <w:rPr>
          <w:spacing w:val="-3"/>
        </w:rPr>
        <w:t xml:space="preserve"> </w:t>
      </w:r>
      <w:r w:rsidR="00D833A4">
        <w:t>Single</w:t>
      </w:r>
    </w:p>
    <w:p w14:paraId="30B517EF" w14:textId="77777777" w:rsidR="00376BEB" w:rsidRDefault="004142C4">
      <w:pPr>
        <w:pStyle w:val="ListParagraph"/>
        <w:numPr>
          <w:ilvl w:val="0"/>
          <w:numId w:val="1"/>
        </w:numPr>
        <w:tabs>
          <w:tab w:val="left" w:pos="1396"/>
          <w:tab w:val="left" w:pos="1397"/>
        </w:tabs>
        <w:spacing w:before="176"/>
        <w:ind w:left="1396" w:hanging="577"/>
      </w:pPr>
      <w:r>
        <w:t>Educational</w:t>
      </w:r>
      <w:r>
        <w:rPr>
          <w:spacing w:val="-8"/>
        </w:rPr>
        <w:t xml:space="preserve"> </w:t>
      </w:r>
      <w:r>
        <w:t>Qualifications</w:t>
      </w:r>
      <w:r>
        <w:rPr>
          <w:spacing w:val="-5"/>
        </w:rPr>
        <w:t xml:space="preserve"> </w:t>
      </w:r>
      <w:r>
        <w:t>(SSC</w:t>
      </w:r>
      <w:r>
        <w:rPr>
          <w:spacing w:val="-5"/>
        </w:rPr>
        <w:t xml:space="preserve"> </w:t>
      </w:r>
      <w:r>
        <w:t>Onwards)</w:t>
      </w:r>
      <w:r>
        <w:rPr>
          <w:spacing w:val="-7"/>
        </w:rPr>
        <w:t xml:space="preserve"> </w:t>
      </w:r>
      <w:r>
        <w:t>(attach</w:t>
      </w:r>
      <w:r>
        <w:rPr>
          <w:spacing w:val="-7"/>
        </w:rPr>
        <w:t xml:space="preserve"> </w:t>
      </w:r>
      <w:r>
        <w:t>additional</w:t>
      </w:r>
      <w:r>
        <w:rPr>
          <w:spacing w:val="-6"/>
        </w:rPr>
        <w:t xml:space="preserve"> </w:t>
      </w:r>
      <w:r>
        <w:t>sheet</w:t>
      </w:r>
      <w:r>
        <w:rPr>
          <w:spacing w:val="-7"/>
        </w:rPr>
        <w:t xml:space="preserve"> </w:t>
      </w:r>
      <w:r>
        <w:t>if</w:t>
      </w:r>
      <w:r>
        <w:rPr>
          <w:spacing w:val="-7"/>
        </w:rPr>
        <w:t xml:space="preserve"> </w:t>
      </w:r>
      <w:r>
        <w:t>required):</w:t>
      </w:r>
    </w:p>
    <w:p w14:paraId="2E63F58E" w14:textId="77777777" w:rsidR="00376BEB" w:rsidRDefault="00376BEB">
      <w:pPr>
        <w:pStyle w:val="BodyText"/>
        <w:spacing w:before="3"/>
        <w:rPr>
          <w:sz w:val="14"/>
        </w:rPr>
      </w:pPr>
    </w:p>
    <w:tbl>
      <w:tblPr>
        <w:tblW w:w="0" w:type="auto"/>
        <w:tblInd w:w="72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39"/>
        <w:gridCol w:w="2484"/>
        <w:gridCol w:w="1301"/>
        <w:gridCol w:w="1351"/>
        <w:gridCol w:w="1277"/>
        <w:gridCol w:w="2532"/>
      </w:tblGrid>
      <w:tr w:rsidR="00376BEB" w14:paraId="17D4858D" w14:textId="77777777">
        <w:trPr>
          <w:trHeight w:val="539"/>
        </w:trPr>
        <w:tc>
          <w:tcPr>
            <w:tcW w:w="739" w:type="dxa"/>
          </w:tcPr>
          <w:p w14:paraId="4BD0183C" w14:textId="77777777" w:rsidR="00376BEB" w:rsidRDefault="004142C4">
            <w:pPr>
              <w:pStyle w:val="TableParagraph"/>
              <w:spacing w:line="263" w:lineRule="exact"/>
              <w:ind w:left="326"/>
              <w:rPr>
                <w:b/>
              </w:rPr>
            </w:pPr>
            <w:r>
              <w:rPr>
                <w:b/>
              </w:rPr>
              <w:t>SR.</w:t>
            </w:r>
          </w:p>
          <w:p w14:paraId="093E92DD" w14:textId="77777777" w:rsidR="00376BEB" w:rsidRDefault="004142C4">
            <w:pPr>
              <w:pStyle w:val="TableParagraph"/>
              <w:spacing w:line="257" w:lineRule="exact"/>
              <w:ind w:left="292"/>
              <w:rPr>
                <w:b/>
              </w:rPr>
            </w:pPr>
            <w:r>
              <w:rPr>
                <w:b/>
              </w:rPr>
              <w:t>NO.</w:t>
            </w:r>
          </w:p>
        </w:tc>
        <w:tc>
          <w:tcPr>
            <w:tcW w:w="2484" w:type="dxa"/>
          </w:tcPr>
          <w:p w14:paraId="4094CC53" w14:textId="77777777" w:rsidR="00376BEB" w:rsidRDefault="004142C4">
            <w:pPr>
              <w:pStyle w:val="TableParagraph"/>
              <w:spacing w:before="66"/>
              <w:ind w:left="688"/>
              <w:rPr>
                <w:b/>
              </w:rPr>
            </w:pPr>
            <w:r>
              <w:rPr>
                <w:b/>
              </w:rPr>
              <w:t>EXAM</w:t>
            </w:r>
            <w:r>
              <w:rPr>
                <w:b/>
                <w:spacing w:val="-8"/>
              </w:rPr>
              <w:t xml:space="preserve"> </w:t>
            </w:r>
            <w:r>
              <w:rPr>
                <w:b/>
              </w:rPr>
              <w:t>PASSED</w:t>
            </w:r>
          </w:p>
        </w:tc>
        <w:tc>
          <w:tcPr>
            <w:tcW w:w="1301" w:type="dxa"/>
          </w:tcPr>
          <w:p w14:paraId="276F7428" w14:textId="77777777" w:rsidR="00376BEB" w:rsidRDefault="004142C4">
            <w:pPr>
              <w:pStyle w:val="TableParagraph"/>
              <w:spacing w:before="66"/>
              <w:ind w:left="437"/>
              <w:rPr>
                <w:b/>
              </w:rPr>
            </w:pPr>
            <w:r>
              <w:rPr>
                <w:b/>
              </w:rPr>
              <w:t>GRADE</w:t>
            </w:r>
          </w:p>
        </w:tc>
        <w:tc>
          <w:tcPr>
            <w:tcW w:w="1351" w:type="dxa"/>
          </w:tcPr>
          <w:p w14:paraId="79C7DA80" w14:textId="77777777" w:rsidR="00376BEB" w:rsidRDefault="004142C4">
            <w:pPr>
              <w:pStyle w:val="TableParagraph"/>
              <w:spacing w:line="270" w:lineRule="atLeast"/>
              <w:ind w:left="269" w:right="249" w:firstLine="9"/>
              <w:rPr>
                <w:b/>
              </w:rPr>
            </w:pPr>
            <w:r>
              <w:rPr>
                <w:b/>
              </w:rPr>
              <w:t>YEAR OF</w:t>
            </w:r>
            <w:r>
              <w:rPr>
                <w:b/>
                <w:spacing w:val="-47"/>
              </w:rPr>
              <w:t xml:space="preserve"> </w:t>
            </w:r>
            <w:r>
              <w:rPr>
                <w:b/>
              </w:rPr>
              <w:t>PASSING</w:t>
            </w:r>
          </w:p>
        </w:tc>
        <w:tc>
          <w:tcPr>
            <w:tcW w:w="1277" w:type="dxa"/>
          </w:tcPr>
          <w:p w14:paraId="031654A5" w14:textId="77777777" w:rsidR="00376BEB" w:rsidRDefault="004142C4">
            <w:pPr>
              <w:pStyle w:val="TableParagraph"/>
              <w:spacing w:line="270" w:lineRule="atLeast"/>
              <w:ind w:left="89" w:right="73" w:firstLine="160"/>
              <w:rPr>
                <w:b/>
              </w:rPr>
            </w:pPr>
            <w:r>
              <w:rPr>
                <w:b/>
              </w:rPr>
              <w:t>BOARD/</w:t>
            </w:r>
            <w:r>
              <w:rPr>
                <w:b/>
                <w:spacing w:val="1"/>
              </w:rPr>
              <w:t xml:space="preserve"> </w:t>
            </w:r>
            <w:r>
              <w:rPr>
                <w:b/>
                <w:spacing w:val="-1"/>
              </w:rPr>
              <w:t>UNIVERSITY</w:t>
            </w:r>
          </w:p>
        </w:tc>
        <w:tc>
          <w:tcPr>
            <w:tcW w:w="2532" w:type="dxa"/>
          </w:tcPr>
          <w:p w14:paraId="0AB9E00A" w14:textId="77777777" w:rsidR="00376BEB" w:rsidRDefault="004142C4">
            <w:pPr>
              <w:pStyle w:val="TableParagraph"/>
              <w:spacing w:before="136"/>
              <w:ind w:left="555"/>
              <w:rPr>
                <w:b/>
              </w:rPr>
            </w:pPr>
            <w:r>
              <w:rPr>
                <w:b/>
              </w:rPr>
              <w:t>SPECIALIZATION</w:t>
            </w:r>
          </w:p>
        </w:tc>
      </w:tr>
      <w:tr w:rsidR="00376BEB" w14:paraId="4FECD3B3" w14:textId="77777777">
        <w:trPr>
          <w:trHeight w:val="1012"/>
        </w:trPr>
        <w:tc>
          <w:tcPr>
            <w:tcW w:w="739" w:type="dxa"/>
          </w:tcPr>
          <w:p w14:paraId="4F14393F" w14:textId="77777777" w:rsidR="00376BEB" w:rsidRDefault="004142C4">
            <w:pPr>
              <w:pStyle w:val="TableParagraph"/>
              <w:spacing w:before="6"/>
              <w:ind w:right="197"/>
              <w:jc w:val="right"/>
            </w:pPr>
            <w:r>
              <w:t>1</w:t>
            </w:r>
          </w:p>
        </w:tc>
        <w:tc>
          <w:tcPr>
            <w:tcW w:w="2484" w:type="dxa"/>
          </w:tcPr>
          <w:p w14:paraId="55E4F7F8" w14:textId="77777777" w:rsidR="00376BEB" w:rsidRDefault="00376BEB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301" w:type="dxa"/>
          </w:tcPr>
          <w:p w14:paraId="4C09D197" w14:textId="77777777" w:rsidR="00376BEB" w:rsidRDefault="00376BEB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351" w:type="dxa"/>
          </w:tcPr>
          <w:p w14:paraId="2FBA684C" w14:textId="77777777" w:rsidR="00376BEB" w:rsidRDefault="00376BEB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277" w:type="dxa"/>
          </w:tcPr>
          <w:p w14:paraId="1D3FE84E" w14:textId="77777777" w:rsidR="00376BEB" w:rsidRDefault="00376BEB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532" w:type="dxa"/>
          </w:tcPr>
          <w:p w14:paraId="37BFB0C2" w14:textId="77777777" w:rsidR="00376BEB" w:rsidRDefault="00376BEB">
            <w:pPr>
              <w:pStyle w:val="TableParagraph"/>
              <w:rPr>
                <w:rFonts w:ascii="Times New Roman"/>
              </w:rPr>
            </w:pPr>
          </w:p>
        </w:tc>
      </w:tr>
      <w:tr w:rsidR="00376BEB" w14:paraId="69D370C3" w14:textId="77777777">
        <w:trPr>
          <w:trHeight w:val="1012"/>
        </w:trPr>
        <w:tc>
          <w:tcPr>
            <w:tcW w:w="739" w:type="dxa"/>
          </w:tcPr>
          <w:p w14:paraId="4B824FF8" w14:textId="77777777" w:rsidR="00376BEB" w:rsidRDefault="004142C4">
            <w:pPr>
              <w:pStyle w:val="TableParagraph"/>
              <w:spacing w:line="268" w:lineRule="exact"/>
              <w:ind w:right="197"/>
              <w:jc w:val="right"/>
            </w:pPr>
            <w:r>
              <w:t>2</w:t>
            </w:r>
          </w:p>
        </w:tc>
        <w:tc>
          <w:tcPr>
            <w:tcW w:w="2484" w:type="dxa"/>
          </w:tcPr>
          <w:p w14:paraId="6142C40B" w14:textId="77777777" w:rsidR="00376BEB" w:rsidRDefault="00376BEB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301" w:type="dxa"/>
          </w:tcPr>
          <w:p w14:paraId="5967C9DD" w14:textId="77777777" w:rsidR="00376BEB" w:rsidRDefault="00376BEB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351" w:type="dxa"/>
          </w:tcPr>
          <w:p w14:paraId="7DB80464" w14:textId="77777777" w:rsidR="00376BEB" w:rsidRDefault="00376BEB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277" w:type="dxa"/>
          </w:tcPr>
          <w:p w14:paraId="178D59C1" w14:textId="77777777" w:rsidR="00376BEB" w:rsidRDefault="00376BEB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532" w:type="dxa"/>
          </w:tcPr>
          <w:p w14:paraId="24B90A78" w14:textId="77777777" w:rsidR="00376BEB" w:rsidRDefault="00376BEB">
            <w:pPr>
              <w:pStyle w:val="TableParagraph"/>
              <w:rPr>
                <w:rFonts w:ascii="Times New Roman"/>
              </w:rPr>
            </w:pPr>
          </w:p>
        </w:tc>
      </w:tr>
      <w:tr w:rsidR="00376BEB" w14:paraId="337D6C8F" w14:textId="77777777">
        <w:trPr>
          <w:trHeight w:val="1012"/>
        </w:trPr>
        <w:tc>
          <w:tcPr>
            <w:tcW w:w="739" w:type="dxa"/>
          </w:tcPr>
          <w:p w14:paraId="6F99DA81" w14:textId="77777777" w:rsidR="00376BEB" w:rsidRDefault="004142C4">
            <w:pPr>
              <w:pStyle w:val="TableParagraph"/>
              <w:spacing w:line="268" w:lineRule="exact"/>
              <w:ind w:right="197"/>
              <w:jc w:val="right"/>
            </w:pPr>
            <w:r>
              <w:t>3</w:t>
            </w:r>
          </w:p>
        </w:tc>
        <w:tc>
          <w:tcPr>
            <w:tcW w:w="2484" w:type="dxa"/>
          </w:tcPr>
          <w:p w14:paraId="7C6075C1" w14:textId="77777777" w:rsidR="00376BEB" w:rsidRDefault="00376BEB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301" w:type="dxa"/>
          </w:tcPr>
          <w:p w14:paraId="1B9266B9" w14:textId="77777777" w:rsidR="00376BEB" w:rsidRDefault="00376BEB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351" w:type="dxa"/>
          </w:tcPr>
          <w:p w14:paraId="5A7B998D" w14:textId="77777777" w:rsidR="00376BEB" w:rsidRDefault="00376BEB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277" w:type="dxa"/>
          </w:tcPr>
          <w:p w14:paraId="52BEA7F7" w14:textId="77777777" w:rsidR="00376BEB" w:rsidRDefault="00376BEB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532" w:type="dxa"/>
          </w:tcPr>
          <w:p w14:paraId="773E7E3A" w14:textId="77777777" w:rsidR="00376BEB" w:rsidRDefault="00376BEB">
            <w:pPr>
              <w:pStyle w:val="TableParagraph"/>
              <w:rPr>
                <w:rFonts w:ascii="Times New Roman"/>
              </w:rPr>
            </w:pPr>
          </w:p>
        </w:tc>
      </w:tr>
      <w:tr w:rsidR="00376BEB" w14:paraId="4389A6E2" w14:textId="77777777">
        <w:trPr>
          <w:trHeight w:val="757"/>
        </w:trPr>
        <w:tc>
          <w:tcPr>
            <w:tcW w:w="739" w:type="dxa"/>
          </w:tcPr>
          <w:p w14:paraId="6DBA7C98" w14:textId="77777777" w:rsidR="00376BEB" w:rsidRDefault="004142C4">
            <w:pPr>
              <w:pStyle w:val="TableParagraph"/>
              <w:spacing w:before="1"/>
              <w:ind w:right="197"/>
              <w:jc w:val="right"/>
            </w:pPr>
            <w:r>
              <w:t>4</w:t>
            </w:r>
          </w:p>
        </w:tc>
        <w:tc>
          <w:tcPr>
            <w:tcW w:w="2484" w:type="dxa"/>
          </w:tcPr>
          <w:p w14:paraId="264ABA79" w14:textId="77777777" w:rsidR="00376BEB" w:rsidRDefault="00376BEB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301" w:type="dxa"/>
          </w:tcPr>
          <w:p w14:paraId="1BE07320" w14:textId="77777777" w:rsidR="00376BEB" w:rsidRDefault="00376BEB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351" w:type="dxa"/>
          </w:tcPr>
          <w:p w14:paraId="0CAD4AD3" w14:textId="77777777" w:rsidR="00376BEB" w:rsidRDefault="00376BEB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277" w:type="dxa"/>
          </w:tcPr>
          <w:p w14:paraId="6F1C3CF8" w14:textId="77777777" w:rsidR="00376BEB" w:rsidRDefault="00376BEB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532" w:type="dxa"/>
          </w:tcPr>
          <w:p w14:paraId="295BD867" w14:textId="77777777" w:rsidR="00376BEB" w:rsidRDefault="00376BEB">
            <w:pPr>
              <w:pStyle w:val="TableParagraph"/>
              <w:rPr>
                <w:rFonts w:ascii="Times New Roman"/>
              </w:rPr>
            </w:pPr>
          </w:p>
        </w:tc>
      </w:tr>
      <w:tr w:rsidR="00376BEB" w14:paraId="6452A0E3" w14:textId="77777777">
        <w:trPr>
          <w:trHeight w:val="402"/>
        </w:trPr>
        <w:tc>
          <w:tcPr>
            <w:tcW w:w="739" w:type="dxa"/>
          </w:tcPr>
          <w:p w14:paraId="12D4002D" w14:textId="77777777" w:rsidR="00376BEB" w:rsidRDefault="004142C4">
            <w:pPr>
              <w:pStyle w:val="TableParagraph"/>
              <w:spacing w:line="268" w:lineRule="exact"/>
              <w:ind w:right="197"/>
              <w:jc w:val="right"/>
            </w:pPr>
            <w:r>
              <w:t>5</w:t>
            </w:r>
          </w:p>
        </w:tc>
        <w:tc>
          <w:tcPr>
            <w:tcW w:w="2484" w:type="dxa"/>
          </w:tcPr>
          <w:p w14:paraId="6A176A2E" w14:textId="77777777" w:rsidR="00376BEB" w:rsidRDefault="00376BEB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301" w:type="dxa"/>
          </w:tcPr>
          <w:p w14:paraId="1F514A85" w14:textId="77777777" w:rsidR="00376BEB" w:rsidRDefault="00376BEB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351" w:type="dxa"/>
          </w:tcPr>
          <w:p w14:paraId="0CA481B3" w14:textId="77777777" w:rsidR="00376BEB" w:rsidRDefault="00376BEB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277" w:type="dxa"/>
          </w:tcPr>
          <w:p w14:paraId="1E10580B" w14:textId="77777777" w:rsidR="00376BEB" w:rsidRDefault="00376BEB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532" w:type="dxa"/>
          </w:tcPr>
          <w:p w14:paraId="740E5152" w14:textId="77777777" w:rsidR="00376BEB" w:rsidRDefault="00376BEB">
            <w:pPr>
              <w:pStyle w:val="TableParagraph"/>
              <w:rPr>
                <w:rFonts w:ascii="Times New Roman"/>
              </w:rPr>
            </w:pPr>
          </w:p>
        </w:tc>
      </w:tr>
      <w:tr w:rsidR="00376BEB" w14:paraId="49214E13" w14:textId="77777777">
        <w:trPr>
          <w:trHeight w:val="402"/>
        </w:trPr>
        <w:tc>
          <w:tcPr>
            <w:tcW w:w="739" w:type="dxa"/>
          </w:tcPr>
          <w:p w14:paraId="50F30618" w14:textId="77777777" w:rsidR="00376BEB" w:rsidRDefault="004142C4">
            <w:pPr>
              <w:pStyle w:val="TableParagraph"/>
              <w:spacing w:line="268" w:lineRule="exact"/>
              <w:ind w:right="197"/>
              <w:jc w:val="right"/>
            </w:pPr>
            <w:r>
              <w:t>6</w:t>
            </w:r>
          </w:p>
        </w:tc>
        <w:tc>
          <w:tcPr>
            <w:tcW w:w="2484" w:type="dxa"/>
          </w:tcPr>
          <w:p w14:paraId="163DBA90" w14:textId="77777777" w:rsidR="00376BEB" w:rsidRDefault="00376BEB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301" w:type="dxa"/>
          </w:tcPr>
          <w:p w14:paraId="592AD2BE" w14:textId="77777777" w:rsidR="00376BEB" w:rsidRDefault="00376BEB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351" w:type="dxa"/>
          </w:tcPr>
          <w:p w14:paraId="5AE3B836" w14:textId="77777777" w:rsidR="00376BEB" w:rsidRDefault="00376BEB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277" w:type="dxa"/>
          </w:tcPr>
          <w:p w14:paraId="6D1ECCC0" w14:textId="77777777" w:rsidR="00376BEB" w:rsidRDefault="00376BEB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532" w:type="dxa"/>
          </w:tcPr>
          <w:p w14:paraId="51A1D97C" w14:textId="77777777" w:rsidR="00376BEB" w:rsidRDefault="00376BEB">
            <w:pPr>
              <w:pStyle w:val="TableParagraph"/>
              <w:rPr>
                <w:rFonts w:ascii="Times New Roman"/>
              </w:rPr>
            </w:pPr>
          </w:p>
        </w:tc>
      </w:tr>
    </w:tbl>
    <w:p w14:paraId="1DBD1B8D" w14:textId="77777777" w:rsidR="00376BEB" w:rsidRDefault="00376BEB">
      <w:pPr>
        <w:pStyle w:val="BodyText"/>
      </w:pPr>
    </w:p>
    <w:p w14:paraId="7AD6B23B" w14:textId="18E6A19E" w:rsidR="00376BEB" w:rsidRDefault="00376BEB">
      <w:pPr>
        <w:pStyle w:val="BodyText"/>
      </w:pPr>
    </w:p>
    <w:p w14:paraId="62D2E344" w14:textId="4F65A2BC" w:rsidR="00D833A4" w:rsidRDefault="00D833A4">
      <w:pPr>
        <w:pStyle w:val="BodyText"/>
      </w:pPr>
    </w:p>
    <w:p w14:paraId="0920E9E1" w14:textId="4EB91F93" w:rsidR="00D833A4" w:rsidRDefault="00D833A4">
      <w:pPr>
        <w:pStyle w:val="BodyText"/>
      </w:pPr>
    </w:p>
    <w:p w14:paraId="2EFD2524" w14:textId="4086AEA5" w:rsidR="00D833A4" w:rsidRDefault="00D833A4">
      <w:pPr>
        <w:pStyle w:val="BodyText"/>
      </w:pPr>
    </w:p>
    <w:p w14:paraId="09E6BE3F" w14:textId="741D233E" w:rsidR="00D833A4" w:rsidRDefault="00D833A4">
      <w:pPr>
        <w:pStyle w:val="BodyText"/>
      </w:pPr>
    </w:p>
    <w:p w14:paraId="1CDDEFBF" w14:textId="77777777" w:rsidR="00D833A4" w:rsidRDefault="00D833A4">
      <w:pPr>
        <w:pStyle w:val="BodyText"/>
      </w:pPr>
    </w:p>
    <w:p w14:paraId="1980829D" w14:textId="77777777" w:rsidR="00376BEB" w:rsidRDefault="00376BEB">
      <w:pPr>
        <w:pStyle w:val="BodyText"/>
        <w:spacing w:before="11"/>
        <w:rPr>
          <w:sz w:val="23"/>
        </w:rPr>
      </w:pPr>
    </w:p>
    <w:tbl>
      <w:tblPr>
        <w:tblpPr w:leftFromText="180" w:rightFromText="180" w:vertAnchor="text" w:horzAnchor="margin" w:tblpXSpec="center" w:tblpY="509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4"/>
        <w:gridCol w:w="1274"/>
        <w:gridCol w:w="1421"/>
        <w:gridCol w:w="1716"/>
        <w:gridCol w:w="2429"/>
        <w:gridCol w:w="2261"/>
      </w:tblGrid>
      <w:tr w:rsidR="00D833A4" w14:paraId="74D5BBF1" w14:textId="77777777" w:rsidTr="00D833A4">
        <w:trPr>
          <w:trHeight w:val="546"/>
        </w:trPr>
        <w:tc>
          <w:tcPr>
            <w:tcW w:w="564" w:type="dxa"/>
            <w:vMerge w:val="restart"/>
          </w:tcPr>
          <w:p w14:paraId="22AFEF6E" w14:textId="77777777" w:rsidR="00D833A4" w:rsidRDefault="00D833A4" w:rsidP="00D833A4">
            <w:pPr>
              <w:pStyle w:val="TableParagraph"/>
              <w:spacing w:before="7"/>
              <w:rPr>
                <w:sz w:val="18"/>
              </w:rPr>
            </w:pPr>
          </w:p>
          <w:p w14:paraId="528110E6" w14:textId="77777777" w:rsidR="00D833A4" w:rsidRDefault="00D833A4" w:rsidP="00D833A4">
            <w:pPr>
              <w:pStyle w:val="TableParagraph"/>
              <w:ind w:left="235"/>
              <w:rPr>
                <w:b/>
              </w:rPr>
            </w:pPr>
            <w:r>
              <w:rPr>
                <w:b/>
              </w:rPr>
              <w:t>SR.</w:t>
            </w:r>
          </w:p>
          <w:p w14:paraId="3C721B66" w14:textId="77777777" w:rsidR="00D833A4" w:rsidRDefault="00D833A4" w:rsidP="00D833A4">
            <w:pPr>
              <w:pStyle w:val="TableParagraph"/>
              <w:ind w:left="201" w:right="-15"/>
              <w:rPr>
                <w:b/>
              </w:rPr>
            </w:pPr>
            <w:r>
              <w:rPr>
                <w:b/>
              </w:rPr>
              <w:t>NO.</w:t>
            </w:r>
          </w:p>
        </w:tc>
        <w:tc>
          <w:tcPr>
            <w:tcW w:w="2695" w:type="dxa"/>
            <w:gridSpan w:val="2"/>
          </w:tcPr>
          <w:p w14:paraId="0091FBB7" w14:textId="77777777" w:rsidR="00D833A4" w:rsidRDefault="00D833A4" w:rsidP="00D833A4">
            <w:pPr>
              <w:pStyle w:val="TableParagraph"/>
              <w:spacing w:line="268" w:lineRule="exact"/>
              <w:ind w:left="1069" w:right="880"/>
              <w:jc w:val="center"/>
              <w:rPr>
                <w:b/>
              </w:rPr>
            </w:pPr>
            <w:r>
              <w:rPr>
                <w:b/>
              </w:rPr>
              <w:t>PERIOD</w:t>
            </w:r>
          </w:p>
        </w:tc>
        <w:tc>
          <w:tcPr>
            <w:tcW w:w="1716" w:type="dxa"/>
            <w:vMerge w:val="restart"/>
          </w:tcPr>
          <w:p w14:paraId="7B723EEB" w14:textId="77777777" w:rsidR="00D833A4" w:rsidRDefault="00D833A4" w:rsidP="00D833A4">
            <w:pPr>
              <w:pStyle w:val="TableParagraph"/>
              <w:spacing w:before="7"/>
              <w:rPr>
                <w:sz w:val="18"/>
              </w:rPr>
            </w:pPr>
          </w:p>
          <w:p w14:paraId="68E4BA5A" w14:textId="77777777" w:rsidR="00D833A4" w:rsidRDefault="00D833A4" w:rsidP="00D833A4">
            <w:pPr>
              <w:pStyle w:val="TableParagraph"/>
              <w:ind w:left="271"/>
              <w:rPr>
                <w:b/>
              </w:rPr>
            </w:pPr>
            <w:r>
              <w:rPr>
                <w:b/>
              </w:rPr>
              <w:t>POST HELD &amp;</w:t>
            </w:r>
            <w:r>
              <w:rPr>
                <w:b/>
                <w:spacing w:val="-47"/>
              </w:rPr>
              <w:t xml:space="preserve"> </w:t>
            </w:r>
            <w:r>
              <w:rPr>
                <w:b/>
                <w:spacing w:val="-2"/>
              </w:rPr>
              <w:t>SCALE</w:t>
            </w:r>
            <w:r>
              <w:rPr>
                <w:b/>
                <w:spacing w:val="-11"/>
              </w:rPr>
              <w:t xml:space="preserve"> </w:t>
            </w:r>
            <w:r>
              <w:rPr>
                <w:b/>
                <w:spacing w:val="-2"/>
              </w:rPr>
              <w:t>OF</w:t>
            </w:r>
            <w:r>
              <w:rPr>
                <w:b/>
                <w:spacing w:val="-6"/>
              </w:rPr>
              <w:t xml:space="preserve"> </w:t>
            </w:r>
            <w:r>
              <w:rPr>
                <w:b/>
                <w:spacing w:val="-1"/>
              </w:rPr>
              <w:t>PAY</w:t>
            </w:r>
          </w:p>
        </w:tc>
        <w:tc>
          <w:tcPr>
            <w:tcW w:w="2429" w:type="dxa"/>
            <w:vMerge w:val="restart"/>
          </w:tcPr>
          <w:p w14:paraId="29CDF32D" w14:textId="77777777" w:rsidR="00D833A4" w:rsidRDefault="00D833A4" w:rsidP="00D833A4">
            <w:pPr>
              <w:pStyle w:val="TableParagraph"/>
              <w:spacing w:before="7"/>
              <w:rPr>
                <w:sz w:val="18"/>
              </w:rPr>
            </w:pPr>
          </w:p>
          <w:p w14:paraId="5CF6CF13" w14:textId="77777777" w:rsidR="00D833A4" w:rsidRDefault="00D833A4" w:rsidP="00D833A4">
            <w:pPr>
              <w:pStyle w:val="TableParagraph"/>
              <w:ind w:left="754" w:right="465" w:hanging="87"/>
              <w:rPr>
                <w:b/>
              </w:rPr>
            </w:pPr>
            <w:r>
              <w:rPr>
                <w:b/>
                <w:spacing w:val="-2"/>
              </w:rPr>
              <w:t xml:space="preserve">NAME </w:t>
            </w:r>
            <w:r>
              <w:rPr>
                <w:b/>
                <w:spacing w:val="-1"/>
              </w:rPr>
              <w:t>OF THE</w:t>
            </w:r>
            <w:r>
              <w:rPr>
                <w:b/>
                <w:spacing w:val="-47"/>
              </w:rPr>
              <w:t xml:space="preserve"> </w:t>
            </w:r>
            <w:r>
              <w:rPr>
                <w:b/>
              </w:rPr>
              <w:t>EMPLOYER</w:t>
            </w:r>
          </w:p>
        </w:tc>
        <w:tc>
          <w:tcPr>
            <w:tcW w:w="2261" w:type="dxa"/>
            <w:vMerge w:val="restart"/>
          </w:tcPr>
          <w:p w14:paraId="037301EB" w14:textId="77777777" w:rsidR="00D833A4" w:rsidRDefault="00D833A4" w:rsidP="00D833A4">
            <w:pPr>
              <w:pStyle w:val="TableParagraph"/>
              <w:spacing w:before="7"/>
              <w:rPr>
                <w:sz w:val="18"/>
              </w:rPr>
            </w:pPr>
          </w:p>
          <w:p w14:paraId="6E1D4B11" w14:textId="77777777" w:rsidR="00D833A4" w:rsidRDefault="00D833A4" w:rsidP="00D833A4">
            <w:pPr>
              <w:pStyle w:val="TableParagraph"/>
              <w:ind w:left="822" w:right="421" w:hanging="188"/>
              <w:rPr>
                <w:b/>
              </w:rPr>
            </w:pPr>
            <w:r>
              <w:rPr>
                <w:b/>
                <w:spacing w:val="-1"/>
              </w:rPr>
              <w:t>REASON FOR</w:t>
            </w:r>
            <w:r>
              <w:rPr>
                <w:b/>
                <w:spacing w:val="-47"/>
              </w:rPr>
              <w:t xml:space="preserve"> </w:t>
            </w:r>
            <w:r>
              <w:rPr>
                <w:b/>
              </w:rPr>
              <w:t>LEAVING</w:t>
            </w:r>
          </w:p>
        </w:tc>
      </w:tr>
      <w:tr w:rsidR="00D833A4" w14:paraId="7F9AA843" w14:textId="77777777" w:rsidTr="00D833A4">
        <w:trPr>
          <w:trHeight w:val="431"/>
        </w:trPr>
        <w:tc>
          <w:tcPr>
            <w:tcW w:w="564" w:type="dxa"/>
            <w:vMerge/>
            <w:tcBorders>
              <w:top w:val="nil"/>
            </w:tcBorders>
          </w:tcPr>
          <w:p w14:paraId="4697F4A0" w14:textId="77777777" w:rsidR="00D833A4" w:rsidRDefault="00D833A4" w:rsidP="00D833A4">
            <w:pPr>
              <w:rPr>
                <w:sz w:val="2"/>
                <w:szCs w:val="2"/>
              </w:rPr>
            </w:pPr>
          </w:p>
        </w:tc>
        <w:tc>
          <w:tcPr>
            <w:tcW w:w="1274" w:type="dxa"/>
          </w:tcPr>
          <w:p w14:paraId="4E908381" w14:textId="77777777" w:rsidR="00D833A4" w:rsidRDefault="00D833A4" w:rsidP="00D833A4">
            <w:pPr>
              <w:pStyle w:val="TableParagraph"/>
              <w:spacing w:before="80"/>
              <w:ind w:left="304"/>
              <w:rPr>
                <w:b/>
              </w:rPr>
            </w:pPr>
            <w:r>
              <w:rPr>
                <w:b/>
              </w:rPr>
              <w:t>FROM</w:t>
            </w:r>
          </w:p>
        </w:tc>
        <w:tc>
          <w:tcPr>
            <w:tcW w:w="1421" w:type="dxa"/>
          </w:tcPr>
          <w:p w14:paraId="1911BC7D" w14:textId="77777777" w:rsidR="00D833A4" w:rsidRDefault="00D833A4" w:rsidP="00D833A4">
            <w:pPr>
              <w:pStyle w:val="TableParagraph"/>
              <w:spacing w:before="80"/>
              <w:ind w:left="598" w:right="514"/>
              <w:jc w:val="center"/>
              <w:rPr>
                <w:b/>
              </w:rPr>
            </w:pPr>
            <w:r>
              <w:rPr>
                <w:b/>
              </w:rPr>
              <w:t>TO</w:t>
            </w:r>
          </w:p>
        </w:tc>
        <w:tc>
          <w:tcPr>
            <w:tcW w:w="1716" w:type="dxa"/>
            <w:vMerge/>
            <w:tcBorders>
              <w:top w:val="nil"/>
            </w:tcBorders>
          </w:tcPr>
          <w:p w14:paraId="5878CBF8" w14:textId="77777777" w:rsidR="00D833A4" w:rsidRDefault="00D833A4" w:rsidP="00D833A4">
            <w:pPr>
              <w:rPr>
                <w:sz w:val="2"/>
                <w:szCs w:val="2"/>
              </w:rPr>
            </w:pPr>
          </w:p>
        </w:tc>
        <w:tc>
          <w:tcPr>
            <w:tcW w:w="2429" w:type="dxa"/>
            <w:vMerge/>
            <w:tcBorders>
              <w:top w:val="nil"/>
            </w:tcBorders>
          </w:tcPr>
          <w:p w14:paraId="2D35CAA7" w14:textId="77777777" w:rsidR="00D833A4" w:rsidRDefault="00D833A4" w:rsidP="00D833A4">
            <w:pPr>
              <w:rPr>
                <w:sz w:val="2"/>
                <w:szCs w:val="2"/>
              </w:rPr>
            </w:pPr>
          </w:p>
        </w:tc>
        <w:tc>
          <w:tcPr>
            <w:tcW w:w="2261" w:type="dxa"/>
            <w:vMerge/>
            <w:tcBorders>
              <w:top w:val="nil"/>
            </w:tcBorders>
          </w:tcPr>
          <w:p w14:paraId="03AC2F2E" w14:textId="77777777" w:rsidR="00D833A4" w:rsidRDefault="00D833A4" w:rsidP="00D833A4">
            <w:pPr>
              <w:rPr>
                <w:sz w:val="2"/>
                <w:szCs w:val="2"/>
              </w:rPr>
            </w:pPr>
          </w:p>
        </w:tc>
      </w:tr>
      <w:tr w:rsidR="00D833A4" w14:paraId="378A42EA" w14:textId="77777777" w:rsidTr="00D833A4">
        <w:trPr>
          <w:trHeight w:val="1012"/>
        </w:trPr>
        <w:tc>
          <w:tcPr>
            <w:tcW w:w="564" w:type="dxa"/>
          </w:tcPr>
          <w:p w14:paraId="6B360727" w14:textId="77777777" w:rsidR="00D833A4" w:rsidRDefault="00D833A4" w:rsidP="00D833A4">
            <w:pPr>
              <w:pStyle w:val="TableParagraph"/>
              <w:spacing w:line="268" w:lineRule="exact"/>
              <w:ind w:right="113"/>
              <w:jc w:val="right"/>
            </w:pPr>
            <w:r>
              <w:t>1</w:t>
            </w:r>
          </w:p>
        </w:tc>
        <w:tc>
          <w:tcPr>
            <w:tcW w:w="1274" w:type="dxa"/>
          </w:tcPr>
          <w:p w14:paraId="12BD43E7" w14:textId="77777777" w:rsidR="00D833A4" w:rsidRDefault="00D833A4" w:rsidP="00D833A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421" w:type="dxa"/>
          </w:tcPr>
          <w:p w14:paraId="01E2BB94" w14:textId="77777777" w:rsidR="00D833A4" w:rsidRDefault="00D833A4" w:rsidP="00D833A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716" w:type="dxa"/>
          </w:tcPr>
          <w:p w14:paraId="7242DB41" w14:textId="77777777" w:rsidR="00D833A4" w:rsidRDefault="00D833A4" w:rsidP="00D833A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429" w:type="dxa"/>
          </w:tcPr>
          <w:p w14:paraId="09E23931" w14:textId="77777777" w:rsidR="00D833A4" w:rsidRDefault="00D833A4" w:rsidP="00D833A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261" w:type="dxa"/>
          </w:tcPr>
          <w:p w14:paraId="46B8B87C" w14:textId="77777777" w:rsidR="00D833A4" w:rsidRDefault="00D833A4" w:rsidP="00D833A4">
            <w:pPr>
              <w:pStyle w:val="TableParagraph"/>
              <w:rPr>
                <w:rFonts w:ascii="Times New Roman"/>
              </w:rPr>
            </w:pPr>
          </w:p>
        </w:tc>
      </w:tr>
      <w:tr w:rsidR="00D833A4" w14:paraId="56693E1A" w14:textId="77777777" w:rsidTr="00D833A4">
        <w:trPr>
          <w:trHeight w:val="1012"/>
        </w:trPr>
        <w:tc>
          <w:tcPr>
            <w:tcW w:w="564" w:type="dxa"/>
          </w:tcPr>
          <w:p w14:paraId="4E35EAFE" w14:textId="77777777" w:rsidR="00D833A4" w:rsidRDefault="00D833A4" w:rsidP="00D833A4">
            <w:pPr>
              <w:pStyle w:val="TableParagraph"/>
              <w:spacing w:line="268" w:lineRule="exact"/>
              <w:ind w:right="113"/>
              <w:jc w:val="right"/>
            </w:pPr>
            <w:r>
              <w:t>2</w:t>
            </w:r>
          </w:p>
        </w:tc>
        <w:tc>
          <w:tcPr>
            <w:tcW w:w="1274" w:type="dxa"/>
          </w:tcPr>
          <w:p w14:paraId="0584DFE7" w14:textId="77777777" w:rsidR="00D833A4" w:rsidRDefault="00D833A4" w:rsidP="00D833A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421" w:type="dxa"/>
          </w:tcPr>
          <w:p w14:paraId="558E5B49" w14:textId="77777777" w:rsidR="00D833A4" w:rsidRDefault="00D833A4" w:rsidP="00D833A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716" w:type="dxa"/>
          </w:tcPr>
          <w:p w14:paraId="5150EC77" w14:textId="77777777" w:rsidR="00D833A4" w:rsidRDefault="00D833A4" w:rsidP="00D833A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429" w:type="dxa"/>
          </w:tcPr>
          <w:p w14:paraId="288C6F1E" w14:textId="77777777" w:rsidR="00D833A4" w:rsidRDefault="00D833A4" w:rsidP="00D833A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261" w:type="dxa"/>
          </w:tcPr>
          <w:p w14:paraId="2E8F9C3B" w14:textId="77777777" w:rsidR="00D833A4" w:rsidRDefault="00D833A4" w:rsidP="00D833A4">
            <w:pPr>
              <w:pStyle w:val="TableParagraph"/>
              <w:rPr>
                <w:rFonts w:ascii="Times New Roman"/>
              </w:rPr>
            </w:pPr>
          </w:p>
        </w:tc>
      </w:tr>
      <w:tr w:rsidR="00D833A4" w14:paraId="53E46E23" w14:textId="77777777" w:rsidTr="00D833A4">
        <w:trPr>
          <w:trHeight w:val="1010"/>
        </w:trPr>
        <w:tc>
          <w:tcPr>
            <w:tcW w:w="564" w:type="dxa"/>
          </w:tcPr>
          <w:p w14:paraId="1E804DE7" w14:textId="77777777" w:rsidR="00D833A4" w:rsidRDefault="00D833A4" w:rsidP="00D833A4">
            <w:pPr>
              <w:pStyle w:val="TableParagraph"/>
              <w:spacing w:line="268" w:lineRule="exact"/>
              <w:ind w:right="113"/>
              <w:jc w:val="right"/>
            </w:pPr>
            <w:r>
              <w:t>3</w:t>
            </w:r>
          </w:p>
        </w:tc>
        <w:tc>
          <w:tcPr>
            <w:tcW w:w="1274" w:type="dxa"/>
          </w:tcPr>
          <w:p w14:paraId="3B396452" w14:textId="77777777" w:rsidR="00D833A4" w:rsidRDefault="00D833A4" w:rsidP="00D833A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421" w:type="dxa"/>
          </w:tcPr>
          <w:p w14:paraId="23CA699E" w14:textId="77777777" w:rsidR="00D833A4" w:rsidRDefault="00D833A4" w:rsidP="00D833A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716" w:type="dxa"/>
          </w:tcPr>
          <w:p w14:paraId="2742A559" w14:textId="77777777" w:rsidR="00D833A4" w:rsidRDefault="00D833A4" w:rsidP="00D833A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429" w:type="dxa"/>
          </w:tcPr>
          <w:p w14:paraId="42CDFDBB" w14:textId="77777777" w:rsidR="00D833A4" w:rsidRDefault="00D833A4" w:rsidP="00D833A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261" w:type="dxa"/>
          </w:tcPr>
          <w:p w14:paraId="738BC3D3" w14:textId="77777777" w:rsidR="00D833A4" w:rsidRDefault="00D833A4" w:rsidP="00D833A4">
            <w:pPr>
              <w:pStyle w:val="TableParagraph"/>
              <w:rPr>
                <w:rFonts w:ascii="Times New Roman"/>
              </w:rPr>
            </w:pPr>
          </w:p>
        </w:tc>
      </w:tr>
      <w:tr w:rsidR="00D833A4" w14:paraId="167F8908" w14:textId="77777777" w:rsidTr="00D833A4">
        <w:trPr>
          <w:trHeight w:val="402"/>
        </w:trPr>
        <w:tc>
          <w:tcPr>
            <w:tcW w:w="564" w:type="dxa"/>
          </w:tcPr>
          <w:p w14:paraId="7D62118C" w14:textId="77777777" w:rsidR="00D833A4" w:rsidRDefault="00D833A4" w:rsidP="00D833A4">
            <w:pPr>
              <w:pStyle w:val="TableParagraph"/>
              <w:spacing w:before="1"/>
              <w:ind w:right="113"/>
              <w:jc w:val="right"/>
            </w:pPr>
            <w:r>
              <w:t>4</w:t>
            </w:r>
          </w:p>
        </w:tc>
        <w:tc>
          <w:tcPr>
            <w:tcW w:w="1274" w:type="dxa"/>
          </w:tcPr>
          <w:p w14:paraId="36482A16" w14:textId="77777777" w:rsidR="00D833A4" w:rsidRDefault="00D833A4" w:rsidP="00D833A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421" w:type="dxa"/>
          </w:tcPr>
          <w:p w14:paraId="09835C25" w14:textId="77777777" w:rsidR="00D833A4" w:rsidRDefault="00D833A4" w:rsidP="00D833A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716" w:type="dxa"/>
          </w:tcPr>
          <w:p w14:paraId="0F72BC3B" w14:textId="77777777" w:rsidR="00D833A4" w:rsidRDefault="00D833A4" w:rsidP="00D833A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429" w:type="dxa"/>
          </w:tcPr>
          <w:p w14:paraId="3FABCD2B" w14:textId="77777777" w:rsidR="00D833A4" w:rsidRDefault="00D833A4" w:rsidP="00D833A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261" w:type="dxa"/>
          </w:tcPr>
          <w:p w14:paraId="3CEACB21" w14:textId="77777777" w:rsidR="00D833A4" w:rsidRDefault="00D833A4" w:rsidP="00D833A4">
            <w:pPr>
              <w:pStyle w:val="TableParagraph"/>
              <w:rPr>
                <w:rFonts w:ascii="Times New Roman"/>
              </w:rPr>
            </w:pPr>
          </w:p>
        </w:tc>
      </w:tr>
    </w:tbl>
    <w:p w14:paraId="3CA00D6F" w14:textId="1D5BEF27" w:rsidR="00376BEB" w:rsidRDefault="00E40548" w:rsidP="00D833A4">
      <w:pPr>
        <w:pStyle w:val="ListParagraph"/>
        <w:numPr>
          <w:ilvl w:val="0"/>
          <w:numId w:val="1"/>
        </w:numPr>
        <w:tabs>
          <w:tab w:val="left" w:pos="1444"/>
          <w:tab w:val="left" w:pos="1445"/>
          <w:tab w:val="left" w:pos="7423"/>
          <w:tab w:val="left" w:pos="8732"/>
        </w:tabs>
        <w:spacing w:before="0"/>
        <w:ind w:left="1444" w:hanging="625"/>
        <w:sectPr w:rsidR="00376BEB">
          <w:type w:val="continuous"/>
          <w:pgSz w:w="12240" w:h="20160"/>
          <w:pgMar w:top="460" w:right="720" w:bottom="0" w:left="620" w:header="720" w:footer="720" w:gutter="0"/>
          <w:cols w:space="720"/>
        </w:sect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BAEB8CE" wp14:editId="6882A493">
                <wp:simplePos x="0" y="0"/>
                <wp:positionH relativeFrom="column">
                  <wp:posOffset>-428336</wp:posOffset>
                </wp:positionH>
                <wp:positionV relativeFrom="paragraph">
                  <wp:posOffset>3323936</wp:posOffset>
                </wp:positionV>
                <wp:extent cx="7051963" cy="7107382"/>
                <wp:effectExtent l="0" t="0" r="15875" b="1778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51963" cy="7107382"/>
                        </a:xfrm>
                        <a:prstGeom prst="rect">
                          <a:avLst/>
                        </a:prstGeom>
                        <a:noFill/>
                        <a:ln w="6350">
                          <a:gradFill>
                            <a:gsLst>
                              <a:gs pos="0">
                                <a:schemeClr val="accent1">
                                  <a:lumMod val="5000"/>
                                  <a:lumOff val="95000"/>
                                </a:schemeClr>
                              </a:gs>
                              <a:gs pos="74000">
                                <a:schemeClr val="accent1">
                                  <a:lumMod val="45000"/>
                                  <a:lumOff val="55000"/>
                                </a:schemeClr>
                              </a:gs>
                              <a:gs pos="83000">
                                <a:schemeClr val="accent1">
                                  <a:lumMod val="45000"/>
                                  <a:lumOff val="55000"/>
                                </a:schemeClr>
                              </a:gs>
                              <a:gs pos="100000">
                                <a:schemeClr val="accent1">
                                  <a:lumMod val="30000"/>
                                  <a:lumOff val="70000"/>
                                </a:schemeClr>
                              </a:gs>
                            </a:gsLst>
                            <a:lin ang="5400000" scaled="1"/>
                          </a:gra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7A15574" w14:textId="430F522D" w:rsidR="00E40548" w:rsidRPr="00E40548" w:rsidRDefault="00B50369" w:rsidP="00B50369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1492"/>
                                <w:tab w:val="left" w:pos="1493"/>
                                <w:tab w:val="left" w:pos="8348"/>
                                <w:tab w:val="left" w:pos="10702"/>
                              </w:tabs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   </w:t>
                            </w:r>
                            <w:r w:rsidR="00E40548" w:rsidRPr="00E40548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Employment</w:t>
                            </w:r>
                            <w:r w:rsidR="00E40548" w:rsidRPr="00E40548">
                              <w:rPr>
                                <w:rFonts w:ascii="Times New Roman" w:hAnsi="Times New Roman" w:cs="Times New Roman"/>
                                <w:color w:val="000000" w:themeColor="text1"/>
                                <w:spacing w:val="-9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E40548" w:rsidRPr="00E40548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Exchange</w:t>
                            </w:r>
                            <w:r w:rsidR="00E40548" w:rsidRPr="00E40548">
                              <w:rPr>
                                <w:rFonts w:ascii="Times New Roman" w:hAnsi="Times New Roman" w:cs="Times New Roman"/>
                                <w:color w:val="000000" w:themeColor="text1"/>
                                <w:spacing w:val="-5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E40548" w:rsidRPr="00E40548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Registration</w:t>
                            </w:r>
                            <w:r w:rsidR="00E40548" w:rsidRPr="00E40548">
                              <w:rPr>
                                <w:rFonts w:ascii="Times New Roman" w:hAnsi="Times New Roman" w:cs="Times New Roman"/>
                                <w:color w:val="000000" w:themeColor="text1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E40548" w:rsidRPr="00E40548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details,</w:t>
                            </w:r>
                            <w:r w:rsidR="00E40548" w:rsidRPr="00E40548">
                              <w:rPr>
                                <w:rFonts w:ascii="Times New Roman" w:hAnsi="Times New Roman" w:cs="Times New Roman"/>
                                <w:color w:val="000000" w:themeColor="text1"/>
                                <w:spacing w:val="-6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E40548" w:rsidRPr="00E40548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[if</w:t>
                            </w:r>
                            <w:r w:rsidR="00E40548" w:rsidRPr="00E40548">
                              <w:rPr>
                                <w:rFonts w:ascii="Times New Roman" w:hAnsi="Times New Roman" w:cs="Times New Roman"/>
                                <w:color w:val="000000" w:themeColor="text1"/>
                                <w:spacing w:val="-3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E40548" w:rsidRPr="00E40548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available]:</w:t>
                            </w:r>
                            <w:r w:rsidR="00E40548" w:rsidRPr="00E40548">
                              <w:rPr>
                                <w:rFonts w:ascii="Times New Roman" w:hAnsi="Times New Roman" w:cs="Times New Roman"/>
                                <w:color w:val="000000" w:themeColor="text1"/>
                                <w:spacing w:val="-1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E40548" w:rsidRPr="00E40548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No.:</w:t>
                            </w:r>
                            <w:r w:rsidR="00E40548" w:rsidRPr="00E40548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u w:val="single"/>
                              </w:rPr>
                              <w:tab/>
                            </w:r>
                            <w:r w:rsidR="00E40548" w:rsidRPr="00E40548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Exchange:</w:t>
                            </w:r>
                            <w:r w:rsidR="00E40548" w:rsidRPr="00E40548">
                              <w:rPr>
                                <w:rFonts w:ascii="Times New Roman" w:hAnsi="Times New Roman" w:cs="Times New Roman"/>
                                <w:color w:val="000000" w:themeColor="text1"/>
                                <w:spacing w:val="-3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E40548" w:rsidRPr="00E40548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u w:val="single"/>
                              </w:rPr>
                              <w:t xml:space="preserve"> </w:t>
                            </w:r>
                            <w:r w:rsidR="00E40548" w:rsidRPr="00E40548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u w:val="single"/>
                              </w:rPr>
                              <w:tab/>
                            </w:r>
                          </w:p>
                          <w:p w14:paraId="235813EA" w14:textId="76CD99E8" w:rsidR="00E40548" w:rsidRPr="00E40548" w:rsidRDefault="00B50369" w:rsidP="00B50369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1492"/>
                                <w:tab w:val="left" w:pos="1493"/>
                                <w:tab w:val="left" w:pos="10520"/>
                              </w:tabs>
                              <w:spacing w:before="79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   </w:t>
                            </w:r>
                            <w:r w:rsidR="00E40548" w:rsidRPr="00E40548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If</w:t>
                            </w:r>
                            <w:r w:rsidR="00E40548" w:rsidRPr="00E40548">
                              <w:rPr>
                                <w:rFonts w:ascii="Times New Roman" w:hAnsi="Times New Roman" w:cs="Times New Roman"/>
                                <w:color w:val="000000" w:themeColor="text1"/>
                                <w:spacing w:val="-3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E40548" w:rsidRPr="00E40548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selected</w:t>
                            </w:r>
                            <w:r w:rsidR="00E40548" w:rsidRPr="00E40548">
                              <w:rPr>
                                <w:rFonts w:ascii="Times New Roman" w:hAnsi="Times New Roman" w:cs="Times New Roman"/>
                                <w:color w:val="000000" w:themeColor="text1"/>
                                <w:spacing w:val="-5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E40548" w:rsidRPr="00E40548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what</w:t>
                            </w:r>
                            <w:r w:rsidR="00E40548" w:rsidRPr="00E40548">
                              <w:rPr>
                                <w:rFonts w:ascii="Times New Roman" w:hAnsi="Times New Roman" w:cs="Times New Roman"/>
                                <w:color w:val="000000" w:themeColor="text1"/>
                                <w:spacing w:val="-6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E40548" w:rsidRPr="00E40548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period</w:t>
                            </w:r>
                            <w:r w:rsidR="00E40548" w:rsidRPr="00E40548">
                              <w:rPr>
                                <w:rFonts w:ascii="Times New Roman" w:hAnsi="Times New Roman" w:cs="Times New Roman"/>
                                <w:color w:val="000000" w:themeColor="text1"/>
                                <w:spacing w:val="-3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E40548" w:rsidRPr="00E40548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would</w:t>
                            </w:r>
                            <w:r w:rsidR="00E40548" w:rsidRPr="00E40548">
                              <w:rPr>
                                <w:rFonts w:ascii="Times New Roman" w:hAnsi="Times New Roman" w:cs="Times New Roman"/>
                                <w:color w:val="000000" w:themeColor="text1"/>
                                <w:spacing w:val="-7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E40548" w:rsidRPr="00E40548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you require</w:t>
                            </w:r>
                            <w:r w:rsidR="00E40548" w:rsidRPr="00E40548">
                              <w:rPr>
                                <w:rFonts w:ascii="Times New Roman" w:hAnsi="Times New Roman" w:cs="Times New Roman"/>
                                <w:color w:val="000000" w:themeColor="text1"/>
                                <w:spacing w:val="-5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E40548" w:rsidRPr="00E40548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joining</w:t>
                            </w:r>
                            <w:r w:rsidR="00E40548" w:rsidRPr="00E40548">
                              <w:rPr>
                                <w:rFonts w:ascii="Times New Roman" w:hAnsi="Times New Roman" w:cs="Times New Roman"/>
                                <w:color w:val="000000" w:themeColor="text1"/>
                                <w:spacing w:val="-3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E40548" w:rsidRPr="00E40548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the</w:t>
                            </w:r>
                            <w:r w:rsidR="00E40548" w:rsidRPr="00E40548">
                              <w:rPr>
                                <w:rFonts w:ascii="Times New Roman" w:hAnsi="Times New Roman" w:cs="Times New Roman"/>
                                <w:color w:val="000000" w:themeColor="text1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E40548" w:rsidRPr="00E40548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post:</w:t>
                            </w:r>
                            <w:r w:rsidR="00E40548" w:rsidRPr="00E40548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u w:val="single"/>
                              </w:rPr>
                              <w:tab/>
                            </w:r>
                            <w:r w:rsidR="00E40548" w:rsidRPr="00E40548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_</w:t>
                            </w:r>
                          </w:p>
                          <w:p w14:paraId="0500CA82" w14:textId="2C06AA6B" w:rsidR="00E40548" w:rsidRPr="00E40548" w:rsidRDefault="00B50369" w:rsidP="00B50369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1492"/>
                                <w:tab w:val="left" w:pos="1493"/>
                              </w:tabs>
                              <w:spacing w:before="82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   </w:t>
                            </w:r>
                            <w:r w:rsidR="00E40548" w:rsidRPr="00E40548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Have</w:t>
                            </w:r>
                            <w:r w:rsidR="00E40548" w:rsidRPr="00E40548">
                              <w:rPr>
                                <w:rFonts w:ascii="Times New Roman" w:hAnsi="Times New Roman" w:cs="Times New Roman"/>
                                <w:color w:val="000000" w:themeColor="text1"/>
                                <w:spacing w:val="-6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E40548" w:rsidRPr="00E40548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you</w:t>
                            </w:r>
                            <w:r w:rsidR="00E40548" w:rsidRPr="00E40548">
                              <w:rPr>
                                <w:rFonts w:ascii="Times New Roman" w:hAnsi="Times New Roman" w:cs="Times New Roman"/>
                                <w:color w:val="000000" w:themeColor="text1"/>
                                <w:spacing w:val="-6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E40548" w:rsidRPr="00E40548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ever</w:t>
                            </w:r>
                            <w:r w:rsidR="00E40548" w:rsidRPr="00E40548">
                              <w:rPr>
                                <w:rFonts w:ascii="Times New Roman" w:hAnsi="Times New Roman" w:cs="Times New Roman"/>
                                <w:color w:val="000000" w:themeColor="text1"/>
                                <w:spacing w:val="-3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E40548" w:rsidRPr="00E40548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been</w:t>
                            </w:r>
                            <w:r w:rsidR="00E40548" w:rsidRPr="00E40548">
                              <w:rPr>
                                <w:rFonts w:ascii="Times New Roman" w:hAnsi="Times New Roman" w:cs="Times New Roman"/>
                                <w:color w:val="000000" w:themeColor="text1"/>
                                <w:spacing w:val="-3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E40548" w:rsidRPr="00E40548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declared</w:t>
                            </w:r>
                            <w:r w:rsidR="00E40548" w:rsidRPr="00E40548">
                              <w:rPr>
                                <w:rFonts w:ascii="Times New Roman" w:hAnsi="Times New Roman" w:cs="Times New Roman"/>
                                <w:color w:val="000000" w:themeColor="text1"/>
                                <w:spacing w:val="-1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E40548" w:rsidRPr="00E40548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unfit</w:t>
                            </w:r>
                            <w:r w:rsidR="00E40548" w:rsidRPr="00E40548">
                              <w:rPr>
                                <w:rFonts w:ascii="Times New Roman" w:hAnsi="Times New Roman" w:cs="Times New Roman"/>
                                <w:color w:val="000000" w:themeColor="text1"/>
                                <w:spacing w:val="-6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E40548" w:rsidRPr="00E40548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by</w:t>
                            </w:r>
                            <w:r w:rsidR="00E40548" w:rsidRPr="00E40548">
                              <w:rPr>
                                <w:rFonts w:ascii="Times New Roman" w:hAnsi="Times New Roman" w:cs="Times New Roman"/>
                                <w:color w:val="000000" w:themeColor="text1"/>
                                <w:spacing w:val="-2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E40548" w:rsidRPr="00E40548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a</w:t>
                            </w:r>
                            <w:r w:rsidR="00E40548" w:rsidRPr="00E40548">
                              <w:rPr>
                                <w:rFonts w:ascii="Times New Roman" w:hAnsi="Times New Roman" w:cs="Times New Roman"/>
                                <w:color w:val="000000" w:themeColor="text1"/>
                                <w:spacing w:val="-6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E40548" w:rsidRPr="00E40548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Medical</w:t>
                            </w:r>
                            <w:r w:rsidR="00E40548" w:rsidRPr="00E40548">
                              <w:rPr>
                                <w:rFonts w:ascii="Times New Roman" w:hAnsi="Times New Roman" w:cs="Times New Roman"/>
                                <w:color w:val="000000" w:themeColor="text1"/>
                                <w:spacing w:val="-3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E40548" w:rsidRPr="00E40548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Board/Court</w:t>
                            </w:r>
                            <w:r w:rsidR="00E40548" w:rsidRPr="00E40548">
                              <w:rPr>
                                <w:rFonts w:ascii="Times New Roman" w:hAnsi="Times New Roman" w:cs="Times New Roman"/>
                                <w:color w:val="000000" w:themeColor="text1"/>
                                <w:spacing w:val="-3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E40548" w:rsidRPr="00E40548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for</w:t>
                            </w:r>
                            <w:r w:rsidR="00E40548" w:rsidRPr="00E40548">
                              <w:rPr>
                                <w:rFonts w:ascii="Times New Roman" w:hAnsi="Times New Roman" w:cs="Times New Roman"/>
                                <w:color w:val="000000" w:themeColor="text1"/>
                                <w:spacing w:val="-3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E40548" w:rsidRPr="00E40548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appointment</w:t>
                            </w:r>
                            <w:r w:rsidR="00E40548" w:rsidRPr="00E40548">
                              <w:rPr>
                                <w:rFonts w:ascii="Times New Roman" w:hAnsi="Times New Roman" w:cs="Times New Roman"/>
                                <w:color w:val="000000" w:themeColor="text1"/>
                                <w:spacing w:val="-5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E40548" w:rsidRPr="00E40548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in</w:t>
                            </w:r>
                            <w:r w:rsidR="00E40548" w:rsidRPr="00E40548">
                              <w:rPr>
                                <w:rFonts w:ascii="Times New Roman" w:hAnsi="Times New Roman" w:cs="Times New Roman"/>
                                <w:color w:val="000000" w:themeColor="text1"/>
                                <w:spacing w:val="-6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E40548" w:rsidRPr="00E40548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any</w:t>
                            </w:r>
                            <w:r w:rsidR="00E40548" w:rsidRPr="00E40548">
                              <w:rPr>
                                <w:rFonts w:ascii="Times New Roman" w:hAnsi="Times New Roman" w:cs="Times New Roman"/>
                                <w:color w:val="000000" w:themeColor="text1"/>
                                <w:spacing w:val="-2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E40548" w:rsidRPr="00E40548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Govt.</w:t>
                            </w:r>
                            <w:r w:rsidR="00E40548" w:rsidRPr="00E40548">
                              <w:rPr>
                                <w:rFonts w:ascii="Times New Roman" w:hAnsi="Times New Roman" w:cs="Times New Roman"/>
                                <w:color w:val="000000" w:themeColor="text1"/>
                                <w:spacing w:val="-1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E40548" w:rsidRPr="00E40548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service?</w:t>
                            </w:r>
                          </w:p>
                          <w:p w14:paraId="0A65902E" w14:textId="77777777" w:rsidR="00E40548" w:rsidRPr="00E40548" w:rsidRDefault="00E40548" w:rsidP="00E40548">
                            <w:pPr>
                              <w:pStyle w:val="BodyText"/>
                              <w:tabs>
                                <w:tab w:val="left" w:pos="2313"/>
                                <w:tab w:val="left" w:pos="4075"/>
                                <w:tab w:val="left" w:pos="4718"/>
                                <w:tab w:val="left" w:pos="9233"/>
                              </w:tabs>
                              <w:spacing w:before="80"/>
                              <w:ind w:left="1540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E40548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u w:val="single"/>
                              </w:rPr>
                              <w:t xml:space="preserve"> </w:t>
                            </w:r>
                            <w:r w:rsidRPr="00E40548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u w:val="single"/>
                              </w:rPr>
                              <w:tab/>
                            </w:r>
                            <w:r w:rsidRPr="00E40548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Yes</w:t>
                            </w:r>
                            <w:r w:rsidRPr="00E40548">
                              <w:rPr>
                                <w:rFonts w:ascii="Times New Roman" w:hAnsi="Times New Roman" w:cs="Times New Roman"/>
                                <w:color w:val="000000" w:themeColor="text1"/>
                                <w:spacing w:val="-2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E40548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/</w:t>
                            </w:r>
                            <w:r w:rsidRPr="00E40548">
                              <w:rPr>
                                <w:rFonts w:ascii="Times New Roman" w:hAnsi="Times New Roman" w:cs="Times New Roman"/>
                                <w:color w:val="000000" w:themeColor="text1"/>
                                <w:spacing w:val="-1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E40548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No</w:t>
                            </w:r>
                            <w:r w:rsidRPr="00E40548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u w:val="single"/>
                              </w:rPr>
                              <w:tab/>
                            </w:r>
                            <w:r w:rsidRPr="00E40548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ab/>
                              <w:t>(If</w:t>
                            </w:r>
                            <w:r w:rsidRPr="00E40548">
                              <w:rPr>
                                <w:rFonts w:ascii="Times New Roman" w:hAnsi="Times New Roman" w:cs="Times New Roman"/>
                                <w:color w:val="000000" w:themeColor="text1"/>
                                <w:spacing w:val="-2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E40548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yes,</w:t>
                            </w:r>
                            <w:r w:rsidRPr="00E40548">
                              <w:rPr>
                                <w:rFonts w:ascii="Times New Roman" w:hAnsi="Times New Roman" w:cs="Times New Roman"/>
                                <w:color w:val="000000" w:themeColor="text1"/>
                                <w:spacing w:val="-2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E40548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details)</w:t>
                            </w:r>
                            <w:r w:rsidRPr="00E40548">
                              <w:rPr>
                                <w:rFonts w:ascii="Times New Roman" w:hAnsi="Times New Roman" w:cs="Times New Roman"/>
                                <w:color w:val="000000" w:themeColor="text1"/>
                                <w:spacing w:val="1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E40548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u w:val="single"/>
                              </w:rPr>
                              <w:t xml:space="preserve"> </w:t>
                            </w:r>
                            <w:r w:rsidRPr="00E40548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u w:val="single"/>
                              </w:rPr>
                              <w:tab/>
                            </w:r>
                          </w:p>
                          <w:p w14:paraId="7558FBF7" w14:textId="77777777" w:rsidR="00E40548" w:rsidRPr="00E40548" w:rsidRDefault="00E40548" w:rsidP="00E40548">
                            <w:pPr>
                              <w:pStyle w:val="BodyText"/>
                              <w:spacing w:before="137" w:line="276" w:lineRule="auto"/>
                              <w:ind w:left="1449" w:right="233" w:firstLine="1075"/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E40548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I hereby declare that the particulars furnished in this form by me are true to the best of my</w:t>
                            </w:r>
                            <w:r w:rsidRPr="00E40548">
                              <w:rPr>
                                <w:rFonts w:ascii="Times New Roman" w:hAnsi="Times New Roman" w:cs="Times New Roman"/>
                                <w:color w:val="000000" w:themeColor="text1"/>
                                <w:spacing w:val="-47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E40548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knowledge and belief. If any of the above information is found to be incorrect or misleading, I am liable</w:t>
                            </w:r>
                            <w:r w:rsidRPr="00E40548">
                              <w:rPr>
                                <w:rFonts w:ascii="Times New Roman" w:hAnsi="Times New Roman" w:cs="Times New Roman"/>
                                <w:color w:val="000000" w:themeColor="text1"/>
                                <w:spacing w:val="-48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E40548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to</w:t>
                            </w:r>
                            <w:r w:rsidRPr="00E40548">
                              <w:rPr>
                                <w:rFonts w:ascii="Times New Roman" w:hAnsi="Times New Roman" w:cs="Times New Roman"/>
                                <w:color w:val="000000" w:themeColor="text1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E40548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be</w:t>
                            </w:r>
                            <w:r w:rsidRPr="00E40548">
                              <w:rPr>
                                <w:rFonts w:ascii="Times New Roman" w:hAnsi="Times New Roman" w:cs="Times New Roman"/>
                                <w:color w:val="000000" w:themeColor="text1"/>
                                <w:spacing w:val="-2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E40548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disqualified</w:t>
                            </w:r>
                            <w:r w:rsidRPr="00E40548">
                              <w:rPr>
                                <w:rFonts w:ascii="Times New Roman" w:hAnsi="Times New Roman" w:cs="Times New Roman"/>
                                <w:color w:val="000000" w:themeColor="text1"/>
                                <w:spacing w:val="-2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E40548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for</w:t>
                            </w:r>
                            <w:r w:rsidRPr="00E40548">
                              <w:rPr>
                                <w:rFonts w:ascii="Times New Roman" w:hAnsi="Times New Roman" w:cs="Times New Roman"/>
                                <w:color w:val="000000" w:themeColor="text1"/>
                                <w:spacing w:val="-2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E40548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the</w:t>
                            </w:r>
                            <w:r w:rsidRPr="00E40548">
                              <w:rPr>
                                <w:rFonts w:ascii="Times New Roman" w:hAnsi="Times New Roman" w:cs="Times New Roman"/>
                                <w:color w:val="000000" w:themeColor="text1"/>
                                <w:spacing w:val="1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E40548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recruitment</w:t>
                            </w:r>
                            <w:r w:rsidRPr="00E40548">
                              <w:rPr>
                                <w:rFonts w:ascii="Times New Roman" w:hAnsi="Times New Roman" w:cs="Times New Roman"/>
                                <w:color w:val="000000" w:themeColor="text1"/>
                                <w:spacing w:val="-5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E40548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process.</w:t>
                            </w:r>
                          </w:p>
                          <w:p w14:paraId="71C728F7" w14:textId="77777777" w:rsidR="00E40548" w:rsidRPr="00E40548" w:rsidRDefault="00E40548" w:rsidP="00E40548">
                            <w:pPr>
                              <w:pStyle w:val="BodyText"/>
                              <w:spacing w:before="6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007B7DDA" w14:textId="77777777" w:rsidR="00E40548" w:rsidRPr="00E40548" w:rsidRDefault="00E40548" w:rsidP="00C962BF">
                            <w:pPr>
                              <w:pStyle w:val="BodyText"/>
                              <w:tabs>
                                <w:tab w:val="left" w:pos="4055"/>
                              </w:tabs>
                              <w:spacing w:before="1" w:line="480" w:lineRule="auto"/>
                              <w:ind w:left="1482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E40548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Date:</w:t>
                            </w:r>
                            <w:r w:rsidRPr="00E40548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u w:val="single"/>
                              </w:rPr>
                              <w:t xml:space="preserve"> </w:t>
                            </w:r>
                            <w:r w:rsidRPr="00E40548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u w:val="single"/>
                              </w:rPr>
                              <w:tab/>
                            </w:r>
                          </w:p>
                          <w:p w14:paraId="0EE89E62" w14:textId="77777777" w:rsidR="00C962BF" w:rsidRDefault="00E40548" w:rsidP="00C962BF">
                            <w:pPr>
                              <w:pStyle w:val="BodyText"/>
                              <w:tabs>
                                <w:tab w:val="left" w:pos="4055"/>
                                <w:tab w:val="left" w:pos="8369"/>
                              </w:tabs>
                              <w:spacing w:line="480" w:lineRule="auto"/>
                              <w:ind w:left="1463"/>
                              <w:rPr>
                                <w:rFonts w:ascii="Times New Roman" w:hAnsi="Times New Roman" w:cs="Times New Roman"/>
                                <w:color w:val="000000" w:themeColor="text1"/>
                                <w:position w:val="-3"/>
                                <w:sz w:val="24"/>
                                <w:szCs w:val="24"/>
                              </w:rPr>
                            </w:pPr>
                            <w:r w:rsidRPr="00E40548">
                              <w:rPr>
                                <w:rFonts w:ascii="Times New Roman" w:hAnsi="Times New Roman" w:cs="Times New Roman"/>
                                <w:color w:val="000000" w:themeColor="text1"/>
                                <w:position w:val="-3"/>
                                <w:sz w:val="24"/>
                                <w:szCs w:val="24"/>
                              </w:rPr>
                              <w:t>Place:</w:t>
                            </w:r>
                            <w:r w:rsidRPr="00E40548">
                              <w:rPr>
                                <w:rFonts w:ascii="Times New Roman" w:hAnsi="Times New Roman" w:cs="Times New Roman"/>
                                <w:color w:val="000000" w:themeColor="text1"/>
                                <w:position w:val="-3"/>
                                <w:sz w:val="24"/>
                                <w:szCs w:val="24"/>
                                <w:u w:val="single"/>
                              </w:rPr>
                              <w:tab/>
                            </w:r>
                            <w:r w:rsidRPr="00E40548">
                              <w:rPr>
                                <w:rFonts w:ascii="Times New Roman" w:hAnsi="Times New Roman" w:cs="Times New Roman"/>
                                <w:color w:val="000000" w:themeColor="text1"/>
                                <w:position w:val="-3"/>
                                <w:sz w:val="24"/>
                                <w:szCs w:val="24"/>
                              </w:rPr>
                              <w:tab/>
                            </w:r>
                          </w:p>
                          <w:p w14:paraId="5A579AE8" w14:textId="77777777" w:rsidR="00C962BF" w:rsidRDefault="00C962BF" w:rsidP="00C962BF">
                            <w:pPr>
                              <w:pStyle w:val="BodyText"/>
                              <w:tabs>
                                <w:tab w:val="left" w:pos="4055"/>
                                <w:tab w:val="left" w:pos="8369"/>
                              </w:tabs>
                              <w:spacing w:line="480" w:lineRule="auto"/>
                              <w:ind w:left="1463"/>
                              <w:rPr>
                                <w:rFonts w:ascii="Times New Roman" w:hAnsi="Times New Roman" w:cs="Times New Roman"/>
                                <w:color w:val="000000" w:themeColor="text1"/>
                                <w:position w:val="-3"/>
                                <w:sz w:val="24"/>
                                <w:szCs w:val="24"/>
                              </w:rPr>
                            </w:pPr>
                          </w:p>
                          <w:p w14:paraId="1C97B9E3" w14:textId="432D608C" w:rsidR="00E40548" w:rsidRDefault="00E40548" w:rsidP="00A86771">
                            <w:pPr>
                              <w:pStyle w:val="BodyText"/>
                              <w:tabs>
                                <w:tab w:val="left" w:pos="4055"/>
                                <w:tab w:val="left" w:pos="8369"/>
                              </w:tabs>
                              <w:spacing w:line="480" w:lineRule="auto"/>
                              <w:ind w:left="1463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A86771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Signature</w:t>
                            </w:r>
                            <w:r w:rsidRPr="00A86771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pacing w:val="-3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A86771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of the</w:t>
                            </w:r>
                            <w:r w:rsidRPr="00A86771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A86771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Candidate</w:t>
                            </w:r>
                          </w:p>
                          <w:p w14:paraId="3EDDB466" w14:textId="0D7DB4B0" w:rsidR="00A86771" w:rsidRDefault="00A86771" w:rsidP="00A86771">
                            <w:pPr>
                              <w:pStyle w:val="BodyText"/>
                              <w:tabs>
                                <w:tab w:val="left" w:pos="4055"/>
                                <w:tab w:val="left" w:pos="8369"/>
                              </w:tabs>
                              <w:spacing w:line="480" w:lineRule="auto"/>
                              <w:ind w:left="1463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-------------------------------------------------------------------------------------------------------------------</w:t>
                            </w:r>
                          </w:p>
                          <w:p w14:paraId="0AA75DBB" w14:textId="77777777" w:rsidR="00A86771" w:rsidRDefault="00A86771" w:rsidP="00A86771">
                            <w:pPr>
                              <w:spacing w:before="90"/>
                              <w:ind w:left="949" w:right="790"/>
                              <w:jc w:val="center"/>
                              <w:rPr>
                                <w:rFonts w:ascii="Times New Roman"/>
                                <w:sz w:val="24"/>
                              </w:rPr>
                            </w:pPr>
                            <w:r>
                              <w:rPr>
                                <w:rFonts w:ascii="Times New Roman"/>
                                <w:color w:val="17375E"/>
                                <w:sz w:val="24"/>
                                <w:u w:val="single" w:color="17365D"/>
                              </w:rPr>
                              <w:t>Office</w:t>
                            </w:r>
                            <w:r>
                              <w:rPr>
                                <w:rFonts w:ascii="Times New Roman"/>
                                <w:color w:val="17375E"/>
                                <w:spacing w:val="-1"/>
                                <w:sz w:val="24"/>
                                <w:u w:val="single" w:color="17365D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color w:val="17375E"/>
                                <w:sz w:val="24"/>
                                <w:u w:val="single" w:color="17365D"/>
                              </w:rPr>
                              <w:t>Use</w:t>
                            </w:r>
                            <w:r>
                              <w:rPr>
                                <w:rFonts w:ascii="Times New Roman"/>
                                <w:color w:val="17375E"/>
                                <w:spacing w:val="-2"/>
                                <w:sz w:val="24"/>
                                <w:u w:val="single" w:color="17365D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color w:val="17375E"/>
                                <w:sz w:val="24"/>
                                <w:u w:val="single" w:color="17365D"/>
                              </w:rPr>
                              <w:t>only</w:t>
                            </w:r>
                          </w:p>
                          <w:p w14:paraId="51C3748C" w14:textId="77777777" w:rsidR="00A86771" w:rsidRDefault="00A86771" w:rsidP="00A86771">
                            <w:pPr>
                              <w:pStyle w:val="BodyText"/>
                              <w:spacing w:before="2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  <w:p w14:paraId="525AFFBE" w14:textId="77777777" w:rsidR="00A86771" w:rsidRDefault="00A86771" w:rsidP="00A86771">
                            <w:pPr>
                              <w:pStyle w:val="Heading2"/>
                              <w:spacing w:before="90"/>
                              <w:ind w:right="790"/>
                              <w:jc w:val="center"/>
                            </w:pPr>
                            <w:r>
                              <w:rPr>
                                <w:color w:val="17375E"/>
                              </w:rPr>
                              <w:t>All</w:t>
                            </w:r>
                            <w:r>
                              <w:rPr>
                                <w:color w:val="17375E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17375E"/>
                              </w:rPr>
                              <w:t>the</w:t>
                            </w:r>
                            <w:r>
                              <w:rPr>
                                <w:color w:val="17375E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17375E"/>
                              </w:rPr>
                              <w:t>original</w:t>
                            </w:r>
                            <w:r>
                              <w:rPr>
                                <w:color w:val="17375E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17375E"/>
                              </w:rPr>
                              <w:t>documents</w:t>
                            </w:r>
                            <w:r>
                              <w:rPr>
                                <w:color w:val="17375E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17375E"/>
                              </w:rPr>
                              <w:t>that</w:t>
                            </w:r>
                            <w:r>
                              <w:rPr>
                                <w:color w:val="17375E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17375E"/>
                              </w:rPr>
                              <w:t>support the</w:t>
                            </w:r>
                            <w:r>
                              <w:rPr>
                                <w:color w:val="17375E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color w:val="17375E"/>
                              </w:rPr>
                              <w:t>details mentioned</w:t>
                            </w:r>
                            <w:r>
                              <w:rPr>
                                <w:color w:val="17375E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17375E"/>
                              </w:rPr>
                              <w:t>in the</w:t>
                            </w:r>
                            <w:r>
                              <w:rPr>
                                <w:color w:val="17375E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17375E"/>
                              </w:rPr>
                              <w:t>application</w:t>
                            </w:r>
                            <w:r>
                              <w:rPr>
                                <w:color w:val="17375E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17375E"/>
                              </w:rPr>
                              <w:t>are</w:t>
                            </w:r>
                            <w:r>
                              <w:rPr>
                                <w:color w:val="17375E"/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color w:val="17375E"/>
                              </w:rPr>
                              <w:t>verified:</w:t>
                            </w:r>
                          </w:p>
                          <w:p w14:paraId="0811F08C" w14:textId="77777777" w:rsidR="00A86771" w:rsidRDefault="00A86771" w:rsidP="00A86771">
                            <w:pPr>
                              <w:pStyle w:val="BodyText"/>
                              <w:rPr>
                                <w:rFonts w:ascii="Times New Roman"/>
                                <w:sz w:val="24"/>
                              </w:rPr>
                            </w:pPr>
                          </w:p>
                          <w:p w14:paraId="3345DA24" w14:textId="21A28159" w:rsidR="00A86771" w:rsidRDefault="00A86771" w:rsidP="00A86771">
                            <w:pPr>
                              <w:ind w:left="950" w:right="788"/>
                              <w:jc w:val="center"/>
                              <w:rPr>
                                <w:rFonts w:ascii="Times New Roman" w:hAnsi="Times New Roman"/>
                                <w:sz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color w:val="17375E"/>
                                <w:sz w:val="24"/>
                              </w:rPr>
                              <w:t>Remarks</w:t>
                            </w:r>
                            <w:proofErr w:type="gramStart"/>
                            <w:r>
                              <w:rPr>
                                <w:rFonts w:ascii="Times New Roman" w:hAnsi="Times New Roman"/>
                                <w:color w:val="17375E"/>
                                <w:sz w:val="24"/>
                              </w:rPr>
                              <w:t>:………………………………………………………………………………………</w:t>
                            </w:r>
                            <w:proofErr w:type="gramEnd"/>
                          </w:p>
                          <w:p w14:paraId="19CE6229" w14:textId="7248F81D" w:rsidR="00A86771" w:rsidRDefault="00A86771" w:rsidP="00A86771">
                            <w:pPr>
                              <w:spacing w:before="137"/>
                              <w:ind w:left="950" w:right="790"/>
                              <w:jc w:val="center"/>
                              <w:rPr>
                                <w:rFonts w:ascii="Times New Roman" w:hAnsi="Times New Roman"/>
                                <w:sz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color w:val="17375E"/>
                                <w:sz w:val="24"/>
                              </w:rPr>
                              <w:t>…………………………………………………………………………………………………</w:t>
                            </w:r>
                          </w:p>
                          <w:p w14:paraId="1D987286" w14:textId="746366FE" w:rsidR="00A86771" w:rsidRDefault="00A86771" w:rsidP="00A86771">
                            <w:pPr>
                              <w:spacing w:before="139"/>
                              <w:ind w:left="950" w:right="790"/>
                              <w:jc w:val="center"/>
                              <w:rPr>
                                <w:rFonts w:ascii="Times New Roman" w:hAnsi="Times New Roman"/>
                                <w:sz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color w:val="17375E"/>
                                <w:sz w:val="24"/>
                              </w:rPr>
                              <w:t>…………………………………………………………………………………………………</w:t>
                            </w:r>
                          </w:p>
                          <w:p w14:paraId="7C6E37EC" w14:textId="77777777" w:rsidR="00A86771" w:rsidRDefault="00A86771" w:rsidP="00A86771">
                            <w:pPr>
                              <w:pStyle w:val="BodyText"/>
                              <w:rPr>
                                <w:rFonts w:ascii="Times New Roman"/>
                                <w:sz w:val="36"/>
                              </w:rPr>
                            </w:pPr>
                          </w:p>
                          <w:p w14:paraId="2B64503F" w14:textId="77777777" w:rsidR="00A86771" w:rsidRDefault="00A86771" w:rsidP="00A86771">
                            <w:pPr>
                              <w:pStyle w:val="Heading2"/>
                              <w:ind w:left="1055"/>
                            </w:pPr>
                            <w:r>
                              <w:rPr>
                                <w:color w:val="17375E"/>
                              </w:rPr>
                              <w:t>Name</w:t>
                            </w:r>
                            <w:r>
                              <w:rPr>
                                <w:color w:val="17375E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color w:val="17375E"/>
                              </w:rPr>
                              <w:t>and signature</w:t>
                            </w:r>
                            <w:r>
                              <w:rPr>
                                <w:color w:val="17375E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17375E"/>
                              </w:rPr>
                              <w:t>of the</w:t>
                            </w:r>
                            <w:r>
                              <w:rPr>
                                <w:color w:val="17375E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17375E"/>
                              </w:rPr>
                              <w:t>person verifying the</w:t>
                            </w:r>
                            <w:r>
                              <w:rPr>
                                <w:color w:val="17375E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17375E"/>
                              </w:rPr>
                              <w:t>documents</w:t>
                            </w:r>
                            <w:proofErr w:type="gramStart"/>
                            <w:r>
                              <w:rPr>
                                <w:color w:val="17375E"/>
                              </w:rPr>
                              <w:t>:…………………………………….</w:t>
                            </w:r>
                            <w:proofErr w:type="gramEnd"/>
                          </w:p>
                          <w:p w14:paraId="42674FF0" w14:textId="77777777" w:rsidR="00A86771" w:rsidRDefault="00A86771" w:rsidP="00A86771">
                            <w:pPr>
                              <w:spacing w:before="139"/>
                              <w:ind w:left="6689"/>
                              <w:rPr>
                                <w:rFonts w:ascii="Times New Roman" w:hAnsi="Times New Roman"/>
                                <w:sz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color w:val="17375E"/>
                                <w:sz w:val="24"/>
                              </w:rPr>
                              <w:t>……………………………………..</w:t>
                            </w:r>
                          </w:p>
                          <w:p w14:paraId="107275DE" w14:textId="77777777" w:rsidR="00A86771" w:rsidRDefault="00A86771" w:rsidP="00A86771">
                            <w:pPr>
                              <w:pStyle w:val="BodyText"/>
                              <w:rPr>
                                <w:rFonts w:ascii="Times New Roman"/>
                                <w:sz w:val="26"/>
                              </w:rPr>
                            </w:pPr>
                          </w:p>
                          <w:p w14:paraId="12208AA9" w14:textId="77777777" w:rsidR="00A86771" w:rsidRDefault="00A86771" w:rsidP="00A86771">
                            <w:pPr>
                              <w:pStyle w:val="BodyText"/>
                              <w:rPr>
                                <w:rFonts w:ascii="Times New Roman"/>
                              </w:rPr>
                            </w:pPr>
                          </w:p>
                          <w:p w14:paraId="084058C7" w14:textId="17F29434" w:rsidR="00E40548" w:rsidRPr="00E40548" w:rsidRDefault="00A86771" w:rsidP="004142C4">
                            <w:pPr>
                              <w:spacing w:before="140" w:line="360" w:lineRule="auto"/>
                              <w:ind w:left="4889" w:right="711"/>
                              <w:jc w:val="right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color w:val="17375E"/>
                                <w:sz w:val="24"/>
                              </w:rPr>
                              <w:t>Date</w:t>
                            </w:r>
                            <w:r>
                              <w:rPr>
                                <w:rFonts w:ascii="Times New Roman" w:hAnsi="Times New Roman"/>
                                <w:color w:val="17375E"/>
                                <w:spacing w:val="-10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/>
                                <w:color w:val="17375E"/>
                                <w:sz w:val="24"/>
                              </w:rPr>
                              <w:t>…………..……………</w:t>
                            </w:r>
                            <w:r>
                              <w:rPr>
                                <w:rFonts w:ascii="Times New Roman" w:hAnsi="Times New Roman"/>
                                <w:color w:val="17375E"/>
                                <w:spacing w:val="-6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/>
                                <w:color w:val="17375E"/>
                                <w:sz w:val="24"/>
                              </w:rPr>
                              <w:t>Time……………………….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5BAEB8CE" id="Rectangle 2" o:spid="_x0000_s1026" style="position:absolute;left:0;text-align:left;margin-left:-33.75pt;margin-top:261.75pt;width:555.25pt;height:559.6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" filled="f" strokeweight=".5pt">
                <v:textbox>
                  <w:txbxContent>
                    <w:p w14:paraId="17A15574" w14:textId="430F522D" w:rsidR="00E40548" w:rsidRPr="00E40548" w:rsidRDefault="00B50369" w:rsidP="00B50369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tabs>
                          <w:tab w:val="left" w:pos="1492"/>
                          <w:tab w:val="left" w:pos="1493"/>
                          <w:tab w:val="left" w:pos="8348"/>
                          <w:tab w:val="left" w:pos="10702"/>
                        </w:tabs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 xml:space="preserve">    </w:t>
                      </w:r>
                      <w:r w:rsidR="00E40548" w:rsidRPr="00E40548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Employment</w:t>
                      </w:r>
                      <w:r w:rsidR="00E40548" w:rsidRPr="00E40548">
                        <w:rPr>
                          <w:rFonts w:ascii="Times New Roman" w:hAnsi="Times New Roman" w:cs="Times New Roman"/>
                          <w:color w:val="000000" w:themeColor="text1"/>
                          <w:spacing w:val="-9"/>
                          <w:sz w:val="24"/>
                          <w:szCs w:val="24"/>
                        </w:rPr>
                        <w:t xml:space="preserve"> </w:t>
                      </w:r>
                      <w:r w:rsidR="00E40548" w:rsidRPr="00E40548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Exchange</w:t>
                      </w:r>
                      <w:r w:rsidR="00E40548" w:rsidRPr="00E40548">
                        <w:rPr>
                          <w:rFonts w:ascii="Times New Roman" w:hAnsi="Times New Roman" w:cs="Times New Roman"/>
                          <w:color w:val="000000" w:themeColor="text1"/>
                          <w:spacing w:val="-5"/>
                          <w:sz w:val="24"/>
                          <w:szCs w:val="24"/>
                        </w:rPr>
                        <w:t xml:space="preserve"> </w:t>
                      </w:r>
                      <w:r w:rsidR="00E40548" w:rsidRPr="00E40548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Registration</w:t>
                      </w:r>
                      <w:r w:rsidR="00E40548" w:rsidRPr="00E40548">
                        <w:rPr>
                          <w:rFonts w:ascii="Times New Roman" w:hAnsi="Times New Roman" w:cs="Times New Roman"/>
                          <w:color w:val="000000" w:themeColor="text1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r w:rsidR="00E40548" w:rsidRPr="00E40548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details,</w:t>
                      </w:r>
                      <w:r w:rsidR="00E40548" w:rsidRPr="00E40548">
                        <w:rPr>
                          <w:rFonts w:ascii="Times New Roman" w:hAnsi="Times New Roman" w:cs="Times New Roman"/>
                          <w:color w:val="000000" w:themeColor="text1"/>
                          <w:spacing w:val="-6"/>
                          <w:sz w:val="24"/>
                          <w:szCs w:val="24"/>
                        </w:rPr>
                        <w:t xml:space="preserve"> </w:t>
                      </w:r>
                      <w:r w:rsidR="00E40548" w:rsidRPr="00E40548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[if</w:t>
                      </w:r>
                      <w:r w:rsidR="00E40548" w:rsidRPr="00E40548">
                        <w:rPr>
                          <w:rFonts w:ascii="Times New Roman" w:hAnsi="Times New Roman" w:cs="Times New Roman"/>
                          <w:color w:val="000000" w:themeColor="text1"/>
                          <w:spacing w:val="-3"/>
                          <w:sz w:val="24"/>
                          <w:szCs w:val="24"/>
                        </w:rPr>
                        <w:t xml:space="preserve"> </w:t>
                      </w:r>
                      <w:r w:rsidR="00E40548" w:rsidRPr="00E40548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available]:</w:t>
                      </w:r>
                      <w:r w:rsidR="00E40548" w:rsidRPr="00E40548">
                        <w:rPr>
                          <w:rFonts w:ascii="Times New Roman" w:hAnsi="Times New Roman" w:cs="Times New Roman"/>
                          <w:color w:val="000000" w:themeColor="text1"/>
                          <w:spacing w:val="-1"/>
                          <w:sz w:val="24"/>
                          <w:szCs w:val="24"/>
                        </w:rPr>
                        <w:t xml:space="preserve"> </w:t>
                      </w:r>
                      <w:r w:rsidR="00E40548" w:rsidRPr="00E40548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No.:</w:t>
                      </w:r>
                      <w:r w:rsidR="00E40548" w:rsidRPr="00E40548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  <w:u w:val="single"/>
                        </w:rPr>
                        <w:tab/>
                      </w:r>
                      <w:r w:rsidR="00E40548" w:rsidRPr="00E40548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Exchange:</w:t>
                      </w:r>
                      <w:r w:rsidR="00E40548" w:rsidRPr="00E40548">
                        <w:rPr>
                          <w:rFonts w:ascii="Times New Roman" w:hAnsi="Times New Roman" w:cs="Times New Roman"/>
                          <w:color w:val="000000" w:themeColor="text1"/>
                          <w:spacing w:val="-3"/>
                          <w:sz w:val="24"/>
                          <w:szCs w:val="24"/>
                        </w:rPr>
                        <w:t xml:space="preserve"> </w:t>
                      </w:r>
                      <w:r w:rsidR="00E40548" w:rsidRPr="00E40548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  <w:u w:val="single"/>
                        </w:rPr>
                        <w:t xml:space="preserve"> </w:t>
                      </w:r>
                      <w:r w:rsidR="00E40548" w:rsidRPr="00E40548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  <w:u w:val="single"/>
                        </w:rPr>
                        <w:tab/>
                      </w:r>
                    </w:p>
                    <w:p w14:paraId="235813EA" w14:textId="76CD99E8" w:rsidR="00E40548" w:rsidRPr="00E40548" w:rsidRDefault="00B50369" w:rsidP="00B50369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tabs>
                          <w:tab w:val="left" w:pos="1492"/>
                          <w:tab w:val="left" w:pos="1493"/>
                          <w:tab w:val="left" w:pos="10520"/>
                        </w:tabs>
                        <w:spacing w:before="79"/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 xml:space="preserve">    </w:t>
                      </w:r>
                      <w:r w:rsidR="00E40548" w:rsidRPr="00E40548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If</w:t>
                      </w:r>
                      <w:r w:rsidR="00E40548" w:rsidRPr="00E40548">
                        <w:rPr>
                          <w:rFonts w:ascii="Times New Roman" w:hAnsi="Times New Roman" w:cs="Times New Roman"/>
                          <w:color w:val="000000" w:themeColor="text1"/>
                          <w:spacing w:val="-3"/>
                          <w:sz w:val="24"/>
                          <w:szCs w:val="24"/>
                        </w:rPr>
                        <w:t xml:space="preserve"> </w:t>
                      </w:r>
                      <w:proofErr w:type="gramStart"/>
                      <w:r w:rsidR="00E40548" w:rsidRPr="00E40548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selected</w:t>
                      </w:r>
                      <w:proofErr w:type="gramEnd"/>
                      <w:r w:rsidR="00E40548" w:rsidRPr="00E40548">
                        <w:rPr>
                          <w:rFonts w:ascii="Times New Roman" w:hAnsi="Times New Roman" w:cs="Times New Roman"/>
                          <w:color w:val="000000" w:themeColor="text1"/>
                          <w:spacing w:val="-5"/>
                          <w:sz w:val="24"/>
                          <w:szCs w:val="24"/>
                        </w:rPr>
                        <w:t xml:space="preserve"> </w:t>
                      </w:r>
                      <w:r w:rsidR="00E40548" w:rsidRPr="00E40548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what</w:t>
                      </w:r>
                      <w:r w:rsidR="00E40548" w:rsidRPr="00E40548">
                        <w:rPr>
                          <w:rFonts w:ascii="Times New Roman" w:hAnsi="Times New Roman" w:cs="Times New Roman"/>
                          <w:color w:val="000000" w:themeColor="text1"/>
                          <w:spacing w:val="-6"/>
                          <w:sz w:val="24"/>
                          <w:szCs w:val="24"/>
                        </w:rPr>
                        <w:t xml:space="preserve"> </w:t>
                      </w:r>
                      <w:r w:rsidR="00E40548" w:rsidRPr="00E40548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period</w:t>
                      </w:r>
                      <w:r w:rsidR="00E40548" w:rsidRPr="00E40548">
                        <w:rPr>
                          <w:rFonts w:ascii="Times New Roman" w:hAnsi="Times New Roman" w:cs="Times New Roman"/>
                          <w:color w:val="000000" w:themeColor="text1"/>
                          <w:spacing w:val="-3"/>
                          <w:sz w:val="24"/>
                          <w:szCs w:val="24"/>
                        </w:rPr>
                        <w:t xml:space="preserve"> </w:t>
                      </w:r>
                      <w:r w:rsidR="00E40548" w:rsidRPr="00E40548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would</w:t>
                      </w:r>
                      <w:r w:rsidR="00E40548" w:rsidRPr="00E40548">
                        <w:rPr>
                          <w:rFonts w:ascii="Times New Roman" w:hAnsi="Times New Roman" w:cs="Times New Roman"/>
                          <w:color w:val="000000" w:themeColor="text1"/>
                          <w:spacing w:val="-7"/>
                          <w:sz w:val="24"/>
                          <w:szCs w:val="24"/>
                        </w:rPr>
                        <w:t xml:space="preserve"> </w:t>
                      </w:r>
                      <w:r w:rsidR="00E40548" w:rsidRPr="00E40548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you require</w:t>
                      </w:r>
                      <w:r w:rsidR="00E40548" w:rsidRPr="00E40548">
                        <w:rPr>
                          <w:rFonts w:ascii="Times New Roman" w:hAnsi="Times New Roman" w:cs="Times New Roman"/>
                          <w:color w:val="000000" w:themeColor="text1"/>
                          <w:spacing w:val="-5"/>
                          <w:sz w:val="24"/>
                          <w:szCs w:val="24"/>
                        </w:rPr>
                        <w:t xml:space="preserve"> </w:t>
                      </w:r>
                      <w:r w:rsidR="00E40548" w:rsidRPr="00E40548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joining</w:t>
                      </w:r>
                      <w:r w:rsidR="00E40548" w:rsidRPr="00E40548">
                        <w:rPr>
                          <w:rFonts w:ascii="Times New Roman" w:hAnsi="Times New Roman" w:cs="Times New Roman"/>
                          <w:color w:val="000000" w:themeColor="text1"/>
                          <w:spacing w:val="-3"/>
                          <w:sz w:val="24"/>
                          <w:szCs w:val="24"/>
                        </w:rPr>
                        <w:t xml:space="preserve"> </w:t>
                      </w:r>
                      <w:r w:rsidR="00E40548" w:rsidRPr="00E40548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the</w:t>
                      </w:r>
                      <w:r w:rsidR="00E40548" w:rsidRPr="00E40548">
                        <w:rPr>
                          <w:rFonts w:ascii="Times New Roman" w:hAnsi="Times New Roman" w:cs="Times New Roman"/>
                          <w:color w:val="000000" w:themeColor="text1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r w:rsidR="00E40548" w:rsidRPr="00E40548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post:</w:t>
                      </w:r>
                      <w:r w:rsidR="00E40548" w:rsidRPr="00E40548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  <w:u w:val="single"/>
                        </w:rPr>
                        <w:tab/>
                      </w:r>
                      <w:r w:rsidR="00E40548" w:rsidRPr="00E40548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_</w:t>
                      </w:r>
                    </w:p>
                    <w:p w14:paraId="0500CA82" w14:textId="2C06AA6B" w:rsidR="00E40548" w:rsidRPr="00E40548" w:rsidRDefault="00B50369" w:rsidP="00B50369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tabs>
                          <w:tab w:val="left" w:pos="1492"/>
                          <w:tab w:val="left" w:pos="1493"/>
                        </w:tabs>
                        <w:spacing w:before="82"/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 xml:space="preserve">    </w:t>
                      </w:r>
                      <w:r w:rsidR="00E40548" w:rsidRPr="00E40548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Have</w:t>
                      </w:r>
                      <w:r w:rsidR="00E40548" w:rsidRPr="00E40548">
                        <w:rPr>
                          <w:rFonts w:ascii="Times New Roman" w:hAnsi="Times New Roman" w:cs="Times New Roman"/>
                          <w:color w:val="000000" w:themeColor="text1"/>
                          <w:spacing w:val="-6"/>
                          <w:sz w:val="24"/>
                          <w:szCs w:val="24"/>
                        </w:rPr>
                        <w:t xml:space="preserve"> </w:t>
                      </w:r>
                      <w:r w:rsidR="00E40548" w:rsidRPr="00E40548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you</w:t>
                      </w:r>
                      <w:r w:rsidR="00E40548" w:rsidRPr="00E40548">
                        <w:rPr>
                          <w:rFonts w:ascii="Times New Roman" w:hAnsi="Times New Roman" w:cs="Times New Roman"/>
                          <w:color w:val="000000" w:themeColor="text1"/>
                          <w:spacing w:val="-6"/>
                          <w:sz w:val="24"/>
                          <w:szCs w:val="24"/>
                        </w:rPr>
                        <w:t xml:space="preserve"> </w:t>
                      </w:r>
                      <w:r w:rsidR="00E40548" w:rsidRPr="00E40548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ever</w:t>
                      </w:r>
                      <w:r w:rsidR="00E40548" w:rsidRPr="00E40548">
                        <w:rPr>
                          <w:rFonts w:ascii="Times New Roman" w:hAnsi="Times New Roman" w:cs="Times New Roman"/>
                          <w:color w:val="000000" w:themeColor="text1"/>
                          <w:spacing w:val="-3"/>
                          <w:sz w:val="24"/>
                          <w:szCs w:val="24"/>
                        </w:rPr>
                        <w:t xml:space="preserve"> </w:t>
                      </w:r>
                      <w:r w:rsidR="00E40548" w:rsidRPr="00E40548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been</w:t>
                      </w:r>
                      <w:r w:rsidR="00E40548" w:rsidRPr="00E40548">
                        <w:rPr>
                          <w:rFonts w:ascii="Times New Roman" w:hAnsi="Times New Roman" w:cs="Times New Roman"/>
                          <w:color w:val="000000" w:themeColor="text1"/>
                          <w:spacing w:val="-3"/>
                          <w:sz w:val="24"/>
                          <w:szCs w:val="24"/>
                        </w:rPr>
                        <w:t xml:space="preserve"> </w:t>
                      </w:r>
                      <w:r w:rsidR="00E40548" w:rsidRPr="00E40548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declared</w:t>
                      </w:r>
                      <w:r w:rsidR="00E40548" w:rsidRPr="00E40548">
                        <w:rPr>
                          <w:rFonts w:ascii="Times New Roman" w:hAnsi="Times New Roman" w:cs="Times New Roman"/>
                          <w:color w:val="000000" w:themeColor="text1"/>
                          <w:spacing w:val="-1"/>
                          <w:sz w:val="24"/>
                          <w:szCs w:val="24"/>
                        </w:rPr>
                        <w:t xml:space="preserve"> </w:t>
                      </w:r>
                      <w:r w:rsidR="00E40548" w:rsidRPr="00E40548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unfit</w:t>
                      </w:r>
                      <w:r w:rsidR="00E40548" w:rsidRPr="00E40548">
                        <w:rPr>
                          <w:rFonts w:ascii="Times New Roman" w:hAnsi="Times New Roman" w:cs="Times New Roman"/>
                          <w:color w:val="000000" w:themeColor="text1"/>
                          <w:spacing w:val="-6"/>
                          <w:sz w:val="24"/>
                          <w:szCs w:val="24"/>
                        </w:rPr>
                        <w:t xml:space="preserve"> </w:t>
                      </w:r>
                      <w:r w:rsidR="00E40548" w:rsidRPr="00E40548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by</w:t>
                      </w:r>
                      <w:r w:rsidR="00E40548" w:rsidRPr="00E40548">
                        <w:rPr>
                          <w:rFonts w:ascii="Times New Roman" w:hAnsi="Times New Roman" w:cs="Times New Roman"/>
                          <w:color w:val="000000" w:themeColor="text1"/>
                          <w:spacing w:val="-2"/>
                          <w:sz w:val="24"/>
                          <w:szCs w:val="24"/>
                        </w:rPr>
                        <w:t xml:space="preserve"> </w:t>
                      </w:r>
                      <w:r w:rsidR="00E40548" w:rsidRPr="00E40548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a</w:t>
                      </w:r>
                      <w:r w:rsidR="00E40548" w:rsidRPr="00E40548">
                        <w:rPr>
                          <w:rFonts w:ascii="Times New Roman" w:hAnsi="Times New Roman" w:cs="Times New Roman"/>
                          <w:color w:val="000000" w:themeColor="text1"/>
                          <w:spacing w:val="-6"/>
                          <w:sz w:val="24"/>
                          <w:szCs w:val="24"/>
                        </w:rPr>
                        <w:t xml:space="preserve"> </w:t>
                      </w:r>
                      <w:r w:rsidR="00E40548" w:rsidRPr="00E40548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Medical</w:t>
                      </w:r>
                      <w:r w:rsidR="00E40548" w:rsidRPr="00E40548">
                        <w:rPr>
                          <w:rFonts w:ascii="Times New Roman" w:hAnsi="Times New Roman" w:cs="Times New Roman"/>
                          <w:color w:val="000000" w:themeColor="text1"/>
                          <w:spacing w:val="-3"/>
                          <w:sz w:val="24"/>
                          <w:szCs w:val="24"/>
                        </w:rPr>
                        <w:t xml:space="preserve"> </w:t>
                      </w:r>
                      <w:r w:rsidR="00E40548" w:rsidRPr="00E40548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Board/Court</w:t>
                      </w:r>
                      <w:r w:rsidR="00E40548" w:rsidRPr="00E40548">
                        <w:rPr>
                          <w:rFonts w:ascii="Times New Roman" w:hAnsi="Times New Roman" w:cs="Times New Roman"/>
                          <w:color w:val="000000" w:themeColor="text1"/>
                          <w:spacing w:val="-3"/>
                          <w:sz w:val="24"/>
                          <w:szCs w:val="24"/>
                        </w:rPr>
                        <w:t xml:space="preserve"> </w:t>
                      </w:r>
                      <w:r w:rsidR="00E40548" w:rsidRPr="00E40548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for</w:t>
                      </w:r>
                      <w:r w:rsidR="00E40548" w:rsidRPr="00E40548">
                        <w:rPr>
                          <w:rFonts w:ascii="Times New Roman" w:hAnsi="Times New Roman" w:cs="Times New Roman"/>
                          <w:color w:val="000000" w:themeColor="text1"/>
                          <w:spacing w:val="-3"/>
                          <w:sz w:val="24"/>
                          <w:szCs w:val="24"/>
                        </w:rPr>
                        <w:t xml:space="preserve"> </w:t>
                      </w:r>
                      <w:r w:rsidR="00E40548" w:rsidRPr="00E40548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appointment</w:t>
                      </w:r>
                      <w:r w:rsidR="00E40548" w:rsidRPr="00E40548">
                        <w:rPr>
                          <w:rFonts w:ascii="Times New Roman" w:hAnsi="Times New Roman" w:cs="Times New Roman"/>
                          <w:color w:val="000000" w:themeColor="text1"/>
                          <w:spacing w:val="-5"/>
                          <w:sz w:val="24"/>
                          <w:szCs w:val="24"/>
                        </w:rPr>
                        <w:t xml:space="preserve"> </w:t>
                      </w:r>
                      <w:r w:rsidR="00E40548" w:rsidRPr="00E40548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in</w:t>
                      </w:r>
                      <w:r w:rsidR="00E40548" w:rsidRPr="00E40548">
                        <w:rPr>
                          <w:rFonts w:ascii="Times New Roman" w:hAnsi="Times New Roman" w:cs="Times New Roman"/>
                          <w:color w:val="000000" w:themeColor="text1"/>
                          <w:spacing w:val="-6"/>
                          <w:sz w:val="24"/>
                          <w:szCs w:val="24"/>
                        </w:rPr>
                        <w:t xml:space="preserve"> </w:t>
                      </w:r>
                      <w:r w:rsidR="00E40548" w:rsidRPr="00E40548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any</w:t>
                      </w:r>
                      <w:r w:rsidR="00E40548" w:rsidRPr="00E40548">
                        <w:rPr>
                          <w:rFonts w:ascii="Times New Roman" w:hAnsi="Times New Roman" w:cs="Times New Roman"/>
                          <w:color w:val="000000" w:themeColor="text1"/>
                          <w:spacing w:val="-2"/>
                          <w:sz w:val="24"/>
                          <w:szCs w:val="24"/>
                        </w:rPr>
                        <w:t xml:space="preserve"> </w:t>
                      </w:r>
                      <w:r w:rsidR="00E40548" w:rsidRPr="00E40548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Govt.</w:t>
                      </w:r>
                      <w:r w:rsidR="00E40548" w:rsidRPr="00E40548">
                        <w:rPr>
                          <w:rFonts w:ascii="Times New Roman" w:hAnsi="Times New Roman" w:cs="Times New Roman"/>
                          <w:color w:val="000000" w:themeColor="text1"/>
                          <w:spacing w:val="-1"/>
                          <w:sz w:val="24"/>
                          <w:szCs w:val="24"/>
                        </w:rPr>
                        <w:t xml:space="preserve"> </w:t>
                      </w:r>
                      <w:r w:rsidR="00E40548" w:rsidRPr="00E40548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service?</w:t>
                      </w:r>
                    </w:p>
                    <w:p w14:paraId="0A65902E" w14:textId="77777777" w:rsidR="00E40548" w:rsidRPr="00E40548" w:rsidRDefault="00E40548" w:rsidP="00E40548">
                      <w:pPr>
                        <w:pStyle w:val="BodyText"/>
                        <w:tabs>
                          <w:tab w:val="left" w:pos="2313"/>
                          <w:tab w:val="left" w:pos="4075"/>
                          <w:tab w:val="left" w:pos="4718"/>
                          <w:tab w:val="left" w:pos="9233"/>
                        </w:tabs>
                        <w:spacing w:before="80"/>
                        <w:ind w:left="1540"/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  <w:r w:rsidRPr="00E40548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  <w:u w:val="single"/>
                        </w:rPr>
                        <w:t xml:space="preserve"> </w:t>
                      </w:r>
                      <w:r w:rsidRPr="00E40548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  <w:u w:val="single"/>
                        </w:rPr>
                        <w:tab/>
                      </w:r>
                      <w:r w:rsidRPr="00E40548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Yes</w:t>
                      </w:r>
                      <w:r w:rsidRPr="00E40548">
                        <w:rPr>
                          <w:rFonts w:ascii="Times New Roman" w:hAnsi="Times New Roman" w:cs="Times New Roman"/>
                          <w:color w:val="000000" w:themeColor="text1"/>
                          <w:spacing w:val="-2"/>
                          <w:sz w:val="24"/>
                          <w:szCs w:val="24"/>
                        </w:rPr>
                        <w:t xml:space="preserve"> </w:t>
                      </w:r>
                      <w:r w:rsidRPr="00E40548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/</w:t>
                      </w:r>
                      <w:r w:rsidRPr="00E40548">
                        <w:rPr>
                          <w:rFonts w:ascii="Times New Roman" w:hAnsi="Times New Roman" w:cs="Times New Roman"/>
                          <w:color w:val="000000" w:themeColor="text1"/>
                          <w:spacing w:val="-1"/>
                          <w:sz w:val="24"/>
                          <w:szCs w:val="24"/>
                        </w:rPr>
                        <w:t xml:space="preserve"> </w:t>
                      </w:r>
                      <w:r w:rsidRPr="00E40548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No</w:t>
                      </w:r>
                      <w:r w:rsidRPr="00E40548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  <w:u w:val="single"/>
                        </w:rPr>
                        <w:tab/>
                      </w:r>
                      <w:r w:rsidRPr="00E40548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ab/>
                        <w:t>(If</w:t>
                      </w:r>
                      <w:r w:rsidRPr="00E40548">
                        <w:rPr>
                          <w:rFonts w:ascii="Times New Roman" w:hAnsi="Times New Roman" w:cs="Times New Roman"/>
                          <w:color w:val="000000" w:themeColor="text1"/>
                          <w:spacing w:val="-2"/>
                          <w:sz w:val="24"/>
                          <w:szCs w:val="24"/>
                        </w:rPr>
                        <w:t xml:space="preserve"> </w:t>
                      </w:r>
                      <w:r w:rsidRPr="00E40548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yes,</w:t>
                      </w:r>
                      <w:r w:rsidRPr="00E40548">
                        <w:rPr>
                          <w:rFonts w:ascii="Times New Roman" w:hAnsi="Times New Roman" w:cs="Times New Roman"/>
                          <w:color w:val="000000" w:themeColor="text1"/>
                          <w:spacing w:val="-2"/>
                          <w:sz w:val="24"/>
                          <w:szCs w:val="24"/>
                        </w:rPr>
                        <w:t xml:space="preserve"> </w:t>
                      </w:r>
                      <w:r w:rsidRPr="00E40548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details)</w:t>
                      </w:r>
                      <w:r w:rsidRPr="00E40548">
                        <w:rPr>
                          <w:rFonts w:ascii="Times New Roman" w:hAnsi="Times New Roman" w:cs="Times New Roman"/>
                          <w:color w:val="000000" w:themeColor="text1"/>
                          <w:spacing w:val="1"/>
                          <w:sz w:val="24"/>
                          <w:szCs w:val="24"/>
                        </w:rPr>
                        <w:t xml:space="preserve"> </w:t>
                      </w:r>
                      <w:r w:rsidRPr="00E40548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  <w:u w:val="single"/>
                        </w:rPr>
                        <w:t xml:space="preserve"> </w:t>
                      </w:r>
                      <w:r w:rsidRPr="00E40548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  <w:u w:val="single"/>
                        </w:rPr>
                        <w:tab/>
                      </w:r>
                    </w:p>
                    <w:p w14:paraId="7558FBF7" w14:textId="77777777" w:rsidR="00E40548" w:rsidRPr="00E40548" w:rsidRDefault="00E40548" w:rsidP="00E40548">
                      <w:pPr>
                        <w:pStyle w:val="BodyText"/>
                        <w:spacing w:before="137" w:line="276" w:lineRule="auto"/>
                        <w:ind w:left="1449" w:right="233" w:firstLine="1075"/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  <w:r w:rsidRPr="00E40548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I hereby declare that the particulars furnished in this form by me are true to the best of my</w:t>
                      </w:r>
                      <w:r w:rsidRPr="00E40548">
                        <w:rPr>
                          <w:rFonts w:ascii="Times New Roman" w:hAnsi="Times New Roman" w:cs="Times New Roman"/>
                          <w:color w:val="000000" w:themeColor="text1"/>
                          <w:spacing w:val="-47"/>
                          <w:sz w:val="24"/>
                          <w:szCs w:val="24"/>
                        </w:rPr>
                        <w:t xml:space="preserve"> </w:t>
                      </w:r>
                      <w:r w:rsidRPr="00E40548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knowledge and belief. If any of the above information is found to be incorrect or misleading, I am liable</w:t>
                      </w:r>
                      <w:r w:rsidRPr="00E40548">
                        <w:rPr>
                          <w:rFonts w:ascii="Times New Roman" w:hAnsi="Times New Roman" w:cs="Times New Roman"/>
                          <w:color w:val="000000" w:themeColor="text1"/>
                          <w:spacing w:val="-48"/>
                          <w:sz w:val="24"/>
                          <w:szCs w:val="24"/>
                        </w:rPr>
                        <w:t xml:space="preserve"> </w:t>
                      </w:r>
                      <w:r w:rsidRPr="00E40548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to</w:t>
                      </w:r>
                      <w:r w:rsidRPr="00E40548">
                        <w:rPr>
                          <w:rFonts w:ascii="Times New Roman" w:hAnsi="Times New Roman" w:cs="Times New Roman"/>
                          <w:color w:val="000000" w:themeColor="text1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r w:rsidRPr="00E40548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be</w:t>
                      </w:r>
                      <w:r w:rsidRPr="00E40548">
                        <w:rPr>
                          <w:rFonts w:ascii="Times New Roman" w:hAnsi="Times New Roman" w:cs="Times New Roman"/>
                          <w:color w:val="000000" w:themeColor="text1"/>
                          <w:spacing w:val="-2"/>
                          <w:sz w:val="24"/>
                          <w:szCs w:val="24"/>
                        </w:rPr>
                        <w:t xml:space="preserve"> </w:t>
                      </w:r>
                      <w:r w:rsidRPr="00E40548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disqualified</w:t>
                      </w:r>
                      <w:r w:rsidRPr="00E40548">
                        <w:rPr>
                          <w:rFonts w:ascii="Times New Roman" w:hAnsi="Times New Roman" w:cs="Times New Roman"/>
                          <w:color w:val="000000" w:themeColor="text1"/>
                          <w:spacing w:val="-2"/>
                          <w:sz w:val="24"/>
                          <w:szCs w:val="24"/>
                        </w:rPr>
                        <w:t xml:space="preserve"> </w:t>
                      </w:r>
                      <w:r w:rsidRPr="00E40548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for</w:t>
                      </w:r>
                      <w:r w:rsidRPr="00E40548">
                        <w:rPr>
                          <w:rFonts w:ascii="Times New Roman" w:hAnsi="Times New Roman" w:cs="Times New Roman"/>
                          <w:color w:val="000000" w:themeColor="text1"/>
                          <w:spacing w:val="-2"/>
                          <w:sz w:val="24"/>
                          <w:szCs w:val="24"/>
                        </w:rPr>
                        <w:t xml:space="preserve"> </w:t>
                      </w:r>
                      <w:r w:rsidRPr="00E40548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the</w:t>
                      </w:r>
                      <w:r w:rsidRPr="00E40548">
                        <w:rPr>
                          <w:rFonts w:ascii="Times New Roman" w:hAnsi="Times New Roman" w:cs="Times New Roman"/>
                          <w:color w:val="000000" w:themeColor="text1"/>
                          <w:spacing w:val="1"/>
                          <w:sz w:val="24"/>
                          <w:szCs w:val="24"/>
                        </w:rPr>
                        <w:t xml:space="preserve"> </w:t>
                      </w:r>
                      <w:r w:rsidRPr="00E40548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recruitment</w:t>
                      </w:r>
                      <w:r w:rsidRPr="00E40548">
                        <w:rPr>
                          <w:rFonts w:ascii="Times New Roman" w:hAnsi="Times New Roman" w:cs="Times New Roman"/>
                          <w:color w:val="000000" w:themeColor="text1"/>
                          <w:spacing w:val="-5"/>
                          <w:sz w:val="24"/>
                          <w:szCs w:val="24"/>
                        </w:rPr>
                        <w:t xml:space="preserve"> </w:t>
                      </w:r>
                      <w:r w:rsidRPr="00E40548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process.</w:t>
                      </w:r>
                    </w:p>
                    <w:p w14:paraId="71C728F7" w14:textId="77777777" w:rsidR="00E40548" w:rsidRPr="00E40548" w:rsidRDefault="00E40548" w:rsidP="00E40548">
                      <w:pPr>
                        <w:pStyle w:val="BodyText"/>
                        <w:spacing w:before="6"/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007B7DDA" w14:textId="77777777" w:rsidR="00E40548" w:rsidRPr="00E40548" w:rsidRDefault="00E40548" w:rsidP="00C962BF">
                      <w:pPr>
                        <w:pStyle w:val="BodyText"/>
                        <w:tabs>
                          <w:tab w:val="left" w:pos="4055"/>
                        </w:tabs>
                        <w:spacing w:before="1" w:line="480" w:lineRule="auto"/>
                        <w:ind w:left="1482"/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  <w:r w:rsidRPr="00E40548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Date:</w:t>
                      </w:r>
                      <w:r w:rsidRPr="00E40548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  <w:u w:val="single"/>
                        </w:rPr>
                        <w:t xml:space="preserve"> </w:t>
                      </w:r>
                      <w:r w:rsidRPr="00E40548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  <w:u w:val="single"/>
                        </w:rPr>
                        <w:tab/>
                      </w:r>
                    </w:p>
                    <w:p w14:paraId="0EE89E62" w14:textId="77777777" w:rsidR="00C962BF" w:rsidRDefault="00E40548" w:rsidP="00C962BF">
                      <w:pPr>
                        <w:pStyle w:val="BodyText"/>
                        <w:tabs>
                          <w:tab w:val="left" w:pos="4055"/>
                          <w:tab w:val="left" w:pos="8369"/>
                        </w:tabs>
                        <w:spacing w:line="480" w:lineRule="auto"/>
                        <w:ind w:left="1463"/>
                        <w:rPr>
                          <w:rFonts w:ascii="Times New Roman" w:hAnsi="Times New Roman" w:cs="Times New Roman"/>
                          <w:color w:val="000000" w:themeColor="text1"/>
                          <w:position w:val="-3"/>
                          <w:sz w:val="24"/>
                          <w:szCs w:val="24"/>
                        </w:rPr>
                      </w:pPr>
                      <w:r w:rsidRPr="00E40548">
                        <w:rPr>
                          <w:rFonts w:ascii="Times New Roman" w:hAnsi="Times New Roman" w:cs="Times New Roman"/>
                          <w:color w:val="000000" w:themeColor="text1"/>
                          <w:position w:val="-3"/>
                          <w:sz w:val="24"/>
                          <w:szCs w:val="24"/>
                        </w:rPr>
                        <w:t>Place:</w:t>
                      </w:r>
                      <w:r w:rsidRPr="00E40548">
                        <w:rPr>
                          <w:rFonts w:ascii="Times New Roman" w:hAnsi="Times New Roman" w:cs="Times New Roman"/>
                          <w:color w:val="000000" w:themeColor="text1"/>
                          <w:position w:val="-3"/>
                          <w:sz w:val="24"/>
                          <w:szCs w:val="24"/>
                          <w:u w:val="single"/>
                        </w:rPr>
                        <w:tab/>
                      </w:r>
                      <w:r w:rsidRPr="00E40548">
                        <w:rPr>
                          <w:rFonts w:ascii="Times New Roman" w:hAnsi="Times New Roman" w:cs="Times New Roman"/>
                          <w:color w:val="000000" w:themeColor="text1"/>
                          <w:position w:val="-3"/>
                          <w:sz w:val="24"/>
                          <w:szCs w:val="24"/>
                        </w:rPr>
                        <w:tab/>
                      </w:r>
                    </w:p>
                    <w:p w14:paraId="5A579AE8" w14:textId="77777777" w:rsidR="00C962BF" w:rsidRDefault="00C962BF" w:rsidP="00C962BF">
                      <w:pPr>
                        <w:pStyle w:val="BodyText"/>
                        <w:tabs>
                          <w:tab w:val="left" w:pos="4055"/>
                          <w:tab w:val="left" w:pos="8369"/>
                        </w:tabs>
                        <w:spacing w:line="480" w:lineRule="auto"/>
                        <w:ind w:left="1463"/>
                        <w:rPr>
                          <w:rFonts w:ascii="Times New Roman" w:hAnsi="Times New Roman" w:cs="Times New Roman"/>
                          <w:color w:val="000000" w:themeColor="text1"/>
                          <w:position w:val="-3"/>
                          <w:sz w:val="24"/>
                          <w:szCs w:val="24"/>
                        </w:rPr>
                      </w:pPr>
                    </w:p>
                    <w:p w14:paraId="1C97B9E3" w14:textId="432D608C" w:rsidR="00E40548" w:rsidRDefault="00E40548" w:rsidP="00A86771">
                      <w:pPr>
                        <w:pStyle w:val="BodyText"/>
                        <w:tabs>
                          <w:tab w:val="left" w:pos="4055"/>
                          <w:tab w:val="left" w:pos="8369"/>
                        </w:tabs>
                        <w:spacing w:line="480" w:lineRule="auto"/>
                        <w:ind w:left="1463"/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 w:rsidRPr="00A86771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Signature</w:t>
                      </w:r>
                      <w:r w:rsidRPr="00A86771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pacing w:val="-3"/>
                          <w:sz w:val="24"/>
                          <w:szCs w:val="24"/>
                        </w:rPr>
                        <w:t xml:space="preserve"> </w:t>
                      </w:r>
                      <w:r w:rsidRPr="00A86771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of the</w:t>
                      </w:r>
                      <w:r w:rsidRPr="00A86771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r w:rsidRPr="00A86771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Candidate</w:t>
                      </w:r>
                    </w:p>
                    <w:p w14:paraId="3EDDB466" w14:textId="0D7DB4B0" w:rsidR="00A86771" w:rsidRDefault="00A86771" w:rsidP="00A86771">
                      <w:pPr>
                        <w:pStyle w:val="BodyText"/>
                        <w:tabs>
                          <w:tab w:val="left" w:pos="4055"/>
                          <w:tab w:val="left" w:pos="8369"/>
                        </w:tabs>
                        <w:spacing w:line="480" w:lineRule="auto"/>
                        <w:ind w:left="1463"/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-------------------------------------------------------------------------------------------------------------------</w:t>
                      </w:r>
                    </w:p>
                    <w:p w14:paraId="0AA75DBB" w14:textId="77777777" w:rsidR="00A86771" w:rsidRDefault="00A86771" w:rsidP="00A86771">
                      <w:pPr>
                        <w:spacing w:before="90"/>
                        <w:ind w:left="949" w:right="790"/>
                        <w:jc w:val="center"/>
                        <w:rPr>
                          <w:rFonts w:ascii="Times New Roman"/>
                          <w:sz w:val="24"/>
                        </w:rPr>
                      </w:pPr>
                      <w:r>
                        <w:rPr>
                          <w:rFonts w:ascii="Times New Roman"/>
                          <w:color w:val="17375E"/>
                          <w:sz w:val="24"/>
                          <w:u w:val="single" w:color="17365D"/>
                        </w:rPr>
                        <w:t>Office</w:t>
                      </w:r>
                      <w:r>
                        <w:rPr>
                          <w:rFonts w:ascii="Times New Roman"/>
                          <w:color w:val="17375E"/>
                          <w:spacing w:val="-1"/>
                          <w:sz w:val="24"/>
                          <w:u w:val="single" w:color="17365D"/>
                        </w:rPr>
                        <w:t xml:space="preserve"> </w:t>
                      </w:r>
                      <w:r>
                        <w:rPr>
                          <w:rFonts w:ascii="Times New Roman"/>
                          <w:color w:val="17375E"/>
                          <w:sz w:val="24"/>
                          <w:u w:val="single" w:color="17365D"/>
                        </w:rPr>
                        <w:t>Use</w:t>
                      </w:r>
                      <w:r>
                        <w:rPr>
                          <w:rFonts w:ascii="Times New Roman"/>
                          <w:color w:val="17375E"/>
                          <w:spacing w:val="-2"/>
                          <w:sz w:val="24"/>
                          <w:u w:val="single" w:color="17365D"/>
                        </w:rPr>
                        <w:t xml:space="preserve"> </w:t>
                      </w:r>
                      <w:r>
                        <w:rPr>
                          <w:rFonts w:ascii="Times New Roman"/>
                          <w:color w:val="17375E"/>
                          <w:sz w:val="24"/>
                          <w:u w:val="single" w:color="17365D"/>
                        </w:rPr>
                        <w:t>only</w:t>
                      </w:r>
                    </w:p>
                    <w:p w14:paraId="51C3748C" w14:textId="77777777" w:rsidR="00A86771" w:rsidRDefault="00A86771" w:rsidP="00A86771">
                      <w:pPr>
                        <w:pStyle w:val="BodyText"/>
                        <w:spacing w:before="2"/>
                        <w:rPr>
                          <w:rFonts w:ascii="Times New Roman"/>
                          <w:sz w:val="16"/>
                        </w:rPr>
                      </w:pPr>
                    </w:p>
                    <w:p w14:paraId="525AFFBE" w14:textId="77777777" w:rsidR="00A86771" w:rsidRDefault="00A86771" w:rsidP="00A86771">
                      <w:pPr>
                        <w:pStyle w:val="Heading2"/>
                        <w:spacing w:before="90"/>
                        <w:ind w:right="790"/>
                        <w:jc w:val="center"/>
                      </w:pPr>
                      <w:r>
                        <w:rPr>
                          <w:color w:val="17375E"/>
                        </w:rPr>
                        <w:t>All</w:t>
                      </w:r>
                      <w:r>
                        <w:rPr>
                          <w:color w:val="17375E"/>
                          <w:spacing w:val="-1"/>
                        </w:rPr>
                        <w:t xml:space="preserve"> </w:t>
                      </w:r>
                      <w:r>
                        <w:rPr>
                          <w:color w:val="17375E"/>
                        </w:rPr>
                        <w:t>the</w:t>
                      </w:r>
                      <w:r>
                        <w:rPr>
                          <w:color w:val="17375E"/>
                          <w:spacing w:val="-1"/>
                        </w:rPr>
                        <w:t xml:space="preserve"> </w:t>
                      </w:r>
                      <w:r>
                        <w:rPr>
                          <w:color w:val="17375E"/>
                        </w:rPr>
                        <w:t>original</w:t>
                      </w:r>
                      <w:r>
                        <w:rPr>
                          <w:color w:val="17375E"/>
                          <w:spacing w:val="-1"/>
                        </w:rPr>
                        <w:t xml:space="preserve"> </w:t>
                      </w:r>
                      <w:r>
                        <w:rPr>
                          <w:color w:val="17375E"/>
                        </w:rPr>
                        <w:t>documents</w:t>
                      </w:r>
                      <w:r>
                        <w:rPr>
                          <w:color w:val="17375E"/>
                          <w:spacing w:val="1"/>
                        </w:rPr>
                        <w:t xml:space="preserve"> </w:t>
                      </w:r>
                      <w:r>
                        <w:rPr>
                          <w:color w:val="17375E"/>
                        </w:rPr>
                        <w:t>that</w:t>
                      </w:r>
                      <w:r>
                        <w:rPr>
                          <w:color w:val="17375E"/>
                          <w:spacing w:val="-1"/>
                        </w:rPr>
                        <w:t xml:space="preserve"> </w:t>
                      </w:r>
                      <w:r>
                        <w:rPr>
                          <w:color w:val="17375E"/>
                        </w:rPr>
                        <w:t>support the</w:t>
                      </w:r>
                      <w:r>
                        <w:rPr>
                          <w:color w:val="17375E"/>
                          <w:spacing w:val="-2"/>
                        </w:rPr>
                        <w:t xml:space="preserve"> </w:t>
                      </w:r>
                      <w:r>
                        <w:rPr>
                          <w:color w:val="17375E"/>
                        </w:rPr>
                        <w:t>details mentioned</w:t>
                      </w:r>
                      <w:r>
                        <w:rPr>
                          <w:color w:val="17375E"/>
                          <w:spacing w:val="-1"/>
                        </w:rPr>
                        <w:t xml:space="preserve"> </w:t>
                      </w:r>
                      <w:r>
                        <w:rPr>
                          <w:color w:val="17375E"/>
                        </w:rPr>
                        <w:t>in the</w:t>
                      </w:r>
                      <w:r>
                        <w:rPr>
                          <w:color w:val="17375E"/>
                          <w:spacing w:val="-1"/>
                        </w:rPr>
                        <w:t xml:space="preserve"> </w:t>
                      </w:r>
                      <w:r>
                        <w:rPr>
                          <w:color w:val="17375E"/>
                        </w:rPr>
                        <w:t>application</w:t>
                      </w:r>
                      <w:r>
                        <w:rPr>
                          <w:color w:val="17375E"/>
                          <w:spacing w:val="1"/>
                        </w:rPr>
                        <w:t xml:space="preserve"> </w:t>
                      </w:r>
                      <w:r>
                        <w:rPr>
                          <w:color w:val="17375E"/>
                        </w:rPr>
                        <w:t>are</w:t>
                      </w:r>
                      <w:r>
                        <w:rPr>
                          <w:color w:val="17375E"/>
                          <w:spacing w:val="-3"/>
                        </w:rPr>
                        <w:t xml:space="preserve"> </w:t>
                      </w:r>
                      <w:r>
                        <w:rPr>
                          <w:color w:val="17375E"/>
                        </w:rPr>
                        <w:t>verified:</w:t>
                      </w:r>
                    </w:p>
                    <w:p w14:paraId="0811F08C" w14:textId="77777777" w:rsidR="00A86771" w:rsidRDefault="00A86771" w:rsidP="00A86771">
                      <w:pPr>
                        <w:pStyle w:val="BodyText"/>
                        <w:rPr>
                          <w:rFonts w:ascii="Times New Roman"/>
                          <w:sz w:val="24"/>
                        </w:rPr>
                      </w:pPr>
                    </w:p>
                    <w:p w14:paraId="3345DA24" w14:textId="21A28159" w:rsidR="00A86771" w:rsidRDefault="00A86771" w:rsidP="00A86771">
                      <w:pPr>
                        <w:ind w:left="950" w:right="788"/>
                        <w:jc w:val="center"/>
                        <w:rPr>
                          <w:rFonts w:ascii="Times New Roman" w:hAnsi="Times New Roman"/>
                          <w:sz w:val="24"/>
                        </w:rPr>
                      </w:pPr>
                      <w:proofErr w:type="gramStart"/>
                      <w:r>
                        <w:rPr>
                          <w:rFonts w:ascii="Times New Roman" w:hAnsi="Times New Roman"/>
                          <w:color w:val="17375E"/>
                          <w:sz w:val="24"/>
                        </w:rPr>
                        <w:t>Remarks:…</w:t>
                      </w:r>
                      <w:proofErr w:type="gramEnd"/>
                      <w:r>
                        <w:rPr>
                          <w:rFonts w:ascii="Times New Roman" w:hAnsi="Times New Roman"/>
                          <w:color w:val="17375E"/>
                          <w:sz w:val="24"/>
                        </w:rPr>
                        <w:t>……………………………………………………………………………………</w:t>
                      </w:r>
                    </w:p>
                    <w:p w14:paraId="19CE6229" w14:textId="7248F81D" w:rsidR="00A86771" w:rsidRDefault="00A86771" w:rsidP="00A86771">
                      <w:pPr>
                        <w:spacing w:before="137"/>
                        <w:ind w:left="950" w:right="790"/>
                        <w:jc w:val="center"/>
                        <w:rPr>
                          <w:rFonts w:ascii="Times New Roman" w:hAnsi="Times New Roman"/>
                          <w:sz w:val="24"/>
                        </w:rPr>
                      </w:pPr>
                      <w:r>
                        <w:rPr>
                          <w:rFonts w:ascii="Times New Roman" w:hAnsi="Times New Roman"/>
                          <w:color w:val="17375E"/>
                          <w:sz w:val="24"/>
                        </w:rPr>
                        <w:t>…………………………………………………………………………………………………</w:t>
                      </w:r>
                    </w:p>
                    <w:p w14:paraId="1D987286" w14:textId="746366FE" w:rsidR="00A86771" w:rsidRDefault="00A86771" w:rsidP="00A86771">
                      <w:pPr>
                        <w:spacing w:before="139"/>
                        <w:ind w:left="950" w:right="790"/>
                        <w:jc w:val="center"/>
                        <w:rPr>
                          <w:rFonts w:ascii="Times New Roman" w:hAnsi="Times New Roman"/>
                          <w:sz w:val="24"/>
                        </w:rPr>
                      </w:pPr>
                      <w:r>
                        <w:rPr>
                          <w:rFonts w:ascii="Times New Roman" w:hAnsi="Times New Roman"/>
                          <w:color w:val="17375E"/>
                          <w:sz w:val="24"/>
                        </w:rPr>
                        <w:t>…………………………………………………………………………………………………</w:t>
                      </w:r>
                    </w:p>
                    <w:p w14:paraId="7C6E37EC" w14:textId="77777777" w:rsidR="00A86771" w:rsidRDefault="00A86771" w:rsidP="00A86771">
                      <w:pPr>
                        <w:pStyle w:val="BodyText"/>
                        <w:rPr>
                          <w:rFonts w:ascii="Times New Roman"/>
                          <w:sz w:val="36"/>
                        </w:rPr>
                      </w:pPr>
                    </w:p>
                    <w:p w14:paraId="2B64503F" w14:textId="77777777" w:rsidR="00A86771" w:rsidRDefault="00A86771" w:rsidP="00A86771">
                      <w:pPr>
                        <w:pStyle w:val="Heading2"/>
                        <w:ind w:left="1055"/>
                      </w:pPr>
                      <w:r>
                        <w:rPr>
                          <w:color w:val="17375E"/>
                        </w:rPr>
                        <w:t>Name</w:t>
                      </w:r>
                      <w:r>
                        <w:rPr>
                          <w:color w:val="17375E"/>
                          <w:spacing w:val="-2"/>
                        </w:rPr>
                        <w:t xml:space="preserve"> </w:t>
                      </w:r>
                      <w:r>
                        <w:rPr>
                          <w:color w:val="17375E"/>
                        </w:rPr>
                        <w:t>and signature</w:t>
                      </w:r>
                      <w:r>
                        <w:rPr>
                          <w:color w:val="17375E"/>
                          <w:spacing w:val="-1"/>
                        </w:rPr>
                        <w:t xml:space="preserve"> </w:t>
                      </w:r>
                      <w:r>
                        <w:rPr>
                          <w:color w:val="17375E"/>
                        </w:rPr>
                        <w:t>of the</w:t>
                      </w:r>
                      <w:r>
                        <w:rPr>
                          <w:color w:val="17375E"/>
                          <w:spacing w:val="-1"/>
                        </w:rPr>
                        <w:t xml:space="preserve"> </w:t>
                      </w:r>
                      <w:r>
                        <w:rPr>
                          <w:color w:val="17375E"/>
                        </w:rPr>
                        <w:t>person verifying the</w:t>
                      </w:r>
                      <w:r>
                        <w:rPr>
                          <w:color w:val="17375E"/>
                          <w:spacing w:val="-1"/>
                        </w:rPr>
                        <w:t xml:space="preserve"> </w:t>
                      </w:r>
                      <w:proofErr w:type="gramStart"/>
                      <w:r>
                        <w:rPr>
                          <w:color w:val="17375E"/>
                        </w:rPr>
                        <w:t>documents:…</w:t>
                      </w:r>
                      <w:proofErr w:type="gramEnd"/>
                      <w:r>
                        <w:rPr>
                          <w:color w:val="17375E"/>
                        </w:rPr>
                        <w:t>………………………………….</w:t>
                      </w:r>
                    </w:p>
                    <w:p w14:paraId="42674FF0" w14:textId="77777777" w:rsidR="00A86771" w:rsidRDefault="00A86771" w:rsidP="00A86771">
                      <w:pPr>
                        <w:spacing w:before="139"/>
                        <w:ind w:left="6689"/>
                        <w:rPr>
                          <w:rFonts w:ascii="Times New Roman" w:hAnsi="Times New Roman"/>
                          <w:sz w:val="24"/>
                        </w:rPr>
                      </w:pPr>
                      <w:r>
                        <w:rPr>
                          <w:rFonts w:ascii="Times New Roman" w:hAnsi="Times New Roman"/>
                          <w:color w:val="17375E"/>
                          <w:sz w:val="24"/>
                        </w:rPr>
                        <w:t>……………………………………..</w:t>
                      </w:r>
                    </w:p>
                    <w:p w14:paraId="107275DE" w14:textId="77777777" w:rsidR="00A86771" w:rsidRDefault="00A86771" w:rsidP="00A86771">
                      <w:pPr>
                        <w:pStyle w:val="BodyText"/>
                        <w:rPr>
                          <w:rFonts w:ascii="Times New Roman"/>
                          <w:sz w:val="26"/>
                        </w:rPr>
                      </w:pPr>
                    </w:p>
                    <w:p w14:paraId="12208AA9" w14:textId="77777777" w:rsidR="00A86771" w:rsidRDefault="00A86771" w:rsidP="00A86771">
                      <w:pPr>
                        <w:pStyle w:val="BodyText"/>
                        <w:rPr>
                          <w:rFonts w:ascii="Times New Roman"/>
                        </w:rPr>
                      </w:pPr>
                    </w:p>
                    <w:p w14:paraId="084058C7" w14:textId="17F29434" w:rsidR="00E40548" w:rsidRPr="00E40548" w:rsidRDefault="00A86771" w:rsidP="004142C4">
                      <w:pPr>
                        <w:spacing w:before="140" w:line="360" w:lineRule="auto"/>
                        <w:ind w:left="4889" w:right="711"/>
                        <w:jc w:val="right"/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color w:val="17375E"/>
                          <w:sz w:val="24"/>
                        </w:rPr>
                        <w:t>Date</w:t>
                      </w:r>
                      <w:r>
                        <w:rPr>
                          <w:rFonts w:ascii="Times New Roman" w:hAnsi="Times New Roman"/>
                          <w:color w:val="17375E"/>
                          <w:spacing w:val="-10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 w:hAnsi="Times New Roman"/>
                          <w:color w:val="17375E"/>
                          <w:sz w:val="24"/>
                        </w:rPr>
                        <w:t>………</w:t>
                      </w:r>
                      <w:proofErr w:type="gramStart"/>
                      <w:r>
                        <w:rPr>
                          <w:rFonts w:ascii="Times New Roman" w:hAnsi="Times New Roman"/>
                          <w:color w:val="17375E"/>
                          <w:sz w:val="24"/>
                        </w:rPr>
                        <w:t>…..</w:t>
                      </w:r>
                      <w:proofErr w:type="gramEnd"/>
                      <w:r>
                        <w:rPr>
                          <w:rFonts w:ascii="Times New Roman" w:hAnsi="Times New Roman"/>
                          <w:color w:val="17375E"/>
                          <w:sz w:val="24"/>
                        </w:rPr>
                        <w:t>……………</w:t>
                      </w:r>
                      <w:r>
                        <w:rPr>
                          <w:rFonts w:ascii="Times New Roman" w:hAnsi="Times New Roman"/>
                          <w:color w:val="17375E"/>
                          <w:spacing w:val="-6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 w:hAnsi="Times New Roman"/>
                          <w:color w:val="17375E"/>
                          <w:sz w:val="24"/>
                        </w:rPr>
                        <w:t>Time……………………</w:t>
                      </w:r>
                      <w:proofErr w:type="gramStart"/>
                      <w:r>
                        <w:rPr>
                          <w:rFonts w:ascii="Times New Roman" w:hAnsi="Times New Roman"/>
                          <w:color w:val="17375E"/>
                          <w:sz w:val="24"/>
                        </w:rPr>
                        <w:t>…..</w:t>
                      </w:r>
                      <w:proofErr w:type="gramEnd"/>
                    </w:p>
                  </w:txbxContent>
                </v:textbox>
              </v:rect>
            </w:pict>
          </mc:Fallback>
        </mc:AlternateContent>
      </w:r>
      <w:r w:rsidR="004142C4">
        <w:t>Work</w:t>
      </w:r>
      <w:r w:rsidR="004142C4" w:rsidRPr="00D833A4">
        <w:rPr>
          <w:spacing w:val="-9"/>
        </w:rPr>
        <w:t xml:space="preserve"> </w:t>
      </w:r>
      <w:r w:rsidR="004142C4">
        <w:t>Experience</w:t>
      </w:r>
      <w:r w:rsidR="004142C4" w:rsidRPr="00D833A4">
        <w:rPr>
          <w:spacing w:val="-2"/>
        </w:rPr>
        <w:t xml:space="preserve"> </w:t>
      </w:r>
      <w:r w:rsidR="004142C4">
        <w:t>starting</w:t>
      </w:r>
      <w:r w:rsidR="004142C4" w:rsidRPr="00D833A4">
        <w:rPr>
          <w:spacing w:val="-5"/>
        </w:rPr>
        <w:t xml:space="preserve"> </w:t>
      </w:r>
      <w:r w:rsidR="004142C4">
        <w:t>from</w:t>
      </w:r>
      <w:r w:rsidR="004142C4" w:rsidRPr="00D833A4">
        <w:rPr>
          <w:spacing w:val="-4"/>
        </w:rPr>
        <w:t xml:space="preserve"> </w:t>
      </w:r>
      <w:r w:rsidR="004142C4">
        <w:t>latest</w:t>
      </w:r>
      <w:r w:rsidR="004142C4" w:rsidRPr="00D833A4">
        <w:rPr>
          <w:spacing w:val="-3"/>
        </w:rPr>
        <w:t xml:space="preserve"> </w:t>
      </w:r>
      <w:r w:rsidR="004142C4">
        <w:t>(Total</w:t>
      </w:r>
      <w:r w:rsidR="004142C4" w:rsidRPr="00D833A4">
        <w:rPr>
          <w:spacing w:val="-4"/>
        </w:rPr>
        <w:t xml:space="preserve"> </w:t>
      </w:r>
      <w:r w:rsidR="004142C4">
        <w:t>Experience</w:t>
      </w:r>
      <w:r w:rsidR="004142C4" w:rsidRPr="00D833A4">
        <w:rPr>
          <w:u w:val="single"/>
        </w:rPr>
        <w:tab/>
      </w:r>
      <w:r w:rsidR="004142C4">
        <w:t>Years</w:t>
      </w:r>
      <w:r w:rsidR="004142C4" w:rsidRPr="00D833A4">
        <w:rPr>
          <w:u w:val="single"/>
        </w:rPr>
        <w:tab/>
      </w:r>
      <w:r w:rsidR="00804A09">
        <w:t>Mont</w:t>
      </w:r>
    </w:p>
    <w:p w14:paraId="05818EF0" w14:textId="7BE0BA2E" w:rsidR="00376BEB" w:rsidRDefault="00376BEB" w:rsidP="00F72CFB">
      <w:pPr>
        <w:pStyle w:val="BodyText"/>
        <w:tabs>
          <w:tab w:val="left" w:pos="4055"/>
          <w:tab w:val="left" w:pos="8369"/>
        </w:tabs>
        <w:rPr>
          <w:sz w:val="20"/>
        </w:rPr>
      </w:pPr>
    </w:p>
    <w:sectPr w:rsidR="00376BEB">
      <w:pgSz w:w="12240" w:h="20160"/>
      <w:pgMar w:top="560" w:right="720" w:bottom="280" w:left="6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05318C"/>
    <w:multiLevelType w:val="hybridMultilevel"/>
    <w:tmpl w:val="A4001FF8"/>
    <w:lvl w:ilvl="0" w:tplc="0C7C519E">
      <w:start w:val="3"/>
      <w:numFmt w:val="decimal"/>
      <w:lvlText w:val="%1."/>
      <w:lvlJc w:val="left"/>
      <w:pPr>
        <w:ind w:left="1233" w:hanging="416"/>
      </w:pPr>
      <w:rPr>
        <w:rFonts w:ascii="Calibri" w:eastAsia="Calibri" w:hAnsi="Calibri" w:cs="Calibri" w:hint="default"/>
        <w:b w:val="0"/>
        <w:bCs w:val="0"/>
        <w:i w:val="0"/>
        <w:iCs w:val="0"/>
        <w:spacing w:val="-2"/>
        <w:w w:val="100"/>
        <w:sz w:val="22"/>
        <w:szCs w:val="22"/>
        <w:lang w:val="en-US" w:eastAsia="en-US" w:bidi="ar-SA"/>
      </w:rPr>
    </w:lvl>
    <w:lvl w:ilvl="1" w:tplc="B69E79DA">
      <w:numFmt w:val="bullet"/>
      <w:lvlText w:val="•"/>
      <w:lvlJc w:val="left"/>
      <w:pPr>
        <w:ind w:left="2206" w:hanging="416"/>
      </w:pPr>
      <w:rPr>
        <w:rFonts w:hint="default"/>
        <w:lang w:val="en-US" w:eastAsia="en-US" w:bidi="ar-SA"/>
      </w:rPr>
    </w:lvl>
    <w:lvl w:ilvl="2" w:tplc="3DB6EE5E">
      <w:numFmt w:val="bullet"/>
      <w:lvlText w:val="•"/>
      <w:lvlJc w:val="left"/>
      <w:pPr>
        <w:ind w:left="3172" w:hanging="416"/>
      </w:pPr>
      <w:rPr>
        <w:rFonts w:hint="default"/>
        <w:lang w:val="en-US" w:eastAsia="en-US" w:bidi="ar-SA"/>
      </w:rPr>
    </w:lvl>
    <w:lvl w:ilvl="3" w:tplc="45FE800A">
      <w:numFmt w:val="bullet"/>
      <w:lvlText w:val="•"/>
      <w:lvlJc w:val="left"/>
      <w:pPr>
        <w:ind w:left="4138" w:hanging="416"/>
      </w:pPr>
      <w:rPr>
        <w:rFonts w:hint="default"/>
        <w:lang w:val="en-US" w:eastAsia="en-US" w:bidi="ar-SA"/>
      </w:rPr>
    </w:lvl>
    <w:lvl w:ilvl="4" w:tplc="6E74B6FE">
      <w:numFmt w:val="bullet"/>
      <w:lvlText w:val="•"/>
      <w:lvlJc w:val="left"/>
      <w:pPr>
        <w:ind w:left="5104" w:hanging="416"/>
      </w:pPr>
      <w:rPr>
        <w:rFonts w:hint="default"/>
        <w:lang w:val="en-US" w:eastAsia="en-US" w:bidi="ar-SA"/>
      </w:rPr>
    </w:lvl>
    <w:lvl w:ilvl="5" w:tplc="DEBC93EA">
      <w:numFmt w:val="bullet"/>
      <w:lvlText w:val="•"/>
      <w:lvlJc w:val="left"/>
      <w:pPr>
        <w:ind w:left="6070" w:hanging="416"/>
      </w:pPr>
      <w:rPr>
        <w:rFonts w:hint="default"/>
        <w:lang w:val="en-US" w:eastAsia="en-US" w:bidi="ar-SA"/>
      </w:rPr>
    </w:lvl>
    <w:lvl w:ilvl="6" w:tplc="12A83BEA">
      <w:numFmt w:val="bullet"/>
      <w:lvlText w:val="•"/>
      <w:lvlJc w:val="left"/>
      <w:pPr>
        <w:ind w:left="7036" w:hanging="416"/>
      </w:pPr>
      <w:rPr>
        <w:rFonts w:hint="default"/>
        <w:lang w:val="en-US" w:eastAsia="en-US" w:bidi="ar-SA"/>
      </w:rPr>
    </w:lvl>
    <w:lvl w:ilvl="7" w:tplc="CBA860C2">
      <w:numFmt w:val="bullet"/>
      <w:lvlText w:val="•"/>
      <w:lvlJc w:val="left"/>
      <w:pPr>
        <w:ind w:left="8002" w:hanging="416"/>
      </w:pPr>
      <w:rPr>
        <w:rFonts w:hint="default"/>
        <w:lang w:val="en-US" w:eastAsia="en-US" w:bidi="ar-SA"/>
      </w:rPr>
    </w:lvl>
    <w:lvl w:ilvl="8" w:tplc="5B207254">
      <w:numFmt w:val="bullet"/>
      <w:lvlText w:val="•"/>
      <w:lvlJc w:val="left"/>
      <w:pPr>
        <w:ind w:left="8968" w:hanging="416"/>
      </w:pPr>
      <w:rPr>
        <w:rFonts w:hint="default"/>
        <w:lang w:val="en-US" w:eastAsia="en-US" w:bidi="ar-SA"/>
      </w:rPr>
    </w:lvl>
  </w:abstractNum>
  <w:abstractNum w:abstractNumId="1">
    <w:nsid w:val="55735E47"/>
    <w:multiLevelType w:val="hybridMultilevel"/>
    <w:tmpl w:val="8FA8B1F0"/>
    <w:lvl w:ilvl="0" w:tplc="91862C08">
      <w:start w:val="14"/>
      <w:numFmt w:val="decimal"/>
      <w:lvlText w:val="%1."/>
      <w:lvlJc w:val="left"/>
      <w:pPr>
        <w:ind w:left="159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13" w:hanging="360"/>
      </w:pPr>
    </w:lvl>
    <w:lvl w:ilvl="2" w:tplc="0409001B" w:tentative="1">
      <w:start w:val="1"/>
      <w:numFmt w:val="lowerRoman"/>
      <w:lvlText w:val="%3."/>
      <w:lvlJc w:val="right"/>
      <w:pPr>
        <w:ind w:left="3033" w:hanging="180"/>
      </w:pPr>
    </w:lvl>
    <w:lvl w:ilvl="3" w:tplc="0409000F" w:tentative="1">
      <w:start w:val="1"/>
      <w:numFmt w:val="decimal"/>
      <w:lvlText w:val="%4."/>
      <w:lvlJc w:val="left"/>
      <w:pPr>
        <w:ind w:left="3753" w:hanging="360"/>
      </w:pPr>
    </w:lvl>
    <w:lvl w:ilvl="4" w:tplc="04090019" w:tentative="1">
      <w:start w:val="1"/>
      <w:numFmt w:val="lowerLetter"/>
      <w:lvlText w:val="%5."/>
      <w:lvlJc w:val="left"/>
      <w:pPr>
        <w:ind w:left="4473" w:hanging="360"/>
      </w:pPr>
    </w:lvl>
    <w:lvl w:ilvl="5" w:tplc="0409001B" w:tentative="1">
      <w:start w:val="1"/>
      <w:numFmt w:val="lowerRoman"/>
      <w:lvlText w:val="%6."/>
      <w:lvlJc w:val="right"/>
      <w:pPr>
        <w:ind w:left="5193" w:hanging="180"/>
      </w:pPr>
    </w:lvl>
    <w:lvl w:ilvl="6" w:tplc="0409000F" w:tentative="1">
      <w:start w:val="1"/>
      <w:numFmt w:val="decimal"/>
      <w:lvlText w:val="%7."/>
      <w:lvlJc w:val="left"/>
      <w:pPr>
        <w:ind w:left="5913" w:hanging="360"/>
      </w:pPr>
    </w:lvl>
    <w:lvl w:ilvl="7" w:tplc="04090019" w:tentative="1">
      <w:start w:val="1"/>
      <w:numFmt w:val="lowerLetter"/>
      <w:lvlText w:val="%8."/>
      <w:lvlJc w:val="left"/>
      <w:pPr>
        <w:ind w:left="6633" w:hanging="360"/>
      </w:pPr>
    </w:lvl>
    <w:lvl w:ilvl="8" w:tplc="0409001B" w:tentative="1">
      <w:start w:val="1"/>
      <w:numFmt w:val="lowerRoman"/>
      <w:lvlText w:val="%9."/>
      <w:lvlJc w:val="right"/>
      <w:pPr>
        <w:ind w:left="7353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ayMLIwNLI0NbY0NzUyMbJU0lEKTi0uzszPAykwrAUAisskNiwAAAA="/>
  </w:docVars>
  <w:rsids>
    <w:rsidRoot w:val="00376BEB"/>
    <w:rsid w:val="00376BEB"/>
    <w:rsid w:val="003D7851"/>
    <w:rsid w:val="004142C4"/>
    <w:rsid w:val="00804A09"/>
    <w:rsid w:val="009A3CDB"/>
    <w:rsid w:val="00A227B2"/>
    <w:rsid w:val="00A86771"/>
    <w:rsid w:val="00B50369"/>
    <w:rsid w:val="00C43AE0"/>
    <w:rsid w:val="00C962BF"/>
    <w:rsid w:val="00D833A4"/>
    <w:rsid w:val="00E40548"/>
    <w:rsid w:val="00F72C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4"/>
    <o:shapelayout v:ext="edit">
      <o:idmap v:ext="edit" data="1"/>
    </o:shapelayout>
  </w:shapeDefaults>
  <w:decimalSymbol w:val="."/>
  <w:listSeparator w:val=","/>
  <w14:docId w14:val="332E69F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ind w:left="1674" w:right="25"/>
      <w:jc w:val="center"/>
      <w:outlineLvl w:val="0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ing2">
    <w:name w:val="heading 2"/>
    <w:basedOn w:val="Normal"/>
    <w:uiPriority w:val="9"/>
    <w:unhideWhenUsed/>
    <w:qFormat/>
    <w:pPr>
      <w:ind w:left="949"/>
      <w:outlineLvl w:val="1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0"/>
    <w:qFormat/>
    <w:pPr>
      <w:ind w:left="4966" w:right="3002"/>
      <w:jc w:val="center"/>
    </w:pPr>
    <w:rPr>
      <w:sz w:val="26"/>
      <w:szCs w:val="26"/>
    </w:rPr>
  </w:style>
  <w:style w:type="paragraph" w:styleId="ListParagraph">
    <w:name w:val="List Paragraph"/>
    <w:basedOn w:val="Normal"/>
    <w:uiPriority w:val="1"/>
    <w:qFormat/>
    <w:pPr>
      <w:spacing w:before="56"/>
      <w:ind w:left="1329" w:hanging="673"/>
    </w:pPr>
  </w:style>
  <w:style w:type="paragraph" w:customStyle="1" w:styleId="TableParagraph">
    <w:name w:val="Table Paragraph"/>
    <w:basedOn w:val="Normal"/>
    <w:uiPriority w:val="1"/>
    <w:qFormat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ind w:left="1674" w:right="25"/>
      <w:jc w:val="center"/>
      <w:outlineLvl w:val="0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ing2">
    <w:name w:val="heading 2"/>
    <w:basedOn w:val="Normal"/>
    <w:uiPriority w:val="9"/>
    <w:unhideWhenUsed/>
    <w:qFormat/>
    <w:pPr>
      <w:ind w:left="949"/>
      <w:outlineLvl w:val="1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0"/>
    <w:qFormat/>
    <w:pPr>
      <w:ind w:left="4966" w:right="3002"/>
      <w:jc w:val="center"/>
    </w:pPr>
    <w:rPr>
      <w:sz w:val="26"/>
      <w:szCs w:val="26"/>
    </w:rPr>
  </w:style>
  <w:style w:type="paragraph" w:styleId="ListParagraph">
    <w:name w:val="List Paragraph"/>
    <w:basedOn w:val="Normal"/>
    <w:uiPriority w:val="1"/>
    <w:qFormat/>
    <w:pPr>
      <w:spacing w:before="56"/>
      <w:ind w:left="1329" w:hanging="673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85</Words>
  <Characters>106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her.pb</dc:creator>
  <cp:lastModifiedBy>SVIMSSPMCWCC</cp:lastModifiedBy>
  <cp:revision>2</cp:revision>
  <dcterms:created xsi:type="dcterms:W3CDTF">2021-12-01T08:30:00Z</dcterms:created>
  <dcterms:modified xsi:type="dcterms:W3CDTF">2021-12-01T08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8-12T00:00:00Z</vt:filetime>
  </property>
  <property fmtid="{D5CDD505-2E9C-101B-9397-08002B2CF9AE}" pid="3" name="Creator">
    <vt:lpwstr>Microsoft® Word 2019</vt:lpwstr>
  </property>
  <property fmtid="{D5CDD505-2E9C-101B-9397-08002B2CF9AE}" pid="4" name="LastSaved">
    <vt:filetime>2021-12-01T00:00:00Z</vt:filetime>
  </property>
</Properties>
</file>